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These are dependencies required only to compile GammaRay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GammaRay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GammaRay.</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GammaRay.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GammaRay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ReadCompositeData(</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 xml:space="preserve">ITK </w:t>
      </w:r>
      <w:proofErr w:type="spellStart"/>
      <w:r>
        <w:t>compiling</w:t>
      </w:r>
      <w:proofErr w:type="spellEnd"/>
      <w:r>
        <w:t xml:space="preserve"> </w:t>
      </w:r>
      <w:proofErr w:type="spellStart"/>
      <w:r>
        <w:t>issues</w:t>
      </w:r>
      <w:bookmarkEnd w:id="312"/>
      <w:bookmarkEnd w:id="313"/>
      <w:bookmarkEnd w:id="314"/>
      <w:bookmarkEnd w:id="315"/>
      <w:bookmarkEnd w:id="316"/>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GammaRay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5496D494" w:rsidR="00205DB7" w:rsidRDefault="00EE644F" w:rsidP="00EE644F">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w:t>
      </w:r>
      <w:proofErr w:type="spellStart"/>
      <w:r w:rsidR="001137F6">
        <w:rPr>
          <w:lang w:val="en-US"/>
        </w:rPr>
        <w:t>JFrog</w:t>
      </w:r>
      <w:proofErr w:type="spellEnd"/>
      <w:r w:rsidR="001137F6">
        <w:rPr>
          <w:lang w:val="en-US"/>
        </w:rPr>
        <w:t xml:space="preserve"> and Artifactory</w:t>
      </w:r>
      <w:r w:rsidR="00AE591F">
        <w:rPr>
          <w:lang w:val="en-US"/>
        </w:rPr>
        <w:t xml:space="preserve"> so one developer</w:t>
      </w:r>
      <w:r w:rsidR="00101447">
        <w:rPr>
          <w:lang w:val="en-US"/>
        </w:rPr>
        <w:t xml:space="preserve"> or CI/CD pipeline</w:t>
      </w:r>
      <w:r w:rsidR="00AE591F">
        <w:rPr>
          <w:lang w:val="en-US"/>
        </w:rPr>
        <w:t xml:space="preserve"> builds the </w:t>
      </w:r>
      <w:proofErr w:type="gramStart"/>
      <w:r w:rsidR="00AE591F">
        <w:rPr>
          <w:lang w:val="en-US"/>
        </w:rPr>
        <w:t>dependencies</w:t>
      </w:r>
      <w:proofErr w:type="gramEnd"/>
      <w:r w:rsidR="00AE591F">
        <w:rPr>
          <w:lang w:val="en-US"/>
        </w:rPr>
        <w:t xml:space="preserve"> and the others just download them, improving team productivity</w:t>
      </w:r>
      <w:r w:rsidR="00101447">
        <w:rPr>
          <w:lang w:val="en-US"/>
        </w:rPr>
        <w:t xml:space="preserve"> many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5" w:history="1">
        <w:r w:rsidRPr="007274D9">
          <w:rPr>
            <w:rStyle w:val="Hyperlink"/>
          </w:rPr>
          <w:t>https://github.com/PauloCarvalhoRJ/gammaray/archive/refs/tags/v6.22.zip</w:t>
        </w:r>
      </w:hyperlink>
      <w:r w:rsidRPr="007274D9">
        <w:t xml:space="preserve"> ).</w:t>
      </w:r>
    </w:p>
    <w:p w14:paraId="3B79A4D5" w14:textId="56C24DE9" w:rsidR="00D9189C" w:rsidRDefault="00BD56C3" w:rsidP="00EE644F">
      <w:pPr>
        <w:jc w:val="both"/>
        <w:rPr>
          <w:lang w:val="en-US"/>
        </w:rPr>
      </w:pPr>
      <w:r>
        <w:rPr>
          <w:lang w:val="en-US"/>
        </w:rPr>
        <w:t>Next, download and install</w:t>
      </w:r>
      <w:r w:rsidR="0090760D">
        <w:rPr>
          <w:lang w:val="en-US"/>
        </w:rPr>
        <w:t xml:space="preserve"> a suitable</w:t>
      </w:r>
      <w:r>
        <w:rPr>
          <w:lang w:val="en-US"/>
        </w:rPr>
        <w:t xml:space="preserve"> </w:t>
      </w:r>
      <w:r w:rsidRPr="00F9676B">
        <w:rPr>
          <w:b/>
          <w:bCs/>
          <w:lang w:val="en-US"/>
        </w:rPr>
        <w:t>Visual Studio 2022</w:t>
      </w:r>
      <w:r>
        <w:rPr>
          <w:lang w:val="en-US"/>
        </w:rPr>
        <w:t xml:space="preserve"> </w:t>
      </w:r>
      <w:r w:rsidR="00677752">
        <w:rPr>
          <w:lang w:val="en-US"/>
        </w:rPr>
        <w:t>edition.</w:t>
      </w:r>
      <w:r w:rsidR="00F36381">
        <w:rPr>
          <w:lang w:val="en-US"/>
        </w:rPr>
        <w:t xml:space="preserve">  An earlier VS version may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6"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1009E78B" w14:textId="32815AAF" w:rsidR="008C662B" w:rsidRPr="00526E33" w:rsidRDefault="008C662B" w:rsidP="00EE644F">
      <w:pPr>
        <w:jc w:val="both"/>
        <w:rPr>
          <w:strike/>
          <w:lang w:val="en-US"/>
        </w:rPr>
      </w:pPr>
      <w:proofErr w:type="spellStart"/>
      <w:r w:rsidRPr="00526E33">
        <w:rPr>
          <w:b/>
          <w:bCs/>
          <w:strike/>
          <w:lang w:val="en-US"/>
        </w:rPr>
        <w:t>CMake</w:t>
      </w:r>
      <w:proofErr w:type="spellEnd"/>
      <w:r w:rsidRPr="00526E33">
        <w:rPr>
          <w:strike/>
          <w:lang w:val="en-US"/>
        </w:rPr>
        <w:t xml:space="preserve"> is also necessary in your system.  Any moderately recent version</w:t>
      </w:r>
      <w:r w:rsidR="00856A7A">
        <w:rPr>
          <w:strike/>
          <w:lang w:val="en-US"/>
        </w:rPr>
        <w:t xml:space="preserve"> (&gt;= 3.13)</w:t>
      </w:r>
      <w:r w:rsidRPr="00526E33">
        <w:rPr>
          <w:strike/>
          <w:lang w:val="en-US"/>
        </w:rPr>
        <w:t xml:space="preserve"> will work.  </w:t>
      </w:r>
      <w:proofErr w:type="spellStart"/>
      <w:r w:rsidRPr="00526E33">
        <w:rPr>
          <w:strike/>
          <w:lang w:val="en-US"/>
        </w:rPr>
        <w:t>CMake</w:t>
      </w:r>
      <w:proofErr w:type="spellEnd"/>
      <w:r w:rsidRPr="00526E33">
        <w:rPr>
          <w:strike/>
          <w:lang w:val="en-US"/>
        </w:rPr>
        <w:t xml:space="preserve"> is introduced in Section </w:t>
      </w:r>
      <w:r w:rsidRPr="00526E33">
        <w:rPr>
          <w:strike/>
          <w:lang w:val="en-US"/>
        </w:rPr>
        <w:fldChar w:fldCharType="begin"/>
      </w:r>
      <w:r w:rsidRPr="00526E33">
        <w:rPr>
          <w:strike/>
          <w:lang w:val="en-US"/>
        </w:rPr>
        <w:instrText xml:space="preserve"> REF _Ref168248554 \r \h </w:instrText>
      </w:r>
      <w:r w:rsidR="00526E33">
        <w:rPr>
          <w:strike/>
          <w:lang w:val="en-US"/>
        </w:rPr>
        <w:instrText xml:space="preserve"> \* MERGEFORMAT </w:instrText>
      </w:r>
      <w:r w:rsidRPr="00526E33">
        <w:rPr>
          <w:strike/>
          <w:lang w:val="en-US"/>
        </w:rPr>
      </w:r>
      <w:r w:rsidRPr="00526E33">
        <w:rPr>
          <w:strike/>
          <w:lang w:val="en-US"/>
        </w:rPr>
        <w:fldChar w:fldCharType="separate"/>
      </w:r>
      <w:r w:rsidRPr="00526E33">
        <w:rPr>
          <w:strike/>
          <w:lang w:val="en-US"/>
        </w:rPr>
        <w:t>2.4.5</w:t>
      </w:r>
      <w:r w:rsidRPr="00526E33">
        <w:rPr>
          <w:strike/>
          <w:lang w:val="en-US"/>
        </w:rPr>
        <w:fldChar w:fldCharType="end"/>
      </w:r>
      <w:r w:rsidRPr="00526E33">
        <w:rPr>
          <w:strike/>
          <w:lang w:val="en-US"/>
        </w:rPr>
        <w:t>.</w:t>
      </w:r>
      <w:r w:rsidR="005855F9" w:rsidRPr="00526E33">
        <w:rPr>
          <w:strike/>
          <w:lang w:val="en-US"/>
        </w:rPr>
        <w:t xml:space="preserve">  Test by opening a command prompt window and entering the command </w:t>
      </w:r>
      <w:proofErr w:type="spellStart"/>
      <w:r w:rsidR="005855F9" w:rsidRPr="00526E33">
        <w:rPr>
          <w:rStyle w:val="SourceCodeChar"/>
          <w:strike/>
        </w:rPr>
        <w:t>cmake</w:t>
      </w:r>
      <w:proofErr w:type="spellEnd"/>
      <w:r w:rsidR="005855F9" w:rsidRPr="00526E33">
        <w:rPr>
          <w:rStyle w:val="SourceCodeChar"/>
          <w:strike/>
        </w:rPr>
        <w:t xml:space="preserve"> --version</w:t>
      </w:r>
      <w:r w:rsidR="005855F9" w:rsidRPr="00526E33">
        <w:rPr>
          <w:strike/>
          <w:lang w:val="en-US"/>
        </w:rPr>
        <w:t>.</w:t>
      </w:r>
    </w:p>
    <w:p w14:paraId="74F9C503" w14:textId="2C474FAE" w:rsidR="00C07C47" w:rsidRPr="00581E88" w:rsidRDefault="00C07C47" w:rsidP="00EE644F">
      <w:pPr>
        <w:jc w:val="both"/>
        <w:rPr>
          <w:strike/>
          <w:lang w:val="en-US"/>
        </w:rPr>
      </w:pPr>
      <w:r w:rsidRPr="00581E88">
        <w:rPr>
          <w:b/>
          <w:bCs/>
          <w:strike/>
          <w:lang w:val="en-US"/>
        </w:rPr>
        <w:t>Ninja</w:t>
      </w:r>
      <w:r w:rsidRPr="00581E88">
        <w:rPr>
          <w:strike/>
          <w:lang w:val="en-US"/>
        </w:rPr>
        <w:t xml:space="preserve"> is required </w:t>
      </w:r>
      <w:r w:rsidR="00074B10" w:rsidRPr="00581E88">
        <w:rPr>
          <w:strike/>
          <w:lang w:val="en-US"/>
        </w:rPr>
        <w:t xml:space="preserve">to </w:t>
      </w:r>
      <w:r w:rsidR="00A50EBB" w:rsidRPr="00581E88">
        <w:rPr>
          <w:strike/>
          <w:lang w:val="en-US"/>
        </w:rPr>
        <w:t>optimize build time considering the large amount of code to compile (the software itself + dependencies)</w:t>
      </w:r>
      <w:r w:rsidR="009C1ADF" w:rsidRPr="00581E88">
        <w:rPr>
          <w:strike/>
          <w:lang w:val="en-US"/>
        </w:rPr>
        <w:t>.  Of course, the first build takes a long time to complete, but afterwards Ninja performs incremental builds which are manifold faster</w:t>
      </w:r>
      <w:r w:rsidR="00A50EBB" w:rsidRPr="00581E88">
        <w:rPr>
          <w:strike/>
          <w:lang w:val="en-US"/>
        </w:rPr>
        <w:t>.</w:t>
      </w:r>
      <w:r w:rsidR="00DE4D8B" w:rsidRPr="00581E88">
        <w:rPr>
          <w:strike/>
          <w:lang w:val="en-US"/>
        </w:rPr>
        <w:t xml:space="preserve">  Ninja achieves this by using a low-level build script language approach</w:t>
      </w:r>
      <w:r w:rsidR="002A25FA" w:rsidRPr="00581E88">
        <w:rPr>
          <w:strike/>
          <w:lang w:val="en-US"/>
        </w:rPr>
        <w:t xml:space="preserve">.  Hence, Ninja </w:t>
      </w:r>
      <w:r w:rsidR="00BC65C6" w:rsidRPr="00581E88">
        <w:rPr>
          <w:strike/>
          <w:lang w:val="en-US"/>
        </w:rPr>
        <w:t>is more often</w:t>
      </w:r>
      <w:r w:rsidR="002A25FA" w:rsidRPr="00581E88">
        <w:rPr>
          <w:strike/>
          <w:lang w:val="en-US"/>
        </w:rPr>
        <w:t xml:space="preserve"> </w:t>
      </w:r>
      <w:r w:rsidR="00BC65C6" w:rsidRPr="00581E88">
        <w:rPr>
          <w:strike/>
          <w:lang w:val="en-US"/>
        </w:rPr>
        <w:t>useful</w:t>
      </w:r>
      <w:r w:rsidR="00FC65E8" w:rsidRPr="00581E88">
        <w:rPr>
          <w:strike/>
          <w:lang w:val="en-US"/>
        </w:rPr>
        <w:t xml:space="preserve"> by working</w:t>
      </w:r>
      <w:r w:rsidR="002A25FA" w:rsidRPr="00581E88">
        <w:rPr>
          <w:strike/>
          <w:lang w:val="en-US"/>
        </w:rPr>
        <w:t xml:space="preserve"> in tandem</w:t>
      </w:r>
      <w:r w:rsidR="00DE4D8B" w:rsidRPr="00581E88">
        <w:rPr>
          <w:strike/>
          <w:lang w:val="en-US"/>
        </w:rPr>
        <w:t xml:space="preserve"> </w:t>
      </w:r>
      <w:r w:rsidR="002A25FA" w:rsidRPr="00581E88">
        <w:rPr>
          <w:strike/>
          <w:lang w:val="en-US"/>
        </w:rPr>
        <w:t>with a</w:t>
      </w:r>
      <w:r w:rsidR="00DE4D8B" w:rsidRPr="00581E88">
        <w:rPr>
          <w:strike/>
          <w:lang w:val="en-US"/>
        </w:rPr>
        <w:t xml:space="preserve"> higher-level build system (e.g. </w:t>
      </w:r>
      <w:proofErr w:type="spellStart"/>
      <w:r w:rsidR="00DE4D8B" w:rsidRPr="00581E88">
        <w:rPr>
          <w:strike/>
          <w:lang w:val="en-US"/>
        </w:rPr>
        <w:t>CMake</w:t>
      </w:r>
      <w:proofErr w:type="spellEnd"/>
      <w:r w:rsidR="00DE4D8B" w:rsidRPr="00581E88">
        <w:rPr>
          <w:strike/>
          <w:lang w:val="en-US"/>
        </w:rPr>
        <w:t>)</w:t>
      </w:r>
      <w:r w:rsidR="002A25FA" w:rsidRPr="00581E88">
        <w:rPr>
          <w:strike/>
          <w:lang w:val="en-US"/>
        </w:rPr>
        <w:t xml:space="preserve"> as Ninja</w:t>
      </w:r>
      <w:r w:rsidR="006D1945" w:rsidRPr="00581E88">
        <w:rPr>
          <w:strike/>
          <w:lang w:val="en-US"/>
        </w:rPr>
        <w:t xml:space="preserve"> build</w:t>
      </w:r>
      <w:r w:rsidR="002A25FA" w:rsidRPr="00581E88">
        <w:rPr>
          <w:strike/>
          <w:lang w:val="en-US"/>
        </w:rPr>
        <w:t xml:space="preserve"> scripts</w:t>
      </w:r>
      <w:r w:rsidR="004B2782" w:rsidRPr="00581E88">
        <w:rPr>
          <w:strike/>
          <w:lang w:val="en-US"/>
        </w:rPr>
        <w:t>, though human readable,</w:t>
      </w:r>
      <w:r w:rsidR="002A25FA" w:rsidRPr="00581E88">
        <w:rPr>
          <w:strike/>
          <w:lang w:val="en-US"/>
        </w:rPr>
        <w:t xml:space="preserve"> are difficult to write by hand</w:t>
      </w:r>
      <w:r w:rsidR="00DE4D8B" w:rsidRPr="00581E88">
        <w:rPr>
          <w:strike/>
          <w:lang w:val="en-US"/>
        </w:rPr>
        <w:t xml:space="preserve">. </w:t>
      </w:r>
      <w:r w:rsidRPr="00581E88">
        <w:rPr>
          <w:strike/>
          <w:lang w:val="en-US"/>
        </w:rPr>
        <w:t xml:space="preserve"> </w:t>
      </w:r>
      <w:r w:rsidR="00A50EBB" w:rsidRPr="00581E88">
        <w:rPr>
          <w:strike/>
          <w:lang w:val="en-US"/>
        </w:rPr>
        <w:t xml:space="preserve"> Ninja can be obtained by simply downloading its executable (</w:t>
      </w:r>
      <w:r w:rsidR="00A50EBB" w:rsidRPr="00581E88">
        <w:rPr>
          <w:rStyle w:val="SourceCodeChar"/>
          <w:strike/>
        </w:rPr>
        <w:t>ninja.exe</w:t>
      </w:r>
      <w:r w:rsidR="00A50EBB" w:rsidRPr="00581E88">
        <w:rPr>
          <w:strike/>
          <w:lang w:val="en-US"/>
        </w:rPr>
        <w:t xml:space="preserve">) from </w:t>
      </w:r>
      <w:hyperlink r:id="rId47" w:history="1">
        <w:r w:rsidR="00A50EBB" w:rsidRPr="00581E88">
          <w:rPr>
            <w:rStyle w:val="Hyperlink"/>
            <w:strike/>
            <w:lang w:val="en-US"/>
          </w:rPr>
          <w:t>https://ninja-build.org/</w:t>
        </w:r>
      </w:hyperlink>
      <w:r w:rsidR="00A50EBB" w:rsidRPr="00581E88">
        <w:rPr>
          <w:strike/>
          <w:lang w:val="en-US"/>
        </w:rPr>
        <w:t xml:space="preserve"> .  Since it does not have an installer, the user</w:t>
      </w:r>
      <w:r w:rsidR="009559C7" w:rsidRPr="00581E88">
        <w:rPr>
          <w:strike/>
          <w:lang w:val="en-US"/>
        </w:rPr>
        <w:t xml:space="preserve"> also</w:t>
      </w:r>
      <w:r w:rsidR="00A50EBB" w:rsidRPr="00581E88">
        <w:rPr>
          <w:strike/>
          <w:lang w:val="en-US"/>
        </w:rPr>
        <w:t xml:space="preserve"> needs to add </w:t>
      </w:r>
      <w:r w:rsidR="009F3B80" w:rsidRPr="00581E88">
        <w:rPr>
          <w:strike/>
          <w:lang w:val="en-US"/>
        </w:rPr>
        <w:t xml:space="preserve">the executable path (e.g. </w:t>
      </w:r>
      <w:r w:rsidR="009F3B80" w:rsidRPr="00581E88">
        <w:rPr>
          <w:rStyle w:val="SourceCodeChar"/>
          <w:strike/>
        </w:rPr>
        <w:t>c:\ninja\ninja.exe</w:t>
      </w:r>
      <w:r w:rsidR="009F3B80" w:rsidRPr="00581E88">
        <w:rPr>
          <w:strike/>
          <w:lang w:val="en-US"/>
        </w:rPr>
        <w:t>)</w:t>
      </w:r>
      <w:r w:rsidR="00A50EBB" w:rsidRPr="00581E88">
        <w:rPr>
          <w:strike/>
          <w:lang w:val="en-US"/>
        </w:rPr>
        <w:t xml:space="preserve"> to the </w:t>
      </w:r>
      <w:r w:rsidR="00A50EBB" w:rsidRPr="00581E88">
        <w:rPr>
          <w:rStyle w:val="SourceCodeChar"/>
          <w:strike/>
        </w:rPr>
        <w:t>PATH</w:t>
      </w:r>
      <w:r w:rsidR="00A50EBB" w:rsidRPr="00581E88">
        <w:rPr>
          <w:strike/>
          <w:lang w:val="en-US"/>
        </w:rPr>
        <w:t xml:space="preserve"> environment variable so it can be called</w:t>
      </w:r>
      <w:r w:rsidR="00667562" w:rsidRPr="00581E88">
        <w:rPr>
          <w:strike/>
          <w:lang w:val="en-US"/>
        </w:rPr>
        <w:t xml:space="preserve"> from anywhere in the system.</w:t>
      </w:r>
      <w:r w:rsidR="009F6970" w:rsidRPr="00581E88">
        <w:rPr>
          <w:strike/>
          <w:lang w:val="en-US"/>
        </w:rPr>
        <w:t xml:space="preserve">  Test Ninja by opening a command prompt window and entering </w:t>
      </w:r>
      <w:r w:rsidR="009F6970" w:rsidRPr="00581E88">
        <w:rPr>
          <w:rStyle w:val="SourceCodeChar"/>
          <w:strike/>
        </w:rPr>
        <w:t>ninja --version</w:t>
      </w:r>
      <w:r w:rsidR="009F6970" w:rsidRPr="00581E88">
        <w:rPr>
          <w:strike/>
          <w:lang w:val="en-US"/>
        </w:rPr>
        <w:t>.</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 xml:space="preserve">pip install </w:t>
      </w:r>
      <w:proofErr w:type="spellStart"/>
      <w:r w:rsidRPr="00011AC8">
        <w:rPr>
          <w:rStyle w:val="SourceCodeChar"/>
        </w:rPr>
        <w:t>conan</w:t>
      </w:r>
      <w:proofErr w:type="spellEnd"/>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proofErr w:type="gramStart"/>
      <w:r w:rsidRPr="00011AC8">
        <w:rPr>
          <w:rStyle w:val="SourceCodeChar"/>
        </w:rPr>
        <w:t>where</w:t>
      </w:r>
      <w:proofErr w:type="gramEnd"/>
      <w:r w:rsidRPr="00011AC8">
        <w:rPr>
          <w:rStyle w:val="SourceCodeChar"/>
        </w:rPr>
        <w:t xml:space="preserv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proofErr w:type="spellStart"/>
      <w:r w:rsidR="00881685" w:rsidRPr="00881685">
        <w:rPr>
          <w:rStyle w:val="SourceCodeChar"/>
        </w:rPr>
        <w:t>conan</w:t>
      </w:r>
      <w:proofErr w:type="spellEnd"/>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r>
        <w:rPr>
          <w:lang w:val="en-US"/>
        </w:rPr>
        <w:t>Configuring Conan</w:t>
      </w:r>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proofErr w:type="spellStart"/>
      <w:r w:rsidRPr="00644207">
        <w:rPr>
          <w:rStyle w:val="SourceCodeChar"/>
        </w:rPr>
        <w:t>global.conf</w:t>
      </w:r>
      <w:proofErr w:type="spellEnd"/>
      <w:r>
        <w:rPr>
          <w:lang w:val="en-US"/>
        </w:rPr>
        <w:t xml:space="preserve">.  There you can customize Conan’s settings like configuring a proxy server.  Run </w:t>
      </w:r>
      <w:proofErr w:type="spellStart"/>
      <w:r w:rsidRPr="00644207">
        <w:rPr>
          <w:rStyle w:val="SourceCodeChar"/>
        </w:rPr>
        <w:t>conan</w:t>
      </w:r>
      <w:proofErr w:type="spellEnd"/>
      <w:r w:rsidRPr="00644207">
        <w:rPr>
          <w:rStyle w:val="SourceCodeChar"/>
        </w:rPr>
        <w:t xml:space="preserve"> config list</w:t>
      </w:r>
      <w:r>
        <w:rPr>
          <w:lang w:val="en-US"/>
        </w:rPr>
        <w:t xml:space="preserve"> to retrieve the complete list of configuration variables along with a brief explanation you can add to </w:t>
      </w:r>
      <w:proofErr w:type="spellStart"/>
      <w:r w:rsidRPr="00644207">
        <w:rPr>
          <w:rStyle w:val="SourceCodeChar"/>
        </w:rPr>
        <w:t>global.conf</w:t>
      </w:r>
      <w:proofErr w:type="spellEnd"/>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proofErr w:type="spellStart"/>
      <w:proofErr w:type="gramStart"/>
      <w:r w:rsidR="00680632" w:rsidRPr="0076396F">
        <w:rPr>
          <w:rStyle w:val="SourceCodeChar"/>
        </w:rPr>
        <w:t>core.cache</w:t>
      </w:r>
      <w:proofErr w:type="gramEnd"/>
      <w:r w:rsidR="00680632" w:rsidRPr="0076396F">
        <w:rPr>
          <w:rStyle w:val="SourceCodeChar"/>
        </w:rPr>
        <w:t>:storage_path</w:t>
      </w:r>
      <w:proofErr w:type="spellEnd"/>
      <w:r w:rsidR="00680632" w:rsidRPr="00856A7A">
        <w:rPr>
          <w:lang w:val="en-US"/>
        </w:rPr>
        <w:t xml:space="preserve"> (</w:t>
      </w:r>
      <w:r w:rsidR="00680632">
        <w:rPr>
          <w:lang w:val="en-US"/>
        </w:rPr>
        <w:t>e.g.</w:t>
      </w:r>
      <w:r w:rsidR="006B42A7">
        <w:rPr>
          <w:lang w:val="en-US"/>
        </w:rPr>
        <w:t xml:space="preserve"> </w:t>
      </w:r>
      <w:proofErr w:type="spellStart"/>
      <w:r w:rsidR="006B42A7" w:rsidRPr="0076396F">
        <w:rPr>
          <w:rStyle w:val="SourceCodeChar"/>
        </w:rPr>
        <w:t>core.cache:storage_path</w:t>
      </w:r>
      <w:proofErr w:type="spellEnd"/>
      <w:r w:rsidR="006B42A7" w:rsidRPr="0076396F">
        <w:rPr>
          <w:rStyle w:val="SourceCodeChar"/>
        </w:rPr>
        <w:t xml:space="preserve"> = </w:t>
      </w:r>
      <w:r w:rsidR="006B42A7" w:rsidRPr="0076396F">
        <w:rPr>
          <w:rStyle w:val="SourceCodeChar"/>
        </w:rPr>
        <w:lastRenderedPageBreak/>
        <w:t>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proofErr w:type="spellStart"/>
      <w:r w:rsidR="00BD2269" w:rsidRPr="00BD2269">
        <w:rPr>
          <w:rStyle w:val="SourceCodeChar"/>
        </w:rPr>
        <w:t>conan</w:t>
      </w:r>
      <w:proofErr w:type="spellEnd"/>
      <w:r w:rsidR="00BD2269" w:rsidRPr="00BD2269">
        <w:rPr>
          <w:rStyle w:val="SourceCodeChar"/>
        </w:rPr>
        <w:t xml:space="preserve">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w:t>
      </w:r>
      <w:proofErr w:type="spellStart"/>
      <w:proofErr w:type="gramStart"/>
      <w:r w:rsidR="00BD2269" w:rsidRPr="00BD2269">
        <w:rPr>
          <w:rStyle w:val="SourceCodeChar"/>
        </w:rPr>
        <w:t>profile:build</w:t>
      </w:r>
      <w:proofErr w:type="spellEnd"/>
      <w:proofErr w:type="gramEnd"/>
      <w:r w:rsidR="00BD2269" w:rsidRPr="00BD2269">
        <w:rPr>
          <w:rStyle w:val="SourceCodeChar"/>
        </w:rPr>
        <w:t>=&lt;</w:t>
      </w:r>
      <w:proofErr w:type="spellStart"/>
      <w:r w:rsidR="00BD2269" w:rsidRPr="00BD2269">
        <w:rPr>
          <w:rStyle w:val="SourceCodeChar"/>
        </w:rPr>
        <w:t>path_to_my_build_profile</w:t>
      </w:r>
      <w:proofErr w:type="spellEnd"/>
      <w:r w:rsidR="00BD2269" w:rsidRPr="00BD2269">
        <w:rPr>
          <w:rStyle w:val="SourceCodeChar"/>
        </w:rPr>
        <w:t>&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proofErr w:type="spellStart"/>
      <w:r w:rsidRPr="00AD31F4">
        <w:t>build_type</w:t>
      </w:r>
      <w:proofErr w:type="spellEnd"/>
      <w:r w:rsidRPr="00AD31F4">
        <w:t>=Release</w:t>
      </w:r>
    </w:p>
    <w:p w14:paraId="550E244E" w14:textId="77777777" w:rsidR="00445E57" w:rsidRPr="00AD31F4" w:rsidRDefault="00445E57" w:rsidP="00445E57">
      <w:pPr>
        <w:pStyle w:val="SourceCode"/>
        <w:spacing w:after="0" w:line="240" w:lineRule="auto"/>
      </w:pPr>
      <w:r w:rsidRPr="00AD31F4">
        <w:t>compiler=</w:t>
      </w:r>
      <w:proofErr w:type="spellStart"/>
      <w:r w:rsidRPr="00AD31F4">
        <w:t>msvc</w:t>
      </w:r>
      <w:proofErr w:type="spellEnd"/>
    </w:p>
    <w:p w14:paraId="1A93A466" w14:textId="77777777" w:rsidR="00445E57" w:rsidRPr="00AD31F4" w:rsidRDefault="00445E57" w:rsidP="00445E57">
      <w:pPr>
        <w:pStyle w:val="SourceCode"/>
        <w:spacing w:after="0" w:line="240" w:lineRule="auto"/>
      </w:pPr>
      <w:proofErr w:type="spellStart"/>
      <w:proofErr w:type="gramStart"/>
      <w:r w:rsidRPr="00AD31F4">
        <w:t>compiler.cppstd</w:t>
      </w:r>
      <w:proofErr w:type="spellEnd"/>
      <w:proofErr w:type="gramEnd"/>
      <w:r w:rsidRPr="00AD31F4">
        <w:t>=14</w:t>
      </w:r>
    </w:p>
    <w:p w14:paraId="2D168B49" w14:textId="77777777" w:rsidR="00445E57" w:rsidRPr="00AD31F4" w:rsidRDefault="00445E57" w:rsidP="00445E57">
      <w:pPr>
        <w:pStyle w:val="SourceCode"/>
        <w:spacing w:after="0" w:line="240" w:lineRule="auto"/>
      </w:pPr>
      <w:proofErr w:type="spellStart"/>
      <w:proofErr w:type="gramStart"/>
      <w:r w:rsidRPr="00AD31F4">
        <w:t>compiler.runtime</w:t>
      </w:r>
      <w:proofErr w:type="spellEnd"/>
      <w:proofErr w:type="gramEnd"/>
      <w:r w:rsidRPr="00AD31F4">
        <w:t>=dynamic</w:t>
      </w:r>
    </w:p>
    <w:p w14:paraId="54EA4C21" w14:textId="77777777" w:rsidR="00445E57" w:rsidRPr="00AD31F4" w:rsidRDefault="00445E57" w:rsidP="00445E57">
      <w:pPr>
        <w:pStyle w:val="SourceCode"/>
        <w:spacing w:after="0" w:line="240" w:lineRule="auto"/>
      </w:pPr>
      <w:proofErr w:type="spellStart"/>
      <w:proofErr w:type="gramStart"/>
      <w:r w:rsidRPr="00AD31F4">
        <w:t>compiler.version</w:t>
      </w:r>
      <w:proofErr w:type="spellEnd"/>
      <w:proofErr w:type="gramEnd"/>
      <w:r w:rsidRPr="00AD31F4">
        <w:t>=194</w:t>
      </w:r>
    </w:p>
    <w:p w14:paraId="181C3A27" w14:textId="3B777B4F" w:rsidR="00445E57" w:rsidRPr="00AD31F4" w:rsidRDefault="00445E57" w:rsidP="00445E57">
      <w:pPr>
        <w:pStyle w:val="SourceCode"/>
        <w:spacing w:after="0" w:line="240" w:lineRule="auto"/>
      </w:pPr>
      <w:proofErr w:type="spellStart"/>
      <w:r w:rsidRPr="00AD31F4">
        <w:t>os</w:t>
      </w:r>
      <w:proofErr w:type="spellEnd"/>
      <w:r w:rsidRPr="00AD31F4">
        <w:t>=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396EE36C"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_recipes\ninja\1.12.1\conanfile.py</w:t>
      </w:r>
      <w:r w:rsidRPr="00AD31F4">
        <w:rPr>
          <w:lang w:val="en-US"/>
        </w:rPr>
        <w:t xml:space="preserve">) and enter </w:t>
      </w:r>
      <w:proofErr w:type="spellStart"/>
      <w:r w:rsidRPr="00AD31F4">
        <w:rPr>
          <w:rStyle w:val="SourceCodeChar"/>
        </w:rPr>
        <w:t>conan</w:t>
      </w:r>
      <w:proofErr w:type="spellEnd"/>
      <w:r w:rsidRPr="00AD31F4">
        <w:rPr>
          <w:rStyle w:val="SourceCodeChar"/>
        </w:rPr>
        <w:t xml:space="preserve"> </w:t>
      </w:r>
      <w:proofErr w:type="gramStart"/>
      <w:r w:rsidRPr="00AD31F4">
        <w:rPr>
          <w:rStyle w:val="SourceCodeChar"/>
        </w:rPr>
        <w:t>create .</w:t>
      </w:r>
      <w:proofErr w:type="gramEnd"/>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DB4A61" w14:textId="25CA5B1D" w:rsidR="006D6FAD" w:rsidRDefault="006D6FAD" w:rsidP="006D6FAD">
      <w:pPr>
        <w:pStyle w:val="Ttulo3"/>
        <w:rPr>
          <w:lang w:val="en-US"/>
        </w:rPr>
      </w:pPr>
      <w:r>
        <w:rPr>
          <w:lang w:val="en-US"/>
        </w:rPr>
        <w:t>Test packages</w:t>
      </w:r>
    </w:p>
    <w:p w14:paraId="6EC15E7A" w14:textId="66819530" w:rsidR="006D6FAD" w:rsidRDefault="006D6FAD" w:rsidP="006D6FAD">
      <w:pPr>
        <w:jc w:val="both"/>
        <w:rPr>
          <w:lang w:val="en-US"/>
        </w:rPr>
      </w:pPr>
      <w:r w:rsidRPr="007274D9">
        <w:rPr>
          <w:b/>
          <w:bCs/>
          <w:color w:val="FFFF00"/>
          <w:highlight w:val="red"/>
          <w:lang w:val="en-US"/>
        </w:rPr>
        <w:t>IMPORTANT:</w:t>
      </w:r>
      <w:r>
        <w:rPr>
          <w:lang w:val="en-US"/>
        </w:rPr>
        <w:t xml:space="preserve"> Some </w:t>
      </w:r>
      <w:r w:rsidR="007954E6">
        <w:rPr>
          <w:lang w:val="en-US"/>
        </w:rPr>
        <w:t xml:space="preserve">dependencies (e.g. </w:t>
      </w:r>
      <w:proofErr w:type="spellStart"/>
      <w:r w:rsidR="007954E6">
        <w:rPr>
          <w:lang w:val="en-US"/>
        </w:rPr>
        <w:t>zlib</w:t>
      </w:r>
      <w:proofErr w:type="spellEnd"/>
      <w:r w:rsidR="007954E6">
        <w:rPr>
          <w:lang w:val="en-US"/>
        </w:rPr>
        <w:t>)</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proofErr w:type="spellStart"/>
      <w:r w:rsidRPr="007274D9">
        <w:rPr>
          <w:rStyle w:val="SourceCodeChar"/>
        </w:rPr>
        <w:t>profile_uncluttered_tests</w:t>
      </w:r>
      <w:proofErr w:type="spellEnd"/>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lastRenderedPageBreak/>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proofErr w:type="spellStart"/>
      <w:proofErr w:type="gramStart"/>
      <w:r w:rsidRPr="007274D9">
        <w:t>tools.cmake</w:t>
      </w:r>
      <w:proofErr w:type="gramEnd"/>
      <w:r w:rsidRPr="007274D9">
        <w:t>.cmake_layout:test_folder</w:t>
      </w:r>
      <w:proofErr w:type="spellEnd"/>
      <w:r w:rsidRPr="007274D9">
        <w:t>=C:\conan</w:t>
      </w:r>
      <w:r>
        <w:t>_</w:t>
      </w:r>
      <w:r w:rsidRPr="007274D9">
        <w:t>tmp</w:t>
      </w:r>
    </w:p>
    <w:p w14:paraId="10AC5C02" w14:textId="77777777" w:rsidR="006D6FAD" w:rsidRDefault="006D6FAD" w:rsidP="006D6FAD">
      <w:pPr>
        <w:jc w:val="both"/>
        <w:rPr>
          <w:lang w:val="en-US"/>
        </w:rPr>
      </w:pPr>
    </w:p>
    <w:p w14:paraId="15687849" w14:textId="3F528202" w:rsidR="006D6FAD" w:rsidRPr="000701C8"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To use the custom profile, build a package containing a test package with a </w:t>
      </w:r>
      <w:proofErr w:type="spellStart"/>
      <w:r w:rsidRPr="00E27465">
        <w:rPr>
          <w:rStyle w:val="SourceCodeChar"/>
        </w:rPr>
        <w:t>conan</w:t>
      </w:r>
      <w:proofErr w:type="spellEnd"/>
      <w:r w:rsidRPr="00E27465">
        <w:rPr>
          <w:rStyle w:val="SourceCodeChar"/>
        </w:rPr>
        <w:t xml:space="preserve"> </w:t>
      </w:r>
      <w:proofErr w:type="gramStart"/>
      <w:r w:rsidRPr="00E27465">
        <w:rPr>
          <w:rStyle w:val="SourceCodeChar"/>
        </w:rPr>
        <w:t>create .</w:t>
      </w:r>
      <w:proofErr w:type="gramEnd"/>
      <w:r w:rsidRPr="00E27465">
        <w:rPr>
          <w:rStyle w:val="SourceCodeChar"/>
        </w:rPr>
        <w:t xml:space="preserve"> -pr=</w:t>
      </w:r>
      <w:proofErr w:type="spellStart"/>
      <w:r w:rsidRPr="00E27465">
        <w:rPr>
          <w:rStyle w:val="SourceCodeChar"/>
        </w:rPr>
        <w:t>profile_uncluttered_tests</w:t>
      </w:r>
      <w:proofErr w:type="spellEnd"/>
      <w:r>
        <w:rPr>
          <w:lang w:val="en-US"/>
        </w:rPr>
        <w:t>, for example.</w:t>
      </w:r>
    </w:p>
    <w:p w14:paraId="0EEBFB4A" w14:textId="17B513D7" w:rsidR="00413308" w:rsidRDefault="00413308" w:rsidP="0083135E">
      <w:pPr>
        <w:pStyle w:val="Ttulo2"/>
        <w:rPr>
          <w:lang w:val="en-US"/>
        </w:rPr>
      </w:pPr>
      <w:bookmarkStart w:id="572" w:name="_Ref168221408"/>
      <w:r>
        <w:rPr>
          <w:lang w:val="en-US"/>
        </w:rPr>
        <w:t>Building GammaRay and its dependencies for Linux with Conan</w:t>
      </w:r>
      <w:bookmarkEnd w:id="572"/>
    </w:p>
    <w:p w14:paraId="227D4248" w14:textId="77777777" w:rsidR="00413308" w:rsidRPr="00413308" w:rsidRDefault="00413308" w:rsidP="00413308">
      <w:pPr>
        <w:rPr>
          <w:u w:val="single"/>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9"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0"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3" w:name="_Toc474158327"/>
      <w:bookmarkStart w:id="574" w:name="_Toc487275084"/>
      <w:bookmarkStart w:id="575" w:name="_Toc487287970"/>
      <w:bookmarkStart w:id="576" w:name="_Toc502253651"/>
      <w:bookmarkStart w:id="577" w:name="_Toc493432892"/>
      <w:bookmarkStart w:id="578" w:name="_Toc503638541"/>
      <w:bookmarkStart w:id="579" w:name="_Toc512843262"/>
      <w:bookmarkStart w:id="580" w:name="_Toc524597926"/>
      <w:bookmarkStart w:id="581" w:name="_Toc527725195"/>
      <w:bookmarkStart w:id="582" w:name="_Toc535843018"/>
      <w:bookmarkStart w:id="583" w:name="_Toc20335500"/>
      <w:bookmarkStart w:id="584" w:name="_Toc13417233"/>
      <w:bookmarkStart w:id="585" w:name="_Toc141952421"/>
      <w:bookmarkStart w:id="586" w:name="_Toc163731966"/>
      <w:r>
        <w:rPr>
          <w:lang w:val="en-US"/>
        </w:rPr>
        <w:t>Configuring</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lastRenderedPageBreak/>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7" w:name="_Toc474158328"/>
      <w:bookmarkStart w:id="588" w:name="_Toc487275085"/>
      <w:bookmarkStart w:id="589" w:name="_Toc487287971"/>
      <w:bookmarkStart w:id="590" w:name="_Toc502253652"/>
      <w:bookmarkStart w:id="591" w:name="_Toc493432893"/>
      <w:bookmarkStart w:id="592" w:name="_Toc503638542"/>
      <w:bookmarkStart w:id="593" w:name="_Toc512843263"/>
      <w:bookmarkStart w:id="594" w:name="_Toc524597927"/>
      <w:bookmarkStart w:id="595" w:name="_Toc527725196"/>
      <w:bookmarkStart w:id="596" w:name="_Toc535843019"/>
      <w:bookmarkStart w:id="597" w:name="_Toc20335501"/>
      <w:bookmarkStart w:id="598" w:name="_Toc13417234"/>
      <w:bookmarkStart w:id="599" w:name="_Toc141952422"/>
      <w:bookmarkStart w:id="600" w:name="_Toc163731967"/>
      <w:r>
        <w:rPr>
          <w:lang w:val="en-US"/>
        </w:rPr>
        <w:t>Building</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w:t>
      </w:r>
      <w:r w:rsidR="00B916E6">
        <w:rPr>
          <w:lang w:val="en-US"/>
        </w:rPr>
        <w:lastRenderedPageBreak/>
        <w:t>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1" w:name="_Toc474158329"/>
      <w:bookmarkStart w:id="602" w:name="_Toc487275086"/>
      <w:bookmarkStart w:id="603" w:name="_Toc487287972"/>
      <w:bookmarkStart w:id="604" w:name="_Toc502253653"/>
      <w:bookmarkStart w:id="605" w:name="_Toc493432894"/>
      <w:bookmarkStart w:id="606" w:name="_Toc503638543"/>
      <w:bookmarkStart w:id="607" w:name="_Toc512843264"/>
      <w:bookmarkStart w:id="608" w:name="_Toc524597928"/>
      <w:bookmarkStart w:id="609" w:name="_Toc527725197"/>
      <w:bookmarkStart w:id="610" w:name="_Toc535843020"/>
      <w:bookmarkStart w:id="611" w:name="_Toc20335502"/>
      <w:bookmarkStart w:id="612" w:name="_Toc13417235"/>
      <w:bookmarkStart w:id="613" w:name="_Toc141952423"/>
      <w:bookmarkStart w:id="614" w:name="_Toc163731968"/>
      <w:r>
        <w:rPr>
          <w:lang w:val="en-US"/>
        </w:rPr>
        <w:t>Deploy</w:t>
      </w:r>
      <w:r w:rsidR="004407ED">
        <w:rPr>
          <w:lang w:val="en-US"/>
        </w:rPr>
        <w:t>ing</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51" w:history="1">
        <w:r w:rsidRPr="00F6193A">
          <w:rPr>
            <w:rStyle w:val="Hyperlink"/>
            <w:lang w:val="en-US"/>
          </w:rPr>
          <w:t>http://doc.qt.io/qt-5/deployment.html</w:t>
        </w:r>
      </w:hyperlink>
      <w:r w:rsidR="00287D57">
        <w:rPr>
          <w:lang w:val="en-US"/>
        </w:rPr>
        <w:t xml:space="preserve"> or here: </w:t>
      </w:r>
      <w:hyperlink r:id="rId52"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53"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5" w:name="_Toc512843265"/>
      <w:bookmarkStart w:id="616" w:name="_Toc524597929"/>
      <w:bookmarkStart w:id="617" w:name="_Toc527725198"/>
      <w:bookmarkStart w:id="618" w:name="_Toc535843021"/>
      <w:bookmarkStart w:id="619" w:name="_Toc20335503"/>
      <w:bookmarkStart w:id="620" w:name="_Toc13417236"/>
      <w:bookmarkStart w:id="621" w:name="_Toc141952424"/>
      <w:bookmarkStart w:id="622" w:name="_Toc163731969"/>
      <w:r>
        <w:rPr>
          <w:lang w:val="en-US"/>
        </w:rPr>
        <w:t>Issues compiling the program</w:t>
      </w:r>
      <w:bookmarkEnd w:id="615"/>
      <w:bookmarkEnd w:id="616"/>
      <w:bookmarkEnd w:id="617"/>
      <w:bookmarkEnd w:id="618"/>
      <w:bookmarkEnd w:id="619"/>
      <w:bookmarkEnd w:id="620"/>
      <w:bookmarkEnd w:id="621"/>
      <w:bookmarkEnd w:id="622"/>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3" w:name="_Ref13589433"/>
      <w:bookmarkStart w:id="624" w:name="_Toc20335504"/>
      <w:bookmarkStart w:id="625" w:name="_Toc141952425"/>
      <w:bookmarkStart w:id="626" w:name="_Toc163731970"/>
      <w:r>
        <w:rPr>
          <w:lang w:val="en-US"/>
        </w:rPr>
        <w:t>The dreaded Microsoft’s Fault Tolerant Heap</w:t>
      </w:r>
      <w:r w:rsidR="00CC7D75">
        <w:rPr>
          <w:lang w:val="en-US"/>
        </w:rPr>
        <w:t xml:space="preserve"> (FTH)</w:t>
      </w:r>
      <w:bookmarkEnd w:id="623"/>
      <w:bookmarkEnd w:id="624"/>
      <w:bookmarkEnd w:id="625"/>
      <w:bookmarkEnd w:id="626"/>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xml:space="preserve">, with nothing more </w:t>
      </w:r>
      <w:r w:rsidR="00630B97">
        <w:rPr>
          <w:lang w:val="en-US"/>
        </w:rPr>
        <w:lastRenderedPageBreak/>
        <w:t>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7" w:name="_Toc502253647"/>
      <w:bookmarkStart w:id="628" w:name="_Toc493432888"/>
      <w:bookmarkStart w:id="629" w:name="_Toc503638537"/>
      <w:bookmarkStart w:id="630" w:name="_Toc512843243"/>
      <w:bookmarkStart w:id="631" w:name="_Toc524597907"/>
      <w:bookmarkStart w:id="632" w:name="_Toc527725176"/>
      <w:bookmarkStart w:id="633" w:name="_Toc535842999"/>
      <w:bookmarkStart w:id="634" w:name="_Toc20335481"/>
      <w:bookmarkStart w:id="635" w:name="_Toc13417214"/>
      <w:bookmarkStart w:id="636" w:name="_Toc141952426"/>
      <w:bookmarkStart w:id="637" w:name="_Toc163731971"/>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627"/>
      <w:bookmarkEnd w:id="628"/>
      <w:bookmarkEnd w:id="629"/>
      <w:bookmarkEnd w:id="630"/>
      <w:bookmarkEnd w:id="631"/>
      <w:bookmarkEnd w:id="632"/>
      <w:bookmarkEnd w:id="633"/>
      <w:bookmarkEnd w:id="634"/>
      <w:bookmarkEnd w:id="635"/>
      <w:bookmarkEnd w:id="636"/>
      <w:bookmarkEnd w:id="637"/>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8" w:name="_Toc141952427"/>
      <w:bookmarkStart w:id="639" w:name="_Toc163731972"/>
      <w:r>
        <w:rPr>
          <w:lang w:val="en-US"/>
        </w:rPr>
        <w:t>Building GammaRay for Linux in Travis Continuous Integration service</w:t>
      </w:r>
      <w:bookmarkEnd w:id="638"/>
      <w:bookmarkEnd w:id="639"/>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54"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0" w:name="_Toc474158330"/>
      <w:bookmarkStart w:id="641" w:name="_Toc487275087"/>
      <w:bookmarkStart w:id="642" w:name="_Toc487287973"/>
      <w:bookmarkStart w:id="643" w:name="_Toc502253654"/>
      <w:bookmarkStart w:id="644" w:name="_Toc493432895"/>
      <w:bookmarkStart w:id="645" w:name="_Toc503638544"/>
      <w:bookmarkStart w:id="646" w:name="_Toc512843266"/>
      <w:bookmarkStart w:id="647" w:name="_Toc524597930"/>
      <w:bookmarkStart w:id="648" w:name="_Toc527725199"/>
      <w:bookmarkStart w:id="649" w:name="_Toc535843022"/>
      <w:bookmarkStart w:id="650" w:name="_Toc20335505"/>
      <w:bookmarkStart w:id="651" w:name="_Toc13417237"/>
      <w:bookmarkStart w:id="652" w:name="_Toc141952428"/>
      <w:bookmarkStart w:id="653" w:name="_Toc163731973"/>
      <w:r>
        <w:rPr>
          <w:lang w:val="en-US"/>
        </w:rPr>
        <w:t>Getting started</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w:t>
      </w:r>
      <w:proofErr w:type="gramStart"/>
      <w:r>
        <w:rPr>
          <w:lang w:val="en-US"/>
        </w:rPr>
        <w:t>interface</w:t>
      </w:r>
      <w:proofErr w:type="gramEnd"/>
      <w:r>
        <w:rPr>
          <w:lang w:val="en-US"/>
        </w:rPr>
        <w:t xml:space="preserv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4"/>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5" w:name="_Toc474158331"/>
      <w:bookmarkStart w:id="656" w:name="_Ref485924072"/>
      <w:bookmarkStart w:id="657" w:name="_Toc487275088"/>
      <w:bookmarkStart w:id="658" w:name="_Toc487287974"/>
      <w:bookmarkStart w:id="659" w:name="_Ref488051616"/>
      <w:bookmarkStart w:id="660" w:name="_Toc502253655"/>
      <w:bookmarkStart w:id="661" w:name="_Toc493432896"/>
      <w:bookmarkStart w:id="662" w:name="_Toc503638545"/>
      <w:bookmarkStart w:id="663" w:name="_Toc512843267"/>
      <w:bookmarkStart w:id="664" w:name="_Toc524597931"/>
      <w:bookmarkStart w:id="665" w:name="_Toc527725200"/>
      <w:bookmarkStart w:id="666" w:name="_Toc535843023"/>
      <w:bookmarkStart w:id="667" w:name="_Toc20335506"/>
      <w:bookmarkStart w:id="668" w:name="_Toc13417238"/>
      <w:bookmarkStart w:id="669" w:name="_Toc141952429"/>
      <w:bookmarkStart w:id="670" w:name="_Toc163731974"/>
      <w:r>
        <w:rPr>
          <w:lang w:val="en-US"/>
        </w:rPr>
        <w:t>Configuring GammaRay</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1"/>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2" w:name="_Ref466988805"/>
      <w:bookmarkStart w:id="673" w:name="_Toc474158332"/>
      <w:bookmarkStart w:id="674" w:name="_Toc487275089"/>
      <w:bookmarkStart w:id="675" w:name="_Toc487287975"/>
      <w:bookmarkStart w:id="676" w:name="_Toc502253656"/>
      <w:bookmarkStart w:id="677" w:name="_Toc493432897"/>
      <w:bookmarkStart w:id="678" w:name="_Toc503638546"/>
      <w:bookmarkStart w:id="679" w:name="_Toc512843268"/>
      <w:bookmarkStart w:id="680" w:name="_Toc524597932"/>
      <w:bookmarkStart w:id="681" w:name="_Toc527725201"/>
      <w:bookmarkStart w:id="682" w:name="_Toc535843024"/>
      <w:bookmarkStart w:id="683" w:name="_Toc20335507"/>
      <w:bookmarkStart w:id="684" w:name="_Toc13417239"/>
      <w:bookmarkStart w:id="685" w:name="_Toc141952430"/>
      <w:bookmarkStart w:id="686" w:name="_Toc163731975"/>
      <w:r>
        <w:rPr>
          <w:lang w:val="en-US"/>
        </w:rPr>
        <w:t>Creating a project</w:t>
      </w:r>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88" w:name="_Toc20335508"/>
      <w:bookmarkStart w:id="689" w:name="_Toc141952431"/>
      <w:bookmarkStart w:id="690" w:name="_Toc163731976"/>
      <w:r>
        <w:rPr>
          <w:lang w:val="en-US"/>
        </w:rPr>
        <w:t>Supported data types</w:t>
      </w:r>
      <w:bookmarkEnd w:id="688"/>
      <w:bookmarkEnd w:id="689"/>
      <w:bookmarkEnd w:id="690"/>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1" w:name="_Toc20335509"/>
      <w:bookmarkStart w:id="692" w:name="_Toc141952432"/>
      <w:bookmarkStart w:id="693" w:name="_Toc163731977"/>
      <w:r>
        <w:rPr>
          <w:lang w:val="en-US"/>
        </w:rPr>
        <w:t>Point set</w:t>
      </w:r>
      <w:bookmarkEnd w:id="691"/>
      <w:bookmarkEnd w:id="692"/>
      <w:bookmarkEnd w:id="693"/>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4" w:name="_Toc20335510"/>
      <w:bookmarkStart w:id="695" w:name="_Toc141952433"/>
      <w:bookmarkStart w:id="696" w:name="_Toc163731978"/>
      <w:r>
        <w:rPr>
          <w:lang w:val="en-US"/>
        </w:rPr>
        <w:t>Regular grid</w:t>
      </w:r>
      <w:bookmarkEnd w:id="694"/>
      <w:bookmarkEnd w:id="695"/>
      <w:bookmarkEnd w:id="696"/>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7" w:name="_Toc20335511"/>
      <w:bookmarkStart w:id="698" w:name="_Toc141952434"/>
      <w:bookmarkStart w:id="699" w:name="_Toc163731979"/>
      <w:r>
        <w:rPr>
          <w:lang w:val="en-US"/>
        </w:rPr>
        <w:lastRenderedPageBreak/>
        <w:t>Segment set</w:t>
      </w:r>
      <w:bookmarkEnd w:id="697"/>
      <w:bookmarkEnd w:id="698"/>
      <w:bookmarkEnd w:id="699"/>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0" w:name="_Toc20335512"/>
      <w:bookmarkStart w:id="701" w:name="_Toc141952435"/>
      <w:bookmarkStart w:id="702" w:name="_Toc163731980"/>
      <w:r>
        <w:rPr>
          <w:lang w:val="en-US"/>
        </w:rPr>
        <w:t>Geologic</w:t>
      </w:r>
      <w:r w:rsidR="00926139">
        <w:rPr>
          <w:lang w:val="en-US"/>
        </w:rPr>
        <w:t xml:space="preserve"> grid</w:t>
      </w:r>
      <w:bookmarkEnd w:id="700"/>
      <w:bookmarkEnd w:id="701"/>
      <w:bookmarkEnd w:id="702"/>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3" w:name="_Toc141952436"/>
      <w:bookmarkStart w:id="704" w:name="_Toc163731981"/>
      <w:r>
        <w:rPr>
          <w:lang w:val="en-US"/>
        </w:rPr>
        <w:t>Geologic section</w:t>
      </w:r>
      <w:bookmarkEnd w:id="703"/>
      <w:bookmarkEnd w:id="704"/>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5" w:name="_Toc474158333"/>
      <w:bookmarkStart w:id="706" w:name="_Toc487275090"/>
      <w:bookmarkStart w:id="707" w:name="_Toc487287976"/>
      <w:bookmarkStart w:id="708" w:name="_Ref488051662"/>
      <w:bookmarkStart w:id="709" w:name="_Toc502253657"/>
      <w:bookmarkStart w:id="710" w:name="_Toc493432898"/>
      <w:bookmarkStart w:id="711" w:name="_Toc503638547"/>
      <w:bookmarkStart w:id="712" w:name="_Ref512843667"/>
      <w:bookmarkStart w:id="713" w:name="_Toc512843269"/>
      <w:bookmarkStart w:id="714" w:name="_Toc524597933"/>
      <w:bookmarkStart w:id="715" w:name="_Ref526517842"/>
      <w:bookmarkStart w:id="716" w:name="_Toc527725202"/>
      <w:bookmarkStart w:id="717" w:name="_Toc535843025"/>
      <w:bookmarkStart w:id="718" w:name="_Ref9851453"/>
      <w:bookmarkStart w:id="719" w:name="_Ref9862129"/>
      <w:bookmarkStart w:id="720" w:name="_Toc20335513"/>
      <w:bookmarkStart w:id="721" w:name="_Toc13417240"/>
      <w:bookmarkStart w:id="722" w:name="_Ref77321650"/>
      <w:bookmarkStart w:id="723" w:name="_Toc141952437"/>
      <w:bookmarkStart w:id="724" w:name="_Toc163731982"/>
      <w:r>
        <w:rPr>
          <w:lang w:val="en-US"/>
        </w:rPr>
        <w:t>Adding data files to your project</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5"/>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6"/>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7"/>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8"/>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2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29"/>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0" w:name="_Toc141952438"/>
      <w:bookmarkStart w:id="731" w:name="_Toc163731983"/>
      <w:r>
        <w:rPr>
          <w:lang w:val="en-US"/>
        </w:rPr>
        <w:t>Making copies of</w:t>
      </w:r>
      <w:r w:rsidR="00E0361C">
        <w:rPr>
          <w:lang w:val="en-US"/>
        </w:rPr>
        <w:t xml:space="preserve"> files</w:t>
      </w:r>
      <w:bookmarkEnd w:id="730"/>
      <w:bookmarkEnd w:id="731"/>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2" w:name="_Toc474158334"/>
      <w:bookmarkStart w:id="733" w:name="_Toc487275091"/>
      <w:bookmarkStart w:id="734" w:name="_Toc487287977"/>
      <w:bookmarkStart w:id="735" w:name="_Toc502253658"/>
      <w:bookmarkStart w:id="736" w:name="_Toc493432899"/>
      <w:bookmarkStart w:id="737" w:name="_Ref503638357"/>
      <w:bookmarkStart w:id="738" w:name="_Toc503638548"/>
      <w:bookmarkStart w:id="739" w:name="_Toc512843270"/>
      <w:bookmarkStart w:id="740" w:name="_Toc524597934"/>
      <w:bookmarkStart w:id="741" w:name="_Toc527725203"/>
      <w:bookmarkStart w:id="742" w:name="_Toc535843026"/>
      <w:bookmarkStart w:id="743" w:name="_Toc20335514"/>
      <w:bookmarkStart w:id="744" w:name="_Toc13417241"/>
      <w:bookmarkStart w:id="745" w:name="_Toc141952439"/>
      <w:bookmarkStart w:id="746" w:name="_Toc163731984"/>
      <w:r>
        <w:rPr>
          <w:lang w:val="en-US"/>
        </w:rPr>
        <w:t>Removing data files from the project</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7" w:name="_Ref485804883"/>
      <w:bookmarkStart w:id="748" w:name="_Toc487275092"/>
      <w:bookmarkStart w:id="749" w:name="_Toc487287978"/>
      <w:bookmarkStart w:id="750" w:name="_Toc502253659"/>
      <w:bookmarkStart w:id="751" w:name="_Toc493432900"/>
      <w:bookmarkStart w:id="752" w:name="_Toc503638549"/>
      <w:bookmarkStart w:id="753" w:name="_Toc512843271"/>
      <w:bookmarkStart w:id="754" w:name="_Toc524597935"/>
      <w:bookmarkStart w:id="755" w:name="_Toc527725204"/>
      <w:bookmarkStart w:id="756" w:name="_Toc535843027"/>
      <w:bookmarkStart w:id="757" w:name="_Toc20335515"/>
      <w:bookmarkStart w:id="758" w:name="_Toc13417242"/>
      <w:bookmarkStart w:id="759" w:name="_Toc141952440"/>
      <w:bookmarkStart w:id="760" w:name="_Toc163731985"/>
      <w:r>
        <w:rPr>
          <w:lang w:val="en-US"/>
        </w:rPr>
        <w:t>Freeing up memory by freeing loaded data</w:t>
      </w:r>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p>
    <w:p w14:paraId="7E9DD948" w14:textId="77777777" w:rsidR="00CC343E" w:rsidRDefault="001860CF" w:rsidP="00E02115">
      <w:pPr>
        <w:jc w:val="both"/>
        <w:rPr>
          <w:lang w:val="en-US"/>
        </w:rPr>
      </w:pPr>
      <w:r>
        <w:rPr>
          <w:lang w:val="en-US"/>
        </w:rPr>
        <w:t xml:space="preserve">As you work, GammaRay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1" w:name="_Toc503638550"/>
      <w:bookmarkStart w:id="762" w:name="_Toc512843272"/>
      <w:bookmarkStart w:id="763" w:name="_Toc524597936"/>
      <w:bookmarkStart w:id="764" w:name="_Toc527725205"/>
      <w:bookmarkStart w:id="765" w:name="_Toc535843028"/>
      <w:bookmarkStart w:id="766" w:name="_Toc20335516"/>
      <w:bookmarkStart w:id="767" w:name="_Toc13417243"/>
      <w:bookmarkStart w:id="768" w:name="_Toc141952441"/>
      <w:bookmarkStart w:id="769" w:name="_Toc163731986"/>
      <w:bookmarkStart w:id="770" w:name="_Toc474158335"/>
      <w:bookmarkStart w:id="771" w:name="_Toc487275093"/>
      <w:bookmarkStart w:id="772" w:name="_Toc487287979"/>
      <w:bookmarkStart w:id="773" w:name="_Toc502253660"/>
      <w:r>
        <w:rPr>
          <w:lang w:val="en-US"/>
        </w:rPr>
        <w:t>Deleting variables</w:t>
      </w:r>
      <w:bookmarkEnd w:id="761"/>
      <w:bookmarkEnd w:id="762"/>
      <w:bookmarkEnd w:id="763"/>
      <w:bookmarkEnd w:id="764"/>
      <w:bookmarkEnd w:id="765"/>
      <w:bookmarkEnd w:id="766"/>
      <w:bookmarkEnd w:id="767"/>
      <w:bookmarkEnd w:id="768"/>
      <w:bookmarkEnd w:id="769"/>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4" w:name="_Ref508531372"/>
      <w:bookmarkStart w:id="775" w:name="_Toc512843273"/>
      <w:bookmarkStart w:id="776" w:name="_Toc524597937"/>
      <w:bookmarkStart w:id="777" w:name="_Toc527725206"/>
      <w:bookmarkStart w:id="778" w:name="_Toc535843029"/>
      <w:bookmarkStart w:id="779" w:name="_Toc20335517"/>
      <w:bookmarkStart w:id="780" w:name="_Toc13417244"/>
      <w:bookmarkStart w:id="781" w:name="_Toc141952442"/>
      <w:bookmarkStart w:id="782" w:name="_Toc163731987"/>
      <w:r>
        <w:rPr>
          <w:lang w:val="en-US"/>
        </w:rPr>
        <w:t>Adding variables</w:t>
      </w:r>
      <w:bookmarkEnd w:id="774"/>
      <w:bookmarkEnd w:id="775"/>
      <w:bookmarkEnd w:id="776"/>
      <w:bookmarkEnd w:id="777"/>
      <w:bookmarkEnd w:id="778"/>
      <w:bookmarkEnd w:id="779"/>
      <w:bookmarkEnd w:id="780"/>
      <w:bookmarkEnd w:id="781"/>
      <w:bookmarkEnd w:id="782"/>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3" w:name="_Toc493432901"/>
      <w:bookmarkStart w:id="784" w:name="_Toc503638551"/>
      <w:bookmarkStart w:id="785" w:name="_Toc512843274"/>
      <w:bookmarkStart w:id="786" w:name="_Toc524597938"/>
      <w:bookmarkStart w:id="787" w:name="_Ref527703067"/>
      <w:bookmarkStart w:id="788" w:name="_Toc527725207"/>
      <w:bookmarkStart w:id="789" w:name="_Toc535843030"/>
      <w:bookmarkStart w:id="790" w:name="_Ref11216626"/>
      <w:bookmarkStart w:id="791" w:name="_Toc20335518"/>
      <w:bookmarkStart w:id="792" w:name="_Toc13417245"/>
      <w:bookmarkStart w:id="793" w:name="_Toc141952443"/>
      <w:bookmarkStart w:id="794" w:name="_Toc163731988"/>
      <w:r>
        <w:rPr>
          <w:lang w:val="en-US"/>
        </w:rPr>
        <w:t>Conventions</w:t>
      </w:r>
      <w:bookmarkEnd w:id="770"/>
      <w:bookmarkEnd w:id="771"/>
      <w:bookmarkEnd w:id="772"/>
      <w:bookmarkEnd w:id="773"/>
      <w:bookmarkEnd w:id="783"/>
      <w:bookmarkEnd w:id="784"/>
      <w:bookmarkEnd w:id="785"/>
      <w:bookmarkEnd w:id="786"/>
      <w:bookmarkEnd w:id="787"/>
      <w:bookmarkEnd w:id="788"/>
      <w:bookmarkEnd w:id="789"/>
      <w:bookmarkEnd w:id="790"/>
      <w:bookmarkEnd w:id="791"/>
      <w:bookmarkEnd w:id="792"/>
      <w:bookmarkEnd w:id="793"/>
      <w:bookmarkEnd w:id="794"/>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8B070C5">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5"/>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6" w:name="_Toc474158336"/>
      <w:bookmarkStart w:id="797" w:name="_Toc487275094"/>
      <w:bookmarkStart w:id="798" w:name="_Toc487287980"/>
      <w:bookmarkStart w:id="799" w:name="_Toc502253661"/>
      <w:bookmarkStart w:id="800" w:name="_Toc493432902"/>
      <w:bookmarkStart w:id="801" w:name="_Toc503638552"/>
      <w:bookmarkStart w:id="802" w:name="_Toc512843275"/>
      <w:bookmarkStart w:id="803" w:name="_Toc524597939"/>
      <w:bookmarkStart w:id="804" w:name="_Ref525638281"/>
      <w:bookmarkStart w:id="805" w:name="_Toc527725208"/>
      <w:bookmarkStart w:id="806" w:name="_Ref536786779"/>
      <w:bookmarkStart w:id="807" w:name="_Toc535843031"/>
      <w:bookmarkStart w:id="808" w:name="_Toc20335519"/>
      <w:bookmarkStart w:id="809" w:name="_Toc13417246"/>
      <w:bookmarkStart w:id="810" w:name="_Toc141952444"/>
      <w:bookmarkStart w:id="811" w:name="_Toc163731989"/>
      <w:r>
        <w:rPr>
          <w:lang w:val="en-US"/>
        </w:rPr>
        <w:t>Plot Dialog</w:t>
      </w:r>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3" w:name="_Toc474158337"/>
      <w:bookmarkStart w:id="814" w:name="_Toc487275095"/>
      <w:bookmarkStart w:id="815" w:name="_Toc487287981"/>
      <w:bookmarkStart w:id="816" w:name="_Toc502253662"/>
      <w:bookmarkStart w:id="817" w:name="_Toc493432903"/>
      <w:bookmarkStart w:id="818" w:name="_Toc503638553"/>
      <w:bookmarkStart w:id="819" w:name="_Toc512843276"/>
      <w:bookmarkStart w:id="820" w:name="_Toc524597940"/>
      <w:bookmarkStart w:id="821" w:name="_Toc527725209"/>
      <w:bookmarkStart w:id="822" w:name="_Toc535843032"/>
      <w:bookmarkStart w:id="823" w:name="_Toc20335520"/>
      <w:bookmarkStart w:id="824" w:name="_Toc13417247"/>
      <w:bookmarkStart w:id="825" w:name="_Toc141952445"/>
      <w:bookmarkStart w:id="826" w:name="_Toc163731990"/>
      <w:r>
        <w:rPr>
          <w:lang w:val="en-US"/>
        </w:rPr>
        <w:t>Parameters Dialog</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GSLib parameter file </w:t>
      </w:r>
      <w:proofErr w:type="gramStart"/>
      <w:r>
        <w:rPr>
          <w:lang w:val="en-US"/>
        </w:rPr>
        <w:t>syntax,</w:t>
      </w:r>
      <w:proofErr w:type="gramEnd"/>
      <w:r>
        <w:rPr>
          <w:lang w:val="en-US"/>
        </w:rPr>
        <w:t xml:space="preserve">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7"/>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8" w:name="_Ref506740680"/>
      <w:bookmarkStart w:id="829" w:name="_Toc512843277"/>
      <w:bookmarkStart w:id="830" w:name="_Toc524597941"/>
      <w:bookmarkStart w:id="831" w:name="_Toc527725210"/>
      <w:bookmarkStart w:id="832" w:name="_Toc535843033"/>
      <w:bookmarkStart w:id="833" w:name="_Toc20335521"/>
      <w:bookmarkStart w:id="834" w:name="_Toc13417248"/>
      <w:bookmarkStart w:id="835" w:name="_Toc141952446"/>
      <w:bookmarkStart w:id="836" w:name="_Toc163731991"/>
      <w:r>
        <w:rPr>
          <w:lang w:val="en-US"/>
        </w:rPr>
        <w:t>Calculator</w:t>
      </w:r>
      <w:bookmarkEnd w:id="828"/>
      <w:bookmarkEnd w:id="829"/>
      <w:bookmarkEnd w:id="830"/>
      <w:bookmarkEnd w:id="831"/>
      <w:bookmarkEnd w:id="832"/>
      <w:bookmarkEnd w:id="833"/>
      <w:bookmarkEnd w:id="834"/>
      <w:bookmarkEnd w:id="835"/>
      <w:bookmarkEnd w:id="836"/>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7"/>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8"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8" w:name="_Toc512843278"/>
      <w:bookmarkStart w:id="839" w:name="_Toc524597942"/>
      <w:bookmarkStart w:id="840" w:name="_Toc527725211"/>
      <w:bookmarkStart w:id="841" w:name="_Toc535843034"/>
      <w:bookmarkStart w:id="842" w:name="_Toc20335522"/>
      <w:bookmarkStart w:id="843" w:name="_Toc13417249"/>
      <w:bookmarkStart w:id="844" w:name="_Toc141952447"/>
      <w:bookmarkStart w:id="845" w:name="_Toc163731992"/>
      <w:r>
        <w:rPr>
          <w:lang w:val="en-US"/>
        </w:rPr>
        <w:t>Script examples</w:t>
      </w:r>
      <w:bookmarkEnd w:id="838"/>
      <w:bookmarkEnd w:id="839"/>
      <w:bookmarkEnd w:id="840"/>
      <w:bookmarkEnd w:id="841"/>
      <w:bookmarkEnd w:id="842"/>
      <w:bookmarkEnd w:id="843"/>
      <w:bookmarkEnd w:id="844"/>
      <w:bookmarkEnd w:id="845"/>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6" w:name="_Toc512843279"/>
      <w:bookmarkStart w:id="847" w:name="_Ref520557648"/>
      <w:bookmarkStart w:id="848" w:name="_Toc524597943"/>
      <w:bookmarkStart w:id="849" w:name="_Toc527725212"/>
      <w:bookmarkStart w:id="850" w:name="_Toc535843035"/>
      <w:bookmarkStart w:id="851" w:name="_Toc20335523"/>
      <w:bookmarkStart w:id="852" w:name="_Toc13417250"/>
      <w:bookmarkStart w:id="853" w:name="_Toc141952448"/>
      <w:bookmarkStart w:id="854" w:name="_Toc163731993"/>
      <w:r>
        <w:rPr>
          <w:lang w:val="en-US"/>
        </w:rPr>
        <w:t>Quick grid viewer</w:t>
      </w:r>
      <w:bookmarkEnd w:id="846"/>
      <w:bookmarkEnd w:id="847"/>
      <w:bookmarkEnd w:id="848"/>
      <w:bookmarkEnd w:id="849"/>
      <w:bookmarkEnd w:id="850"/>
      <w:bookmarkEnd w:id="851"/>
      <w:bookmarkEnd w:id="852"/>
      <w:bookmarkEnd w:id="853"/>
      <w:bookmarkEnd w:id="854"/>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5"/>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6" w:name="_Toc512843280"/>
      <w:bookmarkStart w:id="857" w:name="_Toc524597944"/>
      <w:bookmarkStart w:id="858" w:name="_Toc527725213"/>
      <w:bookmarkStart w:id="859" w:name="_Toc535843036"/>
      <w:bookmarkStart w:id="860" w:name="_Toc20335524"/>
      <w:bookmarkStart w:id="861" w:name="_Toc13417251"/>
      <w:bookmarkStart w:id="862" w:name="_Ref141950204"/>
      <w:bookmarkStart w:id="863" w:name="_Toc141952449"/>
      <w:bookmarkStart w:id="864" w:name="_Toc163731994"/>
      <w:r>
        <w:rPr>
          <w:lang w:val="en-US"/>
        </w:rPr>
        <w:t>Ex</w:t>
      </w:r>
      <w:r w:rsidR="008650A6">
        <w:rPr>
          <w:lang w:val="en-US"/>
        </w:rPr>
        <w:t>porting/</w:t>
      </w:r>
      <w:r>
        <w:rPr>
          <w:lang w:val="en-US"/>
        </w:rPr>
        <w:t>im</w:t>
      </w:r>
      <w:r w:rsidR="008650A6">
        <w:rPr>
          <w:lang w:val="en-US"/>
        </w:rPr>
        <w:t>porting grid slices as PNG images</w:t>
      </w:r>
      <w:bookmarkEnd w:id="856"/>
      <w:bookmarkEnd w:id="857"/>
      <w:bookmarkEnd w:id="858"/>
      <w:bookmarkEnd w:id="859"/>
      <w:bookmarkEnd w:id="860"/>
      <w:bookmarkEnd w:id="861"/>
      <w:bookmarkEnd w:id="862"/>
      <w:bookmarkEnd w:id="863"/>
      <w:bookmarkEnd w:id="86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65" w:name="_Toc474158338"/>
      <w:bookmarkStart w:id="866" w:name="_Ref485654523"/>
      <w:bookmarkStart w:id="867" w:name="_Ref485923253"/>
      <w:bookmarkStart w:id="868" w:name="_Toc487275096"/>
      <w:bookmarkStart w:id="869" w:name="_Toc487287982"/>
      <w:bookmarkStart w:id="870" w:name="_Toc502253663"/>
      <w:bookmarkStart w:id="871" w:name="_Toc493432904"/>
      <w:bookmarkStart w:id="872" w:name="_Toc503638554"/>
      <w:bookmarkStart w:id="873" w:name="_Toc512843281"/>
      <w:bookmarkStart w:id="874" w:name="_Toc524597945"/>
      <w:bookmarkStart w:id="875" w:name="_Toc527725214"/>
      <w:bookmarkStart w:id="876" w:name="_Ref634616"/>
      <w:bookmarkStart w:id="877" w:name="_Toc535843037"/>
      <w:bookmarkStart w:id="878" w:name="_Toc20335525"/>
      <w:bookmarkStart w:id="879" w:name="_Toc13417252"/>
      <w:bookmarkStart w:id="880" w:name="_Toc141952450"/>
      <w:bookmarkStart w:id="881" w:name="_Toc163731995"/>
      <w:r>
        <w:rPr>
          <w:lang w:val="en-US"/>
        </w:rPr>
        <w:t>3D Viewer</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2"/>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83" w:name="_Toc141952451"/>
      <w:bookmarkStart w:id="884" w:name="_Toc163731996"/>
      <w:r>
        <w:rPr>
          <w:lang w:val="en-US"/>
        </w:rPr>
        <w:t>Picking and probing</w:t>
      </w:r>
      <w:bookmarkEnd w:id="883"/>
      <w:bookmarkEnd w:id="884"/>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5"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5"/>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6" w:name="_Ref50111819"/>
      <w:bookmarkStart w:id="887" w:name="_Toc141952452"/>
      <w:bookmarkStart w:id="888" w:name="_Toc163731997"/>
      <w:r>
        <w:rPr>
          <w:lang w:val="en-US"/>
        </w:rPr>
        <w:t>Keyboard</w:t>
      </w:r>
      <w:r w:rsidR="00731959">
        <w:rPr>
          <w:lang w:val="en-US"/>
        </w:rPr>
        <w:t>/mouse</w:t>
      </w:r>
      <w:r>
        <w:rPr>
          <w:lang w:val="en-US"/>
        </w:rPr>
        <w:t xml:space="preserve"> bindings</w:t>
      </w:r>
      <w:bookmarkEnd w:id="886"/>
      <w:bookmarkEnd w:id="887"/>
      <w:bookmarkEnd w:id="888"/>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9" w:name="_Toc141952453"/>
      <w:bookmarkStart w:id="890" w:name="_Toc163731998"/>
      <w:r>
        <w:rPr>
          <w:lang w:val="en-US"/>
        </w:rPr>
        <w:t>Antialiasing option</w:t>
      </w:r>
      <w:bookmarkEnd w:id="889"/>
      <w:bookmarkEnd w:id="890"/>
    </w:p>
    <w:p w14:paraId="49EFA5E0" w14:textId="77777777" w:rsidR="00203199" w:rsidRDefault="00203199" w:rsidP="00203199">
      <w:pPr>
        <w:jc w:val="both"/>
        <w:rPr>
          <w:lang w:val="en-US"/>
        </w:rPr>
      </w:pPr>
      <w:r>
        <w:rPr>
          <w:lang w:val="en-US"/>
        </w:rPr>
        <w:t xml:space="preserve">By default, GammaRay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1" w:name="_Toc487275097"/>
      <w:bookmarkStart w:id="892" w:name="_Toc487287983"/>
      <w:bookmarkStart w:id="893" w:name="_Toc502253664"/>
      <w:bookmarkStart w:id="894" w:name="_Toc493432905"/>
      <w:bookmarkStart w:id="895" w:name="_Toc503638555"/>
      <w:bookmarkStart w:id="896" w:name="_Toc512843282"/>
      <w:bookmarkStart w:id="897" w:name="_Toc524597946"/>
      <w:bookmarkStart w:id="898" w:name="_Toc527725215"/>
      <w:bookmarkStart w:id="899" w:name="_Toc535843038"/>
      <w:bookmarkStart w:id="900" w:name="_Toc20335526"/>
      <w:bookmarkStart w:id="901" w:name="_Toc13417253"/>
      <w:bookmarkStart w:id="902" w:name="_Toc141952454"/>
      <w:bookmarkStart w:id="903" w:name="_Toc163731999"/>
      <w:r>
        <w:rPr>
          <w:lang w:val="en-US"/>
        </w:rPr>
        <w:t>Known issues</w:t>
      </w:r>
      <w:bookmarkEnd w:id="891"/>
      <w:bookmarkEnd w:id="892"/>
      <w:bookmarkEnd w:id="893"/>
      <w:bookmarkEnd w:id="894"/>
      <w:bookmarkEnd w:id="895"/>
      <w:bookmarkEnd w:id="896"/>
      <w:bookmarkEnd w:id="897"/>
      <w:bookmarkEnd w:id="898"/>
      <w:bookmarkEnd w:id="899"/>
      <w:bookmarkEnd w:id="900"/>
      <w:bookmarkEnd w:id="901"/>
      <w:bookmarkEnd w:id="902"/>
      <w:bookmarkEnd w:id="903"/>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4"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5" w:name="_Toc141952455"/>
      <w:bookmarkStart w:id="906" w:name="_Toc163732000"/>
      <w:r>
        <w:rPr>
          <w:lang w:val="en-US"/>
        </w:rPr>
        <w:t>Exporting a variable in 2D Cartesian grids to a .GRD file</w:t>
      </w:r>
      <w:bookmarkEnd w:id="905"/>
      <w:bookmarkEnd w:id="906"/>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7" w:name="_Toc493432906"/>
      <w:bookmarkStart w:id="908" w:name="_Toc503638556"/>
      <w:bookmarkStart w:id="909" w:name="_Toc512843283"/>
      <w:bookmarkStart w:id="910" w:name="_Toc524597947"/>
      <w:bookmarkStart w:id="911" w:name="_Toc527725216"/>
      <w:bookmarkStart w:id="912" w:name="_Toc535843039"/>
      <w:bookmarkStart w:id="913" w:name="_Toc20335527"/>
      <w:bookmarkStart w:id="914" w:name="_Toc13417254"/>
      <w:bookmarkStart w:id="915" w:name="_Toc141952456"/>
      <w:bookmarkStart w:id="916" w:name="_Toc163732001"/>
      <w:r>
        <w:rPr>
          <w:lang w:val="en-US"/>
        </w:rPr>
        <w:t xml:space="preserve">Known issues </w:t>
      </w:r>
      <w:r w:rsidR="00146AC6">
        <w:rPr>
          <w:lang w:val="en-US"/>
        </w:rPr>
        <w:t>running</w:t>
      </w:r>
      <w:r>
        <w:rPr>
          <w:lang w:val="en-US"/>
        </w:rPr>
        <w:t xml:space="preserve"> the program</w:t>
      </w:r>
      <w:bookmarkEnd w:id="904"/>
      <w:bookmarkEnd w:id="907"/>
      <w:bookmarkEnd w:id="908"/>
      <w:bookmarkEnd w:id="909"/>
      <w:bookmarkEnd w:id="910"/>
      <w:bookmarkEnd w:id="911"/>
      <w:bookmarkEnd w:id="912"/>
      <w:bookmarkEnd w:id="913"/>
      <w:bookmarkEnd w:id="914"/>
      <w:bookmarkEnd w:id="915"/>
      <w:bookmarkEnd w:id="916"/>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7" w:name="_Toc474158339"/>
      <w:bookmarkStart w:id="918" w:name="_Toc487275098"/>
      <w:bookmarkStart w:id="919" w:name="_Toc487287984"/>
      <w:bookmarkStart w:id="920" w:name="_Toc502253666"/>
      <w:bookmarkStart w:id="921" w:name="_Toc493432907"/>
      <w:bookmarkStart w:id="922" w:name="_Toc503638557"/>
      <w:bookmarkStart w:id="923" w:name="_Toc512843284"/>
      <w:bookmarkStart w:id="924" w:name="_Toc524597948"/>
      <w:bookmarkStart w:id="925" w:name="_Toc527725217"/>
      <w:bookmarkStart w:id="926" w:name="_Toc535843040"/>
      <w:bookmarkStart w:id="927" w:name="_Toc20335528"/>
      <w:bookmarkStart w:id="928" w:name="_Toc13417255"/>
      <w:bookmarkStart w:id="929" w:name="_Toc141952457"/>
      <w:bookmarkStart w:id="930" w:name="_Toc163732002"/>
      <w:r>
        <w:rPr>
          <w:lang w:val="en-US"/>
        </w:rPr>
        <w:t>Exploratory data analysis</w:t>
      </w:r>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1" w:name="_Toc474158340"/>
      <w:bookmarkStart w:id="932" w:name="_Toc487275099"/>
      <w:bookmarkStart w:id="933" w:name="_Toc487287985"/>
      <w:bookmarkStart w:id="934" w:name="_Toc502253667"/>
      <w:bookmarkStart w:id="935" w:name="_Toc493432908"/>
      <w:bookmarkStart w:id="936" w:name="_Toc503638558"/>
      <w:bookmarkStart w:id="937" w:name="_Toc512843285"/>
      <w:bookmarkStart w:id="938" w:name="_Toc524597949"/>
      <w:bookmarkStart w:id="939" w:name="_Toc527725218"/>
      <w:bookmarkStart w:id="940" w:name="_Toc535843041"/>
      <w:bookmarkStart w:id="941" w:name="_Toc20335529"/>
      <w:bookmarkStart w:id="942" w:name="_Toc13417256"/>
      <w:bookmarkStart w:id="943" w:name="_Toc141952458"/>
      <w:bookmarkStart w:id="944" w:name="_Toc163732003"/>
      <w:r>
        <w:rPr>
          <w:lang w:val="en-US"/>
        </w:rPr>
        <w:lastRenderedPageBreak/>
        <w:t>Map / data display</w:t>
      </w:r>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5" w:name="_Ref461696780"/>
      <w:bookmarkStart w:id="946" w:name="_Ref20038653"/>
      <w:bookmarkStart w:id="94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5"/>
      <w:bookmarkEnd w:id="946"/>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7"/>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8" w:name="_Toc487275100"/>
      <w:bookmarkStart w:id="949" w:name="_Toc487287986"/>
      <w:bookmarkStart w:id="950" w:name="_Toc502253668"/>
      <w:bookmarkStart w:id="951" w:name="_Toc493432909"/>
      <w:bookmarkStart w:id="952" w:name="_Toc503638559"/>
      <w:bookmarkStart w:id="953" w:name="_Toc512843286"/>
      <w:bookmarkStart w:id="954" w:name="_Toc524597950"/>
      <w:bookmarkStart w:id="955" w:name="_Toc527725219"/>
      <w:bookmarkStart w:id="956" w:name="_Toc535843042"/>
      <w:bookmarkStart w:id="957" w:name="_Toc20335530"/>
      <w:bookmarkStart w:id="958" w:name="_Toc13417257"/>
      <w:bookmarkStart w:id="959" w:name="_Toc141952459"/>
      <w:bookmarkStart w:id="960" w:name="_Toc163732004"/>
      <w:r>
        <w:rPr>
          <w:lang w:val="en-US"/>
        </w:rPr>
        <w:t>Known issues</w:t>
      </w:r>
      <w:bookmarkEnd w:id="948"/>
      <w:bookmarkEnd w:id="949"/>
      <w:bookmarkEnd w:id="950"/>
      <w:bookmarkEnd w:id="951"/>
      <w:bookmarkEnd w:id="952"/>
      <w:bookmarkEnd w:id="953"/>
      <w:bookmarkEnd w:id="954"/>
      <w:bookmarkEnd w:id="955"/>
      <w:bookmarkEnd w:id="956"/>
      <w:bookmarkEnd w:id="957"/>
      <w:bookmarkEnd w:id="958"/>
      <w:bookmarkEnd w:id="959"/>
      <w:bookmarkEnd w:id="960"/>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1" w:name="_Ref466994790"/>
      <w:bookmarkStart w:id="962" w:name="_Toc474158341"/>
      <w:bookmarkStart w:id="963" w:name="_Toc487275101"/>
      <w:bookmarkStart w:id="964" w:name="_Toc487287987"/>
      <w:bookmarkStart w:id="965" w:name="_Toc502253669"/>
      <w:bookmarkStart w:id="966" w:name="_Toc493432910"/>
      <w:bookmarkStart w:id="967" w:name="_Toc503638560"/>
      <w:bookmarkStart w:id="968" w:name="_Toc512843287"/>
      <w:bookmarkStart w:id="969" w:name="_Toc524597951"/>
      <w:bookmarkStart w:id="970" w:name="_Toc527725220"/>
      <w:bookmarkStart w:id="971" w:name="_Toc535843043"/>
      <w:bookmarkStart w:id="972" w:name="_Toc20335531"/>
      <w:bookmarkStart w:id="973" w:name="_Toc13417258"/>
      <w:bookmarkStart w:id="974" w:name="_Toc141952460"/>
      <w:bookmarkStart w:id="975" w:name="_Toc163732005"/>
      <w:r>
        <w:rPr>
          <w:lang w:val="en-US"/>
        </w:rPr>
        <w:t>Histogram</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24604737" w14:textId="0972C52F"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6"/>
      <w:r w:rsidRPr="004758C9">
        <w:rPr>
          <w:lang w:val="en-US"/>
        </w:rPr>
        <w:t xml:space="preserve"> The Plot Dialog showing a histogram.</w:t>
      </w:r>
    </w:p>
    <w:p w14:paraId="54FAF9F1" w14:textId="77777777" w:rsidR="00243FC4" w:rsidRDefault="00944BF1" w:rsidP="00243FC4">
      <w:pPr>
        <w:pStyle w:val="Ttulo3"/>
        <w:rPr>
          <w:lang w:val="en-US"/>
        </w:rPr>
      </w:pPr>
      <w:bookmarkStart w:id="977" w:name="_Toc487275102"/>
      <w:bookmarkStart w:id="978" w:name="_Toc487287988"/>
      <w:bookmarkStart w:id="979" w:name="_Toc502253670"/>
      <w:bookmarkStart w:id="980" w:name="_Toc493432911"/>
      <w:bookmarkStart w:id="981" w:name="_Toc503638561"/>
      <w:bookmarkStart w:id="982" w:name="_Toc512843288"/>
      <w:bookmarkStart w:id="983" w:name="_Toc524597952"/>
      <w:bookmarkStart w:id="984" w:name="_Toc527725221"/>
      <w:bookmarkStart w:id="985" w:name="_Toc535843044"/>
      <w:bookmarkStart w:id="986" w:name="_Toc20335532"/>
      <w:bookmarkStart w:id="987" w:name="_Toc13417259"/>
      <w:bookmarkStart w:id="988" w:name="_Toc141952461"/>
      <w:bookmarkStart w:id="989" w:name="_Toc163732006"/>
      <w:r>
        <w:rPr>
          <w:lang w:val="en-US"/>
        </w:rPr>
        <w:t>Known issues</w:t>
      </w:r>
      <w:bookmarkEnd w:id="977"/>
      <w:bookmarkEnd w:id="978"/>
      <w:bookmarkEnd w:id="979"/>
      <w:bookmarkEnd w:id="980"/>
      <w:bookmarkEnd w:id="981"/>
      <w:bookmarkEnd w:id="982"/>
      <w:bookmarkEnd w:id="983"/>
      <w:bookmarkEnd w:id="984"/>
      <w:bookmarkEnd w:id="985"/>
      <w:bookmarkEnd w:id="986"/>
      <w:bookmarkEnd w:id="987"/>
      <w:bookmarkEnd w:id="988"/>
      <w:bookmarkEnd w:id="989"/>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1" w:name="_Toc487275103"/>
      <w:bookmarkStart w:id="992" w:name="_Toc487287989"/>
      <w:bookmarkStart w:id="993" w:name="_Toc502253671"/>
      <w:bookmarkStart w:id="994" w:name="_Toc493432912"/>
      <w:bookmarkStart w:id="995" w:name="_Toc503638562"/>
      <w:bookmarkStart w:id="996" w:name="_Toc512843289"/>
      <w:bookmarkStart w:id="997" w:name="_Toc524597953"/>
      <w:bookmarkStart w:id="998" w:name="_Toc527725222"/>
      <w:bookmarkStart w:id="999" w:name="_Toc535843045"/>
      <w:bookmarkStart w:id="1000" w:name="_Toc20335533"/>
      <w:bookmarkStart w:id="1001" w:name="_Toc13417260"/>
      <w:bookmarkStart w:id="1002" w:name="_Toc141952462"/>
      <w:bookmarkStart w:id="1003" w:name="_Toc163732007"/>
      <w:proofErr w:type="spellStart"/>
      <w:r>
        <w:rPr>
          <w:lang w:val="en-US"/>
        </w:rPr>
        <w:t>Crossplot</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4"/>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5" w:name="_Toc502253672"/>
      <w:bookmarkStart w:id="1006" w:name="_Toc503638563"/>
      <w:bookmarkStart w:id="1007" w:name="_Toc512843290"/>
      <w:bookmarkStart w:id="1008" w:name="_Toc524597954"/>
      <w:bookmarkStart w:id="1009" w:name="_Toc527725223"/>
      <w:bookmarkStart w:id="1010" w:name="_Toc535843046"/>
      <w:bookmarkStart w:id="1011" w:name="_Toc20335534"/>
      <w:bookmarkStart w:id="1012" w:name="_Toc13417261"/>
      <w:bookmarkStart w:id="1013" w:name="_Toc141952463"/>
      <w:bookmarkStart w:id="1014" w:name="_Toc163732008"/>
      <w:r>
        <w:rPr>
          <w:lang w:val="en-US"/>
        </w:rPr>
        <w:t>Known issues</w:t>
      </w:r>
      <w:bookmarkEnd w:id="1005"/>
      <w:bookmarkEnd w:id="1006"/>
      <w:bookmarkEnd w:id="1007"/>
      <w:bookmarkEnd w:id="1008"/>
      <w:bookmarkEnd w:id="1009"/>
      <w:bookmarkEnd w:id="1010"/>
      <w:bookmarkEnd w:id="1011"/>
      <w:bookmarkEnd w:id="1012"/>
      <w:bookmarkEnd w:id="1013"/>
      <w:bookmarkEnd w:id="1014"/>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5" w:name="_Ref467343883"/>
      <w:bookmarkStart w:id="1016" w:name="_Toc474158344"/>
      <w:bookmarkStart w:id="1017" w:name="_Toc487275104"/>
      <w:bookmarkStart w:id="1018" w:name="_Toc487287990"/>
      <w:bookmarkStart w:id="1019" w:name="_Toc502253673"/>
      <w:bookmarkStart w:id="1020" w:name="_Toc493432913"/>
      <w:bookmarkStart w:id="1021" w:name="_Toc503638564"/>
      <w:bookmarkStart w:id="1022" w:name="_Toc512843291"/>
      <w:bookmarkStart w:id="1023" w:name="_Toc524597955"/>
      <w:bookmarkStart w:id="1024" w:name="_Toc527725224"/>
      <w:bookmarkStart w:id="1025" w:name="_Toc535843047"/>
      <w:bookmarkStart w:id="1026" w:name="_Toc20335535"/>
      <w:bookmarkStart w:id="1027" w:name="_Toc13417262"/>
      <w:bookmarkStart w:id="1028" w:name="_Toc141952464"/>
      <w:bookmarkStart w:id="1029" w:name="_Toc163732009"/>
      <w:r>
        <w:rPr>
          <w:lang w:val="en-US"/>
        </w:rPr>
        <w:t>Probability plot</w:t>
      </w:r>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1" w:name="_Toc474158345"/>
      <w:bookmarkStart w:id="1032" w:name="_Toc487275105"/>
      <w:bookmarkStart w:id="1033" w:name="_Toc487287991"/>
      <w:bookmarkStart w:id="1034" w:name="_Toc502253674"/>
      <w:bookmarkStart w:id="1035" w:name="_Toc493432914"/>
      <w:bookmarkStart w:id="1036" w:name="_Toc503638565"/>
      <w:bookmarkStart w:id="1037" w:name="_Toc512843292"/>
      <w:bookmarkStart w:id="1038" w:name="_Toc524597956"/>
      <w:bookmarkStart w:id="1039" w:name="_Toc527725225"/>
      <w:bookmarkStart w:id="1040" w:name="_Toc535843048"/>
      <w:bookmarkStart w:id="1041" w:name="_Toc20335536"/>
      <w:bookmarkStart w:id="1042" w:name="_Toc13417263"/>
      <w:bookmarkStart w:id="1043" w:name="_Toc141952465"/>
      <w:bookmarkStart w:id="1044" w:name="_Toc163732010"/>
      <w:r>
        <w:rPr>
          <w:lang w:val="en-US"/>
        </w:rPr>
        <w:t>Q-Q and P-P plots</w:t>
      </w:r>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5"/>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7" w:name="_Ref466988951"/>
      <w:bookmarkStart w:id="1048" w:name="_Toc474158346"/>
      <w:bookmarkStart w:id="1049" w:name="_Toc487275106"/>
      <w:bookmarkStart w:id="1050" w:name="_Toc487287992"/>
      <w:bookmarkStart w:id="1051" w:name="_Toc502253675"/>
      <w:bookmarkStart w:id="1052" w:name="_Toc493432915"/>
      <w:bookmarkStart w:id="1053" w:name="_Toc503638566"/>
      <w:bookmarkStart w:id="1054" w:name="_Toc512843293"/>
      <w:bookmarkStart w:id="1055" w:name="_Toc524597957"/>
      <w:bookmarkStart w:id="1056" w:name="_Toc527725226"/>
      <w:bookmarkStart w:id="1057" w:name="_Toc535843049"/>
      <w:bookmarkStart w:id="1058" w:name="_Toc20335537"/>
      <w:bookmarkStart w:id="1059" w:name="_Toc13417264"/>
      <w:bookmarkStart w:id="1060" w:name="_Toc141952466"/>
      <w:bookmarkStart w:id="1061" w:name="_Toc163732011"/>
      <w:r>
        <w:rPr>
          <w:lang w:val="en-US"/>
        </w:rPr>
        <w:t>Univariate distribution modeling</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2"/>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3"/>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4"/>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5" w:name="_Toc487275107"/>
      <w:bookmarkStart w:id="1066" w:name="_Toc487287993"/>
      <w:bookmarkStart w:id="1067" w:name="_Toc502253676"/>
      <w:bookmarkStart w:id="1068" w:name="_Toc493432916"/>
      <w:bookmarkStart w:id="1069" w:name="_Toc503638567"/>
      <w:bookmarkStart w:id="1070" w:name="_Toc512843294"/>
      <w:bookmarkStart w:id="1071" w:name="_Toc524597958"/>
      <w:bookmarkStart w:id="1072" w:name="_Toc527725227"/>
      <w:bookmarkStart w:id="1073" w:name="_Toc535843050"/>
      <w:bookmarkStart w:id="1074" w:name="_Toc20335538"/>
      <w:bookmarkStart w:id="1075" w:name="_Toc13417265"/>
      <w:bookmarkStart w:id="1076" w:name="_Toc141952467"/>
      <w:bookmarkStart w:id="1077" w:name="_Toc163732012"/>
      <w:r>
        <w:rPr>
          <w:lang w:val="en-US"/>
        </w:rPr>
        <w:t>Known issue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8" w:name="_Toc474158348"/>
      <w:bookmarkStart w:id="1079" w:name="_Ref487092315"/>
      <w:bookmarkStart w:id="1080" w:name="_Toc487275108"/>
      <w:bookmarkStart w:id="1081" w:name="_Toc487287994"/>
      <w:bookmarkStart w:id="1082" w:name="_Toc502253677"/>
      <w:bookmarkStart w:id="1083" w:name="_Toc493432917"/>
      <w:bookmarkStart w:id="1084" w:name="_Toc503638568"/>
      <w:bookmarkStart w:id="1085" w:name="_Toc512843295"/>
      <w:bookmarkStart w:id="1086" w:name="_Toc524597959"/>
      <w:bookmarkStart w:id="1087" w:name="_Ref525890555"/>
      <w:bookmarkStart w:id="1088" w:name="_Toc527725228"/>
      <w:bookmarkStart w:id="1089" w:name="_Toc535843051"/>
      <w:bookmarkStart w:id="1090" w:name="_Toc20335539"/>
      <w:bookmarkStart w:id="1091" w:name="_Toc13417266"/>
      <w:bookmarkStart w:id="1092" w:name="_Toc141952468"/>
      <w:bookmarkStart w:id="1093" w:name="_Toc163732013"/>
      <w:r>
        <w:rPr>
          <w:lang w:val="en-US"/>
        </w:rPr>
        <w:t>Bivariate distribution modeling</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4"/>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6"/>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7" w:name="_Toc487275109"/>
      <w:bookmarkStart w:id="1098" w:name="_Toc487287995"/>
      <w:bookmarkStart w:id="1099" w:name="_Toc502253678"/>
      <w:bookmarkStart w:id="1100" w:name="_Toc493432918"/>
      <w:bookmarkStart w:id="1101" w:name="_Toc503638569"/>
      <w:bookmarkStart w:id="1102" w:name="_Toc512843296"/>
      <w:bookmarkStart w:id="1103" w:name="_Toc524597960"/>
      <w:bookmarkStart w:id="1104" w:name="_Toc527725229"/>
      <w:bookmarkStart w:id="1105" w:name="_Toc535843052"/>
      <w:bookmarkStart w:id="1106" w:name="_Toc20335540"/>
      <w:bookmarkStart w:id="1107" w:name="_Toc13417267"/>
      <w:bookmarkStart w:id="1108" w:name="_Toc141952469"/>
      <w:bookmarkStart w:id="1109" w:name="_Toc163732014"/>
      <w:r>
        <w:rPr>
          <w:lang w:val="en-US"/>
        </w:rPr>
        <w:t>Known issues</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0" w:name="_Toc502253679"/>
      <w:bookmarkStart w:id="1111" w:name="_Toc493432919"/>
      <w:bookmarkStart w:id="1112" w:name="_Toc503638570"/>
      <w:bookmarkStart w:id="1113" w:name="_Toc512843297"/>
      <w:bookmarkStart w:id="1114" w:name="_Toc524597961"/>
      <w:bookmarkStart w:id="1115" w:name="_Toc527725230"/>
      <w:bookmarkStart w:id="1116" w:name="_Toc535843053"/>
      <w:bookmarkStart w:id="1117" w:name="_Toc20335541"/>
      <w:bookmarkStart w:id="1118" w:name="_Toc13417268"/>
      <w:bookmarkStart w:id="1119" w:name="_Toc141952470"/>
      <w:bookmarkStart w:id="1120" w:name="_Toc163732015"/>
      <w:bookmarkStart w:id="1121" w:name="_Toc474158350"/>
      <w:r>
        <w:rPr>
          <w:lang w:val="en-US"/>
        </w:rPr>
        <w:t>Histograms of realizations</w:t>
      </w:r>
      <w:bookmarkEnd w:id="1110"/>
      <w:bookmarkEnd w:id="1111"/>
      <w:bookmarkEnd w:id="1112"/>
      <w:bookmarkEnd w:id="1113"/>
      <w:bookmarkEnd w:id="1114"/>
      <w:bookmarkEnd w:id="1115"/>
      <w:bookmarkEnd w:id="1116"/>
      <w:bookmarkEnd w:id="1117"/>
      <w:bookmarkEnd w:id="1118"/>
      <w:bookmarkEnd w:id="1119"/>
      <w:bookmarkEnd w:id="1120"/>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2"/>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3" w:name="_Toc163732016"/>
      <w:r>
        <w:rPr>
          <w:lang w:val="en-US"/>
        </w:rPr>
        <w:t>Contact analysis</w:t>
      </w:r>
      <w:bookmarkEnd w:id="1123"/>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3"/>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4"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4"/>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5"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5"/>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95"/>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6"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6"/>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7F2DBCC9">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7"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7"/>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1AF33465">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8"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8"/>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29"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29"/>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0" w:name="_Ref165817795"/>
      <w:r>
        <w:rPr>
          <w:lang w:val="en-US"/>
        </w:rPr>
        <w:t>Drift analysis</w:t>
      </w:r>
      <w:bookmarkEnd w:id="1130"/>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99"/>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1"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1"/>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2" w:name="_Toc487287996"/>
      <w:bookmarkStart w:id="1133" w:name="_Toc502253680"/>
      <w:bookmarkStart w:id="1134" w:name="_Toc493432920"/>
      <w:bookmarkStart w:id="1135" w:name="_Toc503638571"/>
      <w:bookmarkStart w:id="1136" w:name="_Toc512843298"/>
      <w:bookmarkStart w:id="1137" w:name="_Toc524597962"/>
      <w:bookmarkStart w:id="1138" w:name="_Toc527725231"/>
      <w:bookmarkStart w:id="1139" w:name="_Toc535843054"/>
      <w:bookmarkStart w:id="1140" w:name="_Toc20335542"/>
      <w:bookmarkStart w:id="1141" w:name="_Toc13417269"/>
      <w:bookmarkStart w:id="1142" w:name="_Toc141952471"/>
      <w:bookmarkStart w:id="1143" w:name="_Toc163732017"/>
      <w:r>
        <w:rPr>
          <w:lang w:val="en-US"/>
        </w:rPr>
        <w:lastRenderedPageBreak/>
        <w:t>Known issues with plots</w:t>
      </w:r>
      <w:bookmarkEnd w:id="1132"/>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33"/>
      <w:bookmarkEnd w:id="1134"/>
      <w:bookmarkEnd w:id="1135"/>
      <w:bookmarkEnd w:id="1136"/>
      <w:bookmarkEnd w:id="1137"/>
      <w:bookmarkEnd w:id="1138"/>
      <w:bookmarkEnd w:id="1139"/>
      <w:bookmarkEnd w:id="1140"/>
      <w:bookmarkEnd w:id="1141"/>
      <w:bookmarkEnd w:id="1142"/>
      <w:bookmarkEnd w:id="1143"/>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4" w:name="_Toc487275110"/>
      <w:bookmarkStart w:id="1145" w:name="_Toc487287997"/>
      <w:bookmarkStart w:id="1146" w:name="_Toc502253681"/>
      <w:bookmarkStart w:id="1147" w:name="_Toc493432921"/>
      <w:bookmarkStart w:id="1148" w:name="_Toc503638572"/>
      <w:bookmarkStart w:id="1149" w:name="_Toc512843299"/>
      <w:bookmarkStart w:id="1150" w:name="_Toc524597963"/>
      <w:bookmarkStart w:id="1151" w:name="_Toc527725232"/>
      <w:bookmarkStart w:id="1152" w:name="_Toc535843055"/>
      <w:bookmarkStart w:id="1153" w:name="_Toc20335543"/>
      <w:bookmarkStart w:id="1154" w:name="_Toc13417270"/>
      <w:bookmarkStart w:id="1155" w:name="_Toc141952472"/>
      <w:bookmarkStart w:id="1156" w:name="_Toc163732018"/>
      <w:r>
        <w:rPr>
          <w:lang w:val="en-US"/>
        </w:rPr>
        <w:t>Data preparation</w:t>
      </w:r>
      <w:bookmarkEnd w:id="1121"/>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7" w:name="_Toc474158351"/>
      <w:bookmarkStart w:id="1158" w:name="_Ref479438784"/>
      <w:bookmarkStart w:id="1159" w:name="_Ref479438793"/>
      <w:bookmarkStart w:id="1160" w:name="_Toc487275111"/>
      <w:bookmarkStart w:id="1161" w:name="_Toc487287998"/>
      <w:bookmarkStart w:id="1162" w:name="_Toc502253682"/>
      <w:bookmarkStart w:id="1163" w:name="_Toc493432922"/>
      <w:bookmarkStart w:id="1164" w:name="_Toc503638573"/>
      <w:bookmarkStart w:id="1165" w:name="_Toc512843300"/>
      <w:bookmarkStart w:id="1166" w:name="_Toc524597964"/>
      <w:bookmarkStart w:id="1167" w:name="_Toc527725233"/>
      <w:bookmarkStart w:id="1168" w:name="_Toc535843056"/>
      <w:bookmarkStart w:id="1169" w:name="_Toc20335544"/>
      <w:bookmarkStart w:id="1170" w:name="_Toc13417271"/>
      <w:bookmarkStart w:id="1171" w:name="_Toc141952473"/>
      <w:bookmarkStart w:id="1172" w:name="_Toc163732019"/>
      <w:proofErr w:type="spellStart"/>
      <w:r>
        <w:rPr>
          <w:lang w:val="en-US"/>
        </w:rPr>
        <w:t>Declustering</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3"/>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4"/>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5" w:name="_Toc474158352"/>
      <w:bookmarkStart w:id="1176" w:name="_Toc487275112"/>
      <w:bookmarkStart w:id="1177" w:name="_Toc487287999"/>
      <w:bookmarkStart w:id="1178" w:name="_Toc502253683"/>
      <w:bookmarkStart w:id="1179" w:name="_Toc493432923"/>
      <w:bookmarkStart w:id="1180" w:name="_Toc503638574"/>
      <w:bookmarkStart w:id="1181" w:name="_Toc512843301"/>
      <w:bookmarkStart w:id="1182" w:name="_Toc524597965"/>
      <w:bookmarkStart w:id="1183" w:name="_Toc527725234"/>
      <w:bookmarkStart w:id="1184" w:name="_Toc535843057"/>
      <w:bookmarkStart w:id="1185" w:name="_Toc20335545"/>
      <w:bookmarkStart w:id="1186" w:name="_Toc13417272"/>
      <w:bookmarkStart w:id="1187" w:name="_Toc141952474"/>
      <w:bookmarkStart w:id="1188"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8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89"/>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90" w:name="_Ref466989082"/>
      <w:bookmarkStart w:id="1191" w:name="_Toc474158354"/>
      <w:bookmarkStart w:id="1192" w:name="_Toc487275113"/>
      <w:bookmarkStart w:id="1193" w:name="_Toc487288000"/>
      <w:bookmarkStart w:id="1194" w:name="_Toc502253684"/>
      <w:bookmarkStart w:id="1195" w:name="_Toc493432924"/>
      <w:bookmarkStart w:id="1196" w:name="_Toc503638575"/>
      <w:bookmarkStart w:id="1197" w:name="_Toc512843302"/>
      <w:bookmarkStart w:id="1198" w:name="_Toc524597966"/>
      <w:bookmarkStart w:id="1199" w:name="_Toc527725235"/>
      <w:bookmarkStart w:id="1200" w:name="_Toc535843058"/>
      <w:bookmarkStart w:id="1201" w:name="_Toc20335546"/>
      <w:bookmarkStart w:id="1202" w:name="_Toc13417273"/>
      <w:bookmarkStart w:id="1203" w:name="_Ref141884014"/>
      <w:bookmarkStart w:id="1204" w:name="_Toc141952475"/>
      <w:bookmarkStart w:id="1205" w:name="_Toc163732021"/>
      <w:r>
        <w:rPr>
          <w:lang w:val="en-US"/>
        </w:rPr>
        <w:t xml:space="preserve">Transfer </w:t>
      </w:r>
      <w:r w:rsidR="00530120">
        <w:rPr>
          <w:lang w:val="en-US"/>
        </w:rPr>
        <w:t xml:space="preserve">of </w:t>
      </w:r>
      <w:r>
        <w:rPr>
          <w:lang w:val="en-US"/>
        </w:rPr>
        <w:t>collocated values</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r w:rsidR="00530120">
        <w:rPr>
          <w:lang w:val="en-US"/>
        </w:rPr>
        <w:t xml:space="preserve"> </w:t>
      </w:r>
      <w:r w:rsidR="005F1A32">
        <w:rPr>
          <w:lang w:val="en-US"/>
        </w:rPr>
        <w:t>from a Cartesian grid to a point set</w:t>
      </w:r>
      <w:bookmarkEnd w:id="1203"/>
      <w:bookmarkEnd w:id="1204"/>
      <w:bookmarkEnd w:id="1205"/>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6" w:name="_Toc20335556"/>
      <w:bookmarkStart w:id="1207" w:name="_Ref76896404"/>
      <w:bookmarkStart w:id="1208" w:name="_Toc141952476"/>
      <w:bookmarkStart w:id="1209" w:name="_Toc163732022"/>
      <w:bookmarkStart w:id="1210" w:name="_Ref473478005"/>
      <w:bookmarkStart w:id="1211" w:name="_Toc474158355"/>
      <w:bookmarkStart w:id="1212" w:name="_Toc487275114"/>
      <w:bookmarkStart w:id="1213" w:name="_Toc487288001"/>
      <w:bookmarkStart w:id="1214" w:name="_Toc502253685"/>
      <w:bookmarkStart w:id="1215" w:name="_Toc493432925"/>
      <w:bookmarkStart w:id="1216" w:name="_Toc503638576"/>
      <w:bookmarkStart w:id="1217" w:name="_Toc512843303"/>
      <w:bookmarkStart w:id="1218" w:name="_Toc524597967"/>
      <w:bookmarkStart w:id="1219" w:name="_Toc527725236"/>
      <w:bookmarkStart w:id="1220" w:name="_Toc535843059"/>
      <w:bookmarkStart w:id="1221" w:name="_Toc20335547"/>
      <w:bookmarkStart w:id="1222" w:name="_Toc13417274"/>
      <w:r>
        <w:rPr>
          <w:lang w:val="en-US"/>
        </w:rPr>
        <w:t>Transfer of collocated values between other data set</w:t>
      </w:r>
      <w:bookmarkEnd w:id="1206"/>
      <w:bookmarkEnd w:id="1207"/>
      <w:r>
        <w:rPr>
          <w:lang w:val="en-US"/>
        </w:rPr>
        <w:t xml:space="preserve"> types</w:t>
      </w:r>
      <w:bookmarkEnd w:id="1208"/>
      <w:bookmarkEnd w:id="1209"/>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3" w:name="_Toc141952477"/>
      <w:bookmarkStart w:id="1224" w:name="_Toc163732023"/>
      <w:r>
        <w:rPr>
          <w:lang w:val="en-US"/>
        </w:rPr>
        <w:t>Creating a grid for estimation or simulation</w:t>
      </w:r>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6" w:name="_Toc141952478"/>
      <w:bookmarkStart w:id="1227" w:name="_Toc163732024"/>
      <w:r>
        <w:rPr>
          <w:lang w:val="en-US"/>
        </w:rPr>
        <w:lastRenderedPageBreak/>
        <w:t>Creating a grid with the parameters of an existing grid</w:t>
      </w:r>
      <w:bookmarkEnd w:id="1226"/>
      <w:bookmarkEnd w:id="1227"/>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8" w:name="_Toc141952479"/>
      <w:bookmarkStart w:id="1229" w:name="_Toc163732025"/>
      <w:r>
        <w:rPr>
          <w:lang w:val="en-US"/>
        </w:rPr>
        <w:t>Georeferencing a Cartesian grid</w:t>
      </w:r>
      <w:r w:rsidR="00F1055A">
        <w:rPr>
          <w:lang w:val="en-US"/>
        </w:rPr>
        <w:t xml:space="preserve"> containing image file data</w:t>
      </w:r>
      <w:bookmarkEnd w:id="1228"/>
      <w:bookmarkEnd w:id="1229"/>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0"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0"/>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1"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1"/>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2" w:name="_Toc474158356"/>
      <w:bookmarkStart w:id="1233" w:name="_Toc487275115"/>
      <w:bookmarkStart w:id="1234" w:name="_Toc487288002"/>
      <w:bookmarkStart w:id="1235" w:name="_Ref488052020"/>
      <w:bookmarkStart w:id="1236" w:name="_Toc502253686"/>
      <w:bookmarkStart w:id="1237" w:name="_Toc493432926"/>
      <w:bookmarkStart w:id="1238" w:name="_Toc503638577"/>
      <w:bookmarkStart w:id="1239" w:name="_Toc512843304"/>
      <w:bookmarkStart w:id="1240" w:name="_Toc524597968"/>
      <w:bookmarkStart w:id="1241" w:name="_Toc527725237"/>
      <w:bookmarkStart w:id="1242" w:name="_Toc535843060"/>
      <w:bookmarkStart w:id="1243" w:name="_Toc20335548"/>
      <w:bookmarkStart w:id="1244" w:name="_Toc13417275"/>
      <w:bookmarkStart w:id="1245" w:name="_Toc141952480"/>
      <w:bookmarkStart w:id="1246" w:name="_Toc163732026"/>
      <w:r>
        <w:rPr>
          <w:lang w:val="en-US"/>
        </w:rPr>
        <w:t>Convert a grid to point set</w:t>
      </w:r>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7" w:name="_Toc20335549"/>
      <w:bookmarkStart w:id="1248" w:name="_Ref77235208"/>
      <w:bookmarkStart w:id="1249" w:name="_Toc141952481"/>
      <w:bookmarkStart w:id="1250" w:name="_Toc163732027"/>
      <w:r>
        <w:rPr>
          <w:lang w:val="en-US"/>
        </w:rPr>
        <w:t>Convert a segment set to point set</w:t>
      </w:r>
      <w:bookmarkEnd w:id="1247"/>
      <w:bookmarkEnd w:id="1248"/>
      <w:bookmarkEnd w:id="1249"/>
      <w:bookmarkEnd w:id="1250"/>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1" w:name="_Ref476083232"/>
      <w:bookmarkStart w:id="1252" w:name="_Toc487275116"/>
      <w:bookmarkStart w:id="1253" w:name="_Toc487288003"/>
      <w:bookmarkStart w:id="1254" w:name="_Toc502253687"/>
      <w:bookmarkStart w:id="1255" w:name="_Toc493432927"/>
      <w:bookmarkStart w:id="1256" w:name="_Toc503638578"/>
      <w:bookmarkStart w:id="1257" w:name="_Toc512843305"/>
      <w:bookmarkStart w:id="1258" w:name="_Toc524597969"/>
      <w:bookmarkStart w:id="1259" w:name="_Toc527725238"/>
      <w:bookmarkStart w:id="1260" w:name="_Toc535843061"/>
      <w:bookmarkStart w:id="1261" w:name="_Toc20335550"/>
      <w:bookmarkStart w:id="1262" w:name="_Toc13417276"/>
      <w:bookmarkStart w:id="1263" w:name="_Toc141952482"/>
      <w:bookmarkStart w:id="1264" w:name="_Toc163732028"/>
      <w:bookmarkStart w:id="1265"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proofErr w:type="gramEnd"/>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6" w:name="_Toc487275117"/>
      <w:bookmarkStart w:id="1267" w:name="_Toc487288004"/>
      <w:bookmarkStart w:id="1268" w:name="_Toc502253688"/>
      <w:bookmarkStart w:id="1269" w:name="_Toc493432928"/>
      <w:bookmarkStart w:id="1270" w:name="_Toc503638579"/>
      <w:bookmarkStart w:id="1271" w:name="_Toc512843306"/>
      <w:bookmarkStart w:id="1272" w:name="_Toc524597970"/>
      <w:bookmarkStart w:id="1273" w:name="_Toc527725239"/>
      <w:bookmarkStart w:id="1274" w:name="_Toc535843062"/>
      <w:bookmarkStart w:id="1275" w:name="_Toc20335551"/>
      <w:bookmarkStart w:id="1276" w:name="_Toc13417277"/>
      <w:bookmarkStart w:id="1277" w:name="_Toc141952483"/>
      <w:bookmarkStart w:id="1278" w:name="_Toc163732029"/>
      <w:r>
        <w:rPr>
          <w:lang w:val="en-US"/>
        </w:rPr>
        <w:t>Known issues</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79" w:name="_Ref487274502"/>
      <w:bookmarkStart w:id="1280" w:name="_Toc487275118"/>
      <w:bookmarkStart w:id="1281" w:name="_Toc487288005"/>
      <w:bookmarkStart w:id="1282" w:name="_Toc502253689"/>
      <w:bookmarkStart w:id="1283" w:name="_Toc493432929"/>
      <w:bookmarkStart w:id="1284" w:name="_Toc503638580"/>
      <w:bookmarkStart w:id="1285" w:name="_Toc512843307"/>
      <w:bookmarkStart w:id="1286" w:name="_Toc524597971"/>
      <w:bookmarkStart w:id="1287" w:name="_Toc527725240"/>
      <w:bookmarkStart w:id="1288" w:name="_Toc535843063"/>
      <w:bookmarkStart w:id="1289" w:name="_Toc20335552"/>
      <w:bookmarkStart w:id="1290" w:name="_Toc13417278"/>
      <w:bookmarkStart w:id="1291" w:name="_Toc141952484"/>
      <w:bookmarkStart w:id="1292" w:name="_Toc163732030"/>
      <w:r>
        <w:rPr>
          <w:lang w:val="en-US"/>
        </w:rPr>
        <w:t>Resampling large grids</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w:t>
      </w:r>
      <w:proofErr w:type="gramStart"/>
      <w:r w:rsidR="00756A7F">
        <w:rPr>
          <w:lang w:val="en-US"/>
        </w:rPr>
        <w:t>grid</w:t>
      </w:r>
      <w:proofErr w:type="gramEnd"/>
      <w:r w:rsidR="00756A7F">
        <w:rPr>
          <w:lang w:val="en-US"/>
        </w:rPr>
        <w:t xml:space="preserve"> and the user wishes to validate the results using GammaRay/GSLib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3" w:name="_Toc141952485"/>
      <w:bookmarkStart w:id="1294" w:name="_Toc163732031"/>
      <w:r>
        <w:rPr>
          <w:lang w:val="en-US"/>
        </w:rPr>
        <w:t xml:space="preserve">Extracting a </w:t>
      </w:r>
      <w:proofErr w:type="spellStart"/>
      <w:r>
        <w:rPr>
          <w:lang w:val="en-US"/>
        </w:rPr>
        <w:t>subgrid</w:t>
      </w:r>
      <w:proofErr w:type="spellEnd"/>
      <w:r>
        <w:rPr>
          <w:lang w:val="en-US"/>
        </w:rPr>
        <w:t xml:space="preserve"> from a larger grid</w:t>
      </w:r>
      <w:bookmarkEnd w:id="1293"/>
      <w:bookmarkEnd w:id="1294"/>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5"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5"/>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6" w:name="_Toc512843308"/>
      <w:bookmarkStart w:id="1297" w:name="_Toc524597972"/>
      <w:bookmarkStart w:id="1298" w:name="_Ref526257076"/>
      <w:bookmarkStart w:id="1299" w:name="_Toc527725241"/>
      <w:bookmarkStart w:id="1300" w:name="_Toc535843064"/>
      <w:bookmarkStart w:id="1301" w:name="_Ref9851953"/>
      <w:bookmarkStart w:id="1302" w:name="_Toc20335553"/>
      <w:bookmarkStart w:id="1303" w:name="_Toc13417279"/>
      <w:bookmarkStart w:id="1304" w:name="_Ref76896391"/>
      <w:bookmarkStart w:id="1305" w:name="_Toc141952486"/>
      <w:bookmarkStart w:id="1306" w:name="_Toc163732032"/>
      <w:r>
        <w:rPr>
          <w:lang w:val="en-US"/>
        </w:rPr>
        <w:lastRenderedPageBreak/>
        <w:t>Topological data transfer between grids (grid projection).</w:t>
      </w:r>
      <w:bookmarkEnd w:id="1296"/>
      <w:bookmarkEnd w:id="1297"/>
      <w:bookmarkEnd w:id="1298"/>
      <w:bookmarkEnd w:id="1299"/>
      <w:bookmarkEnd w:id="1300"/>
      <w:bookmarkEnd w:id="1301"/>
      <w:bookmarkEnd w:id="1302"/>
      <w:bookmarkEnd w:id="1303"/>
      <w:bookmarkEnd w:id="1304"/>
      <w:bookmarkEnd w:id="1305"/>
      <w:bookmarkEnd w:id="1306"/>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09" w:name="_Toc535843065"/>
      <w:bookmarkStart w:id="1310" w:name="_Toc20335554"/>
      <w:bookmarkStart w:id="1311" w:name="_Toc141952487"/>
      <w:bookmarkStart w:id="1312" w:name="_Toc163732033"/>
      <w:r>
        <w:rPr>
          <w:lang w:val="en-US"/>
        </w:rPr>
        <w:t>Convert facies names/symbols to facies codes</w:t>
      </w:r>
      <w:bookmarkEnd w:id="1309"/>
      <w:bookmarkEnd w:id="1310"/>
      <w:bookmarkEnd w:id="1311"/>
      <w:bookmarkEnd w:id="131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3" w:name="_Toc535843066"/>
      <w:bookmarkStart w:id="1314" w:name="_Toc20335555"/>
      <w:bookmarkStart w:id="1315" w:name="_Toc141952488"/>
      <w:bookmarkStart w:id="1316" w:name="_Toc163732034"/>
      <w:r>
        <w:rPr>
          <w:lang w:val="en-US"/>
        </w:rPr>
        <w:t>Convert variables</w:t>
      </w:r>
      <w:r w:rsidR="00C47178">
        <w:rPr>
          <w:lang w:val="en-US"/>
        </w:rPr>
        <w:t xml:space="preserve"> with codes</w:t>
      </w:r>
      <w:r>
        <w:rPr>
          <w:lang w:val="en-US"/>
        </w:rPr>
        <w:t xml:space="preserve"> to categorical variables</w:t>
      </w:r>
      <w:bookmarkEnd w:id="1313"/>
      <w:bookmarkEnd w:id="1314"/>
      <w:bookmarkEnd w:id="1315"/>
      <w:bookmarkEnd w:id="1316"/>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7" w:name="_Toc20335557"/>
      <w:bookmarkStart w:id="1318" w:name="_Ref33510831"/>
      <w:bookmarkStart w:id="1319" w:name="_Toc141952489"/>
      <w:bookmarkStart w:id="1320" w:name="_Toc163732035"/>
      <w:r>
        <w:rPr>
          <w:lang w:val="en-US"/>
        </w:rPr>
        <w:t>Account for support size bias</w:t>
      </w:r>
      <w:bookmarkEnd w:id="1317"/>
      <w:bookmarkEnd w:id="1318"/>
      <w:bookmarkEnd w:id="1319"/>
      <w:bookmarkEnd w:id="1320"/>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1" w:name="_Toc20335558"/>
      <w:bookmarkStart w:id="1322" w:name="_Toc141952490"/>
      <w:bookmarkStart w:id="1323" w:name="_Toc163732036"/>
      <w:r>
        <w:rPr>
          <w:lang w:val="en-US"/>
        </w:rPr>
        <w:lastRenderedPageBreak/>
        <w:t>Flipping gridded data in wrong scan order</w:t>
      </w:r>
      <w:bookmarkEnd w:id="1321"/>
      <w:bookmarkEnd w:id="1322"/>
      <w:bookmarkEnd w:id="1323"/>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4"/>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5" w:name="_Ref33510713"/>
      <w:bookmarkStart w:id="1326" w:name="_Toc141952491"/>
      <w:bookmarkStart w:id="1327" w:name="_Toc163732037"/>
      <w:r>
        <w:rPr>
          <w:lang w:val="en-US"/>
        </w:rPr>
        <w:t>F</w:t>
      </w:r>
      <w:r w:rsidR="002066C9">
        <w:rPr>
          <w:lang w:val="en-US"/>
        </w:rPr>
        <w:t>iltering</w:t>
      </w:r>
      <w:r>
        <w:rPr>
          <w:lang w:val="en-US"/>
        </w:rPr>
        <w:t xml:space="preserve"> data sets</w:t>
      </w:r>
      <w:bookmarkEnd w:id="1325"/>
      <w:bookmarkEnd w:id="1326"/>
      <w:bookmarkEnd w:id="1327"/>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8"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8"/>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29" w:name="_Toc487275119"/>
      <w:bookmarkStart w:id="1330" w:name="_Toc487288006"/>
      <w:bookmarkStart w:id="1331" w:name="_Toc502253690"/>
      <w:bookmarkStart w:id="1332" w:name="_Toc493432930"/>
      <w:bookmarkStart w:id="1333" w:name="_Toc503638581"/>
      <w:bookmarkStart w:id="1334" w:name="_Toc512843309"/>
      <w:bookmarkStart w:id="1335" w:name="_Toc524597973"/>
      <w:bookmarkStart w:id="1336" w:name="_Toc527725242"/>
      <w:bookmarkStart w:id="1337" w:name="_Toc535843067"/>
      <w:bookmarkStart w:id="1338" w:name="_Toc20335559"/>
      <w:bookmarkStart w:id="1339" w:name="_Toc13417280"/>
      <w:bookmarkStart w:id="1340" w:name="_Toc141952492"/>
      <w:bookmarkStart w:id="1341" w:name="_Toc163732038"/>
      <w:r>
        <w:rPr>
          <w:lang w:val="en-US"/>
        </w:rPr>
        <w:t>Data transforms</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2" w:name="_Toc474158353"/>
      <w:bookmarkStart w:id="1343" w:name="_Toc487275120"/>
      <w:bookmarkStart w:id="1344" w:name="_Toc487288007"/>
      <w:bookmarkStart w:id="1345" w:name="_Ref498246045"/>
      <w:bookmarkStart w:id="1346" w:name="_Toc502253691"/>
      <w:bookmarkStart w:id="1347" w:name="_Toc493432931"/>
      <w:bookmarkStart w:id="1348" w:name="_Toc503638582"/>
      <w:bookmarkStart w:id="1349" w:name="_Toc512843310"/>
      <w:bookmarkStart w:id="1350" w:name="_Toc524597974"/>
      <w:bookmarkStart w:id="1351" w:name="_Toc527725243"/>
      <w:bookmarkStart w:id="1352" w:name="_Ref532141480"/>
      <w:bookmarkStart w:id="1353" w:name="_Toc535843068"/>
      <w:bookmarkStart w:id="1354" w:name="_Toc20335560"/>
      <w:bookmarkStart w:id="1355" w:name="_Toc13417281"/>
      <w:bookmarkStart w:id="1356" w:name="_Ref57483979"/>
      <w:bookmarkStart w:id="1357" w:name="_Toc141952493"/>
      <w:bookmarkStart w:id="1358" w:name="_Toc163732039"/>
      <w:r>
        <w:rPr>
          <w:lang w:val="en-US"/>
        </w:rPr>
        <w:t>Normal Score Transform</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59"/>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0" w:name="_Toc487275121"/>
      <w:bookmarkStart w:id="1361" w:name="_Toc487288008"/>
      <w:bookmarkStart w:id="1362" w:name="_Ref488051115"/>
      <w:bookmarkStart w:id="1363" w:name="_Ref488597623"/>
      <w:bookmarkStart w:id="1364" w:name="_Ref492574516"/>
      <w:bookmarkStart w:id="1365" w:name="_Toc502253692"/>
      <w:bookmarkStart w:id="1366" w:name="_Toc493432932"/>
      <w:bookmarkStart w:id="1367" w:name="_Toc503638583"/>
      <w:bookmarkStart w:id="1368" w:name="_Ref506389551"/>
      <w:bookmarkStart w:id="1369" w:name="_Ref510020564"/>
      <w:bookmarkStart w:id="1370" w:name="_Ref510182898"/>
      <w:bookmarkStart w:id="1371" w:name="_Ref510340656"/>
      <w:bookmarkStart w:id="1372" w:name="_Toc512843311"/>
      <w:bookmarkStart w:id="1373" w:name="_Toc524597975"/>
      <w:bookmarkStart w:id="1374" w:name="_Toc527725244"/>
      <w:bookmarkStart w:id="1375" w:name="_Toc535843069"/>
      <w:bookmarkStart w:id="1376" w:name="_Toc20335561"/>
      <w:bookmarkStart w:id="1377" w:name="_Toc13417282"/>
      <w:bookmarkStart w:id="1378" w:name="_Toc141952494"/>
      <w:bookmarkStart w:id="1379" w:name="_Toc163732040"/>
      <w:r>
        <w:rPr>
          <w:lang w:val="en-US"/>
        </w:rPr>
        <w:t>Fourier Transform</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0"/>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1" w:name="_Toc502253693"/>
      <w:bookmarkStart w:id="1382" w:name="_Toc493432933"/>
      <w:bookmarkStart w:id="1383" w:name="_Toc503638584"/>
      <w:bookmarkStart w:id="1384" w:name="_Toc512843312"/>
      <w:bookmarkStart w:id="1385" w:name="_Toc524597976"/>
      <w:bookmarkStart w:id="1386" w:name="_Toc527725245"/>
      <w:bookmarkStart w:id="1387" w:name="_Toc535843070"/>
      <w:bookmarkStart w:id="1388" w:name="_Toc20335562"/>
      <w:bookmarkStart w:id="1389" w:name="_Toc13417283"/>
      <w:bookmarkStart w:id="1390" w:name="_Toc141952495"/>
      <w:bookmarkStart w:id="1391" w:name="_Toc163732041"/>
      <w:r>
        <w:rPr>
          <w:lang w:val="en-US"/>
        </w:rPr>
        <w:t>Known issues with FT</w:t>
      </w:r>
      <w:bookmarkEnd w:id="1381"/>
      <w:bookmarkEnd w:id="1382"/>
      <w:bookmarkEnd w:id="1383"/>
      <w:bookmarkEnd w:id="1384"/>
      <w:bookmarkEnd w:id="1385"/>
      <w:bookmarkEnd w:id="1386"/>
      <w:bookmarkEnd w:id="1387"/>
      <w:bookmarkEnd w:id="1388"/>
      <w:bookmarkEnd w:id="1389"/>
      <w:bookmarkEnd w:id="1390"/>
      <w:bookmarkEnd w:id="1391"/>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2" w:name="_Ref492577235"/>
      <w:bookmarkStart w:id="1393" w:name="_Toc502253694"/>
      <w:bookmarkStart w:id="1394" w:name="_Toc493432934"/>
      <w:bookmarkStart w:id="1395" w:name="_Toc503638585"/>
      <w:bookmarkStart w:id="1396" w:name="_Toc512843313"/>
      <w:bookmarkStart w:id="1397" w:name="_Toc524597977"/>
      <w:bookmarkStart w:id="1398" w:name="_Toc527725246"/>
      <w:bookmarkStart w:id="1399" w:name="_Toc535843071"/>
      <w:bookmarkStart w:id="1400" w:name="_Toc20335563"/>
      <w:bookmarkStart w:id="1401" w:name="_Toc13417284"/>
      <w:bookmarkStart w:id="1402" w:name="_Toc141952496"/>
      <w:bookmarkStart w:id="1403" w:name="_Toc163732042"/>
      <w:r>
        <w:rPr>
          <w:lang w:val="en-US"/>
        </w:rPr>
        <w:t>Reverse Fourier Transform</w:t>
      </w:r>
      <w:bookmarkEnd w:id="1392"/>
      <w:bookmarkEnd w:id="1393"/>
      <w:bookmarkEnd w:id="1394"/>
      <w:bookmarkEnd w:id="1395"/>
      <w:bookmarkEnd w:id="1396"/>
      <w:bookmarkEnd w:id="1397"/>
      <w:bookmarkEnd w:id="1398"/>
      <w:bookmarkEnd w:id="1399"/>
      <w:bookmarkEnd w:id="1400"/>
      <w:bookmarkEnd w:id="1401"/>
      <w:bookmarkEnd w:id="1402"/>
      <w:bookmarkEnd w:id="1403"/>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4" w:name="_Toc141952497"/>
      <w:bookmarkStart w:id="1405" w:name="_Toc163732043"/>
      <w:r>
        <w:rPr>
          <w:lang w:val="en-US"/>
        </w:rPr>
        <w:t>Generate a random phase field</w:t>
      </w:r>
      <w:bookmarkEnd w:id="1404"/>
      <w:bookmarkEnd w:id="1405"/>
    </w:p>
    <w:p w14:paraId="7BA8E1B9" w14:textId="013990C7"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6" w:name="_Ref506393948"/>
      <w:bookmarkStart w:id="1407" w:name="_Toc512843314"/>
      <w:bookmarkStart w:id="1408" w:name="_Toc524597978"/>
      <w:bookmarkStart w:id="1409" w:name="_Toc527725247"/>
      <w:bookmarkStart w:id="1410" w:name="_Toc535843072"/>
      <w:bookmarkStart w:id="1411" w:name="_Toc20335564"/>
      <w:bookmarkStart w:id="1412" w:name="_Toc13417285"/>
      <w:bookmarkStart w:id="1413" w:name="_Toc141952498"/>
      <w:bookmarkStart w:id="1414" w:name="_Toc163732044"/>
      <w:r>
        <w:rPr>
          <w:lang w:val="en-US"/>
        </w:rPr>
        <w:t>Singular Value Decomposition (SVD)</w:t>
      </w:r>
      <w:bookmarkEnd w:id="1406"/>
      <w:bookmarkEnd w:id="1407"/>
      <w:bookmarkEnd w:id="1408"/>
      <w:bookmarkEnd w:id="1409"/>
      <w:bookmarkEnd w:id="1410"/>
      <w:bookmarkEnd w:id="1411"/>
      <w:bookmarkEnd w:id="1412"/>
      <w:bookmarkEnd w:id="1413"/>
      <w:bookmarkEnd w:id="1414"/>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6" w:name="_Ref506392035"/>
      <w:bookmarkStart w:id="141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6"/>
      <w:bookmarkEnd w:id="141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8"/>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1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19"/>
      <w:r w:rsidRPr="00E452ED">
        <w:rPr>
          <w:lang w:val="en-US"/>
        </w:rPr>
        <w:t xml:space="preserve"> The SVD Analysis Dialog.</w:t>
      </w:r>
    </w:p>
    <w:p w14:paraId="0646F54F" w14:textId="77777777" w:rsidR="005F1152" w:rsidRDefault="005F1152" w:rsidP="005F1152">
      <w:pPr>
        <w:pStyle w:val="Ttulo3"/>
        <w:rPr>
          <w:lang w:val="en-US"/>
        </w:rPr>
      </w:pPr>
      <w:bookmarkStart w:id="1420" w:name="_Toc512843315"/>
      <w:bookmarkStart w:id="1421" w:name="_Toc524597979"/>
      <w:bookmarkStart w:id="1422" w:name="_Toc527725248"/>
      <w:bookmarkStart w:id="1423" w:name="_Toc535843073"/>
      <w:bookmarkStart w:id="1424" w:name="_Toc20335565"/>
      <w:bookmarkStart w:id="1425" w:name="_Toc13417286"/>
      <w:bookmarkStart w:id="1426" w:name="_Toc141952499"/>
      <w:bookmarkStart w:id="1427" w:name="_Toc163732045"/>
      <w:r>
        <w:rPr>
          <w:lang w:val="en-US"/>
        </w:rPr>
        <w:t>Performing SVD analysis</w:t>
      </w:r>
      <w:bookmarkEnd w:id="1420"/>
      <w:bookmarkEnd w:id="1421"/>
      <w:bookmarkEnd w:id="1422"/>
      <w:bookmarkEnd w:id="1423"/>
      <w:bookmarkEnd w:id="1424"/>
      <w:bookmarkEnd w:id="1425"/>
      <w:bookmarkEnd w:id="1426"/>
      <w:bookmarkEnd w:id="1427"/>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2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29"/>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0" w:name="_Toc524597980"/>
      <w:bookmarkStart w:id="1431" w:name="_Toc527725249"/>
      <w:bookmarkStart w:id="1432" w:name="_Toc535843074"/>
      <w:bookmarkStart w:id="1433" w:name="_Toc20335566"/>
      <w:bookmarkStart w:id="1434" w:name="_Toc13417287"/>
      <w:bookmarkStart w:id="1435" w:name="_Toc141952500"/>
      <w:bookmarkStart w:id="1436" w:name="_Toc163732046"/>
      <w:r>
        <w:rPr>
          <w:lang w:val="en-US"/>
        </w:rPr>
        <w:t>Custom SVD analysis</w:t>
      </w:r>
      <w:bookmarkEnd w:id="1430"/>
      <w:bookmarkEnd w:id="1431"/>
      <w:bookmarkEnd w:id="1432"/>
      <w:bookmarkEnd w:id="1433"/>
      <w:bookmarkEnd w:id="1434"/>
      <w:bookmarkEnd w:id="1435"/>
      <w:bookmarkEnd w:id="1436"/>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7"/>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8" w:name="_Toc535843075"/>
      <w:bookmarkStart w:id="1439" w:name="_Toc20335567"/>
      <w:bookmarkStart w:id="1440" w:name="_Toc13417288"/>
      <w:bookmarkStart w:id="1441" w:name="_Toc141952501"/>
      <w:bookmarkStart w:id="1442" w:name="_Toc163732047"/>
      <w:r>
        <w:rPr>
          <w:lang w:val="en-US"/>
        </w:rPr>
        <w:t>Empirical Mode Decomposition (EMD)</w:t>
      </w:r>
      <w:bookmarkEnd w:id="1438"/>
      <w:bookmarkEnd w:id="1439"/>
      <w:bookmarkEnd w:id="1440"/>
      <w:bookmarkEnd w:id="1441"/>
      <w:bookmarkEnd w:id="1442"/>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3"/>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46"/>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7"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47"/>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49" w:name="_Ref630355"/>
      <w:bookmarkStart w:id="1450" w:name="_Toc535843076"/>
      <w:bookmarkStart w:id="1451" w:name="_Toc20335568"/>
      <w:bookmarkStart w:id="1452" w:name="_Toc13417289"/>
      <w:bookmarkStart w:id="1453" w:name="_Toc141952502"/>
      <w:bookmarkStart w:id="1454" w:name="_Toc163732048"/>
      <w:r>
        <w:rPr>
          <w:lang w:val="en-US"/>
        </w:rPr>
        <w:t>Gabor Analysis</w:t>
      </w:r>
      <w:bookmarkEnd w:id="1449"/>
      <w:bookmarkEnd w:id="1450"/>
      <w:bookmarkEnd w:id="1451"/>
      <w:bookmarkEnd w:id="1452"/>
      <w:bookmarkEnd w:id="1453"/>
      <w:bookmarkEnd w:id="1454"/>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5"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5"/>
      <w:r w:rsidRPr="00AE5843">
        <w:rPr>
          <w:lang w:val="en-US"/>
        </w:rPr>
        <w:t xml:space="preserve"> The Gabor Analysis Dialog.</w:t>
      </w:r>
    </w:p>
    <w:p w14:paraId="3507E8E5" w14:textId="77777777" w:rsidR="00AE5843" w:rsidRDefault="00AE5843" w:rsidP="00AE5843">
      <w:pPr>
        <w:pStyle w:val="Ttulo3"/>
        <w:rPr>
          <w:lang w:val="en-US"/>
        </w:rPr>
      </w:pPr>
      <w:bookmarkStart w:id="1456" w:name="_Ref535242140"/>
      <w:bookmarkStart w:id="1457" w:name="_Toc535843077"/>
      <w:bookmarkStart w:id="1458" w:name="_Toc20335569"/>
      <w:bookmarkStart w:id="1459" w:name="_Toc13417290"/>
      <w:bookmarkStart w:id="1460" w:name="_Toc141952503"/>
      <w:bookmarkStart w:id="1461" w:name="_Toc163732049"/>
      <w:r>
        <w:rPr>
          <w:lang w:val="en-US"/>
        </w:rPr>
        <w:t>Assessing the locally varying spectral content</w:t>
      </w:r>
      <w:bookmarkEnd w:id="1456"/>
      <w:bookmarkEnd w:id="1457"/>
      <w:bookmarkEnd w:id="1458"/>
      <w:bookmarkEnd w:id="1459"/>
      <w:bookmarkEnd w:id="1460"/>
      <w:bookmarkEnd w:id="1461"/>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2" w:name="_Toc535843078"/>
      <w:bookmarkStart w:id="1463" w:name="_Toc20335570"/>
      <w:bookmarkStart w:id="1464" w:name="_Toc13417291"/>
      <w:bookmarkStart w:id="1465" w:name="_Toc141952504"/>
      <w:bookmarkStart w:id="1466" w:name="_Toc163732050"/>
      <w:r>
        <w:rPr>
          <w:lang w:val="en-US"/>
        </w:rPr>
        <w:t>Kernel aliasing</w:t>
      </w:r>
      <w:bookmarkEnd w:id="1462"/>
      <w:bookmarkEnd w:id="1463"/>
      <w:bookmarkEnd w:id="1464"/>
      <w:bookmarkEnd w:id="1465"/>
      <w:bookmarkEnd w:id="1466"/>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7"/>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8" w:name="_Toc535843079"/>
      <w:bookmarkStart w:id="1469" w:name="_Toc20335571"/>
      <w:bookmarkStart w:id="1470" w:name="_Toc13417292"/>
      <w:bookmarkStart w:id="1471" w:name="_Toc141952505"/>
      <w:bookmarkStart w:id="1472" w:name="_Toc163732051"/>
      <w:r>
        <w:rPr>
          <w:lang w:val="en-US"/>
        </w:rPr>
        <w:t>Assessing omnidirectional spectral content</w:t>
      </w:r>
      <w:bookmarkEnd w:id="1468"/>
      <w:bookmarkEnd w:id="1469"/>
      <w:bookmarkEnd w:id="1470"/>
      <w:bookmarkEnd w:id="1471"/>
      <w:bookmarkEnd w:id="1472"/>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3"/>
      <w:r w:rsidRPr="00342474">
        <w:rPr>
          <w:lang w:val="en-US"/>
        </w:rPr>
        <w:t xml:space="preserve"> The Scan Gabor Response Dialog.</w:t>
      </w:r>
    </w:p>
    <w:p w14:paraId="003790DA" w14:textId="77777777" w:rsidR="007A66FD" w:rsidRDefault="007A66FD" w:rsidP="007A66FD">
      <w:pPr>
        <w:pStyle w:val="Ttulo3"/>
        <w:rPr>
          <w:lang w:val="en-US"/>
        </w:rPr>
      </w:pPr>
      <w:bookmarkStart w:id="1474" w:name="_Toc535843080"/>
      <w:bookmarkStart w:id="1475" w:name="_Toc20335572"/>
      <w:bookmarkStart w:id="1476" w:name="_Toc13417293"/>
      <w:bookmarkStart w:id="1477" w:name="_Toc141952506"/>
      <w:bookmarkStart w:id="1478" w:name="_Toc163732052"/>
      <w:r>
        <w:rPr>
          <w:lang w:val="en-US"/>
        </w:rPr>
        <w:t>Interpreting the frequency-azimuth diagram</w:t>
      </w:r>
      <w:bookmarkEnd w:id="1474"/>
      <w:bookmarkEnd w:id="1475"/>
      <w:bookmarkEnd w:id="1476"/>
      <w:bookmarkEnd w:id="1477"/>
      <w:bookmarkEnd w:id="1478"/>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5824E85E">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7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7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0" w:name="_Toc535843081"/>
      <w:bookmarkStart w:id="1481" w:name="_Toc20335573"/>
      <w:bookmarkStart w:id="1482" w:name="_Toc13417294"/>
      <w:bookmarkStart w:id="1483" w:name="_Toc141952507"/>
      <w:bookmarkStart w:id="1484" w:name="_Toc163732053"/>
      <w:r>
        <w:rPr>
          <w:lang w:val="en-US"/>
        </w:rPr>
        <w:t>Filtering structures</w:t>
      </w:r>
      <w:bookmarkEnd w:id="1480"/>
      <w:bookmarkEnd w:id="1481"/>
      <w:bookmarkEnd w:id="1482"/>
      <w:bookmarkEnd w:id="1483"/>
      <w:bookmarkEnd w:id="1484"/>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5" w:name="_Toc20335574"/>
      <w:bookmarkStart w:id="1486" w:name="_Toc13417295"/>
      <w:bookmarkStart w:id="1487" w:name="_Toc141952508"/>
      <w:bookmarkStart w:id="1488" w:name="_Toc163732054"/>
      <w:r>
        <w:rPr>
          <w:lang w:val="en-US"/>
        </w:rPr>
        <w:t xml:space="preserve">Discrete </w:t>
      </w:r>
      <w:r w:rsidR="00961DE6">
        <w:rPr>
          <w:lang w:val="en-US"/>
        </w:rPr>
        <w:t>Wavelet Transform (</w:t>
      </w:r>
      <w:r>
        <w:rPr>
          <w:lang w:val="en-US"/>
        </w:rPr>
        <w:t>D</w:t>
      </w:r>
      <w:r w:rsidR="00961DE6">
        <w:rPr>
          <w:lang w:val="en-US"/>
        </w:rPr>
        <w:t>WT)</w:t>
      </w:r>
      <w:bookmarkEnd w:id="1485"/>
      <w:bookmarkEnd w:id="1486"/>
      <w:bookmarkEnd w:id="1487"/>
      <w:bookmarkEnd w:id="1488"/>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8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89"/>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0" w:name="_Ref632493"/>
      <w:bookmarkStart w:id="1491" w:name="_Toc20335575"/>
      <w:bookmarkStart w:id="1492" w:name="_Toc13417296"/>
      <w:bookmarkStart w:id="1493" w:name="_Toc141952509"/>
      <w:bookmarkStart w:id="1494" w:name="_Toc163732055"/>
      <w:r>
        <w:rPr>
          <w:lang w:val="en-US"/>
        </w:rPr>
        <w:t>The arrangement of the DWT result</w:t>
      </w:r>
      <w:bookmarkEnd w:id="1490"/>
      <w:bookmarkEnd w:id="1491"/>
      <w:bookmarkEnd w:id="1492"/>
      <w:bookmarkEnd w:id="1493"/>
      <w:bookmarkEnd w:id="1494"/>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5"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5"/>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6"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6"/>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7" w:name="_Toc20335576"/>
      <w:bookmarkStart w:id="1498" w:name="_Toc13417297"/>
      <w:bookmarkStart w:id="1499" w:name="_Toc141952510"/>
      <w:bookmarkStart w:id="1500" w:name="_Toc163732056"/>
      <w:r>
        <w:rPr>
          <w:lang w:val="en-US"/>
        </w:rPr>
        <w:t>Building the scalogram cubes</w:t>
      </w:r>
      <w:bookmarkEnd w:id="1497"/>
      <w:bookmarkEnd w:id="1498"/>
      <w:bookmarkEnd w:id="1499"/>
      <w:bookmarkEnd w:id="1500"/>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1"/>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2" w:name="_Toc20335577"/>
      <w:bookmarkStart w:id="1503" w:name="_Toc13417298"/>
      <w:bookmarkStart w:id="1504" w:name="_Toc141952511"/>
      <w:bookmarkStart w:id="1505" w:name="_Toc163732057"/>
      <w:r>
        <w:rPr>
          <w:lang w:val="en-US"/>
        </w:rPr>
        <w:t>Th</w:t>
      </w:r>
      <w:r w:rsidR="003B7918">
        <w:rPr>
          <w:lang w:val="en-US"/>
        </w:rPr>
        <w:t>resholding</w:t>
      </w:r>
      <w:bookmarkEnd w:id="1502"/>
      <w:bookmarkEnd w:id="1503"/>
      <w:bookmarkEnd w:id="1504"/>
      <w:bookmarkEnd w:id="1505"/>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4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6"/>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7" w:name="_Toc20335578"/>
      <w:bookmarkStart w:id="1508" w:name="_Toc13417299"/>
      <w:bookmarkStart w:id="1509" w:name="_Toc141952512"/>
      <w:bookmarkStart w:id="1510" w:name="_Toc163732058"/>
      <w:r>
        <w:rPr>
          <w:lang w:val="en-US"/>
        </w:rPr>
        <w:t>Back transform</w:t>
      </w:r>
      <w:bookmarkEnd w:id="1507"/>
      <w:bookmarkEnd w:id="1508"/>
      <w:bookmarkEnd w:id="1509"/>
      <w:bookmarkEnd w:id="1510"/>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1"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1"/>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2" w:name="_Toc474158357"/>
      <w:bookmarkStart w:id="1513" w:name="_Ref476392917"/>
      <w:bookmarkStart w:id="1514" w:name="_Ref480561511"/>
      <w:bookmarkStart w:id="1515" w:name="_Toc487275122"/>
      <w:bookmarkStart w:id="1516" w:name="_Toc487288009"/>
      <w:bookmarkStart w:id="1517" w:name="_Toc502253695"/>
      <w:bookmarkStart w:id="1518" w:name="_Toc493432935"/>
      <w:bookmarkStart w:id="1519" w:name="_Toc503638586"/>
      <w:bookmarkStart w:id="1520" w:name="_Toc512843316"/>
      <w:bookmarkStart w:id="1521" w:name="_Toc524597981"/>
      <w:bookmarkStart w:id="1522" w:name="_Toc527725250"/>
      <w:bookmarkStart w:id="1523" w:name="_Ref535582264"/>
      <w:bookmarkStart w:id="1524" w:name="_Toc535843082"/>
      <w:bookmarkStart w:id="1525" w:name="_Toc20335579"/>
      <w:bookmarkStart w:id="1526" w:name="_Toc13417300"/>
      <w:bookmarkStart w:id="1527" w:name="_Toc141952513"/>
      <w:bookmarkStart w:id="1528" w:name="_Toc163732059"/>
      <w:r>
        <w:rPr>
          <w:lang w:val="en-US"/>
        </w:rPr>
        <w:t>Data classification</w:t>
      </w:r>
      <w:bookmarkEnd w:id="1265"/>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29" w:name="_Toc474158358"/>
      <w:bookmarkStart w:id="1530" w:name="_Ref477011266"/>
      <w:bookmarkStart w:id="1531" w:name="_Ref478306062"/>
      <w:bookmarkStart w:id="1532" w:name="_Toc487275123"/>
      <w:bookmarkStart w:id="1533" w:name="_Toc487288010"/>
      <w:bookmarkStart w:id="1534" w:name="_Ref501996988"/>
      <w:bookmarkStart w:id="1535" w:name="_Toc502253696"/>
      <w:bookmarkStart w:id="1536" w:name="_Toc493432936"/>
      <w:bookmarkStart w:id="1537" w:name="_Toc503638587"/>
      <w:bookmarkStart w:id="1538" w:name="_Toc512843317"/>
      <w:bookmarkStart w:id="1539" w:name="_Toc524597982"/>
      <w:bookmarkStart w:id="1540" w:name="_Toc527725251"/>
      <w:bookmarkStart w:id="1541" w:name="_Ref535503282"/>
      <w:bookmarkStart w:id="1542" w:name="_Ref536084027"/>
      <w:bookmarkStart w:id="1543" w:name="_Toc535843083"/>
      <w:bookmarkStart w:id="1544" w:name="_Toc20335580"/>
      <w:bookmarkStart w:id="1545" w:name="_Toc13417301"/>
      <w:bookmarkStart w:id="1546" w:name="_Ref48138691"/>
      <w:bookmarkStart w:id="1547" w:name="_Toc141952514"/>
      <w:bookmarkStart w:id="1548" w:name="_Ref161755508"/>
      <w:bookmarkStart w:id="1549" w:name="_Toc163732060"/>
      <w:r>
        <w:rPr>
          <w:lang w:val="en-US"/>
        </w:rPr>
        <w:t>Category definition</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0"/>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1" w:name="_Toc474158359"/>
      <w:bookmarkStart w:id="1552" w:name="_Toc487275124"/>
      <w:bookmarkStart w:id="1553" w:name="_Toc487288011"/>
      <w:bookmarkStart w:id="1554" w:name="_Ref501996990"/>
      <w:bookmarkStart w:id="1555" w:name="_Toc502253697"/>
      <w:bookmarkStart w:id="1556" w:name="_Toc493432937"/>
      <w:bookmarkStart w:id="1557" w:name="_Toc503638588"/>
      <w:bookmarkStart w:id="1558" w:name="_Toc512843318"/>
      <w:bookmarkStart w:id="1559" w:name="_Toc524597983"/>
      <w:bookmarkStart w:id="1560" w:name="_Toc527725252"/>
      <w:bookmarkStart w:id="1561" w:name="_Toc535843084"/>
      <w:bookmarkStart w:id="1562" w:name="_Toc20335581"/>
      <w:bookmarkStart w:id="1563" w:name="_Toc13417302"/>
      <w:bookmarkStart w:id="1564" w:name="_Toc141952515"/>
      <w:bookmarkStart w:id="1565" w:name="_Toc163732061"/>
      <w:r>
        <w:rPr>
          <w:lang w:val="en-US"/>
        </w:rPr>
        <w:t>Univariate</w:t>
      </w:r>
      <w:r w:rsidR="00302F3C">
        <w:rPr>
          <w:lang w:val="en-US"/>
        </w:rPr>
        <w:t xml:space="preserve"> classification</w:t>
      </w:r>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6"/>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7"/>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8" w:name="_Toc502253700"/>
      <w:bookmarkStart w:id="1569" w:name="_Toc474158362"/>
      <w:bookmarkStart w:id="1570" w:name="_Toc503638591"/>
      <w:bookmarkStart w:id="1571" w:name="_Toc512843321"/>
      <w:bookmarkStart w:id="1572" w:name="_Toc524597986"/>
      <w:bookmarkStart w:id="1573" w:name="_Toc527725255"/>
      <w:bookmarkStart w:id="1574" w:name="_Toc535843087"/>
      <w:bookmarkStart w:id="1575" w:name="_Toc20335584"/>
      <w:bookmarkStart w:id="1576" w:name="_Toc13417305"/>
      <w:bookmarkStart w:id="1577" w:name="_Toc141952516"/>
      <w:bookmarkStart w:id="1578" w:name="_Toc163732062"/>
      <w:bookmarkStart w:id="1579" w:name="_Toc487275127"/>
      <w:bookmarkStart w:id="1580" w:name="_Toc487288014"/>
      <w:r>
        <w:rPr>
          <w:lang w:val="en-US"/>
        </w:rPr>
        <w:t>Highly m</w:t>
      </w:r>
      <w:r w:rsidR="00DC4728">
        <w:rPr>
          <w:lang w:val="en-US"/>
        </w:rPr>
        <w:t>ultivariate</w:t>
      </w:r>
      <w:r w:rsidR="00302F3C">
        <w:rPr>
          <w:lang w:val="en-US"/>
        </w:rPr>
        <w:t xml:space="preserve"> classification</w:t>
      </w:r>
      <w:bookmarkEnd w:id="1568"/>
      <w:bookmarkEnd w:id="1569"/>
      <w:bookmarkEnd w:id="1570"/>
      <w:bookmarkEnd w:id="1571"/>
      <w:bookmarkEnd w:id="1572"/>
      <w:bookmarkEnd w:id="1573"/>
      <w:bookmarkEnd w:id="1574"/>
      <w:bookmarkEnd w:id="1575"/>
      <w:bookmarkEnd w:id="1576"/>
      <w:bookmarkEnd w:id="1577"/>
      <w:bookmarkEnd w:id="1578"/>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1" w:name="_Ref501998668"/>
      <w:bookmarkStart w:id="1582" w:name="_Toc502253701"/>
      <w:bookmarkStart w:id="1583" w:name="_Toc503638592"/>
      <w:bookmarkStart w:id="1584" w:name="_Toc512843322"/>
      <w:bookmarkStart w:id="1585" w:name="_Toc524597987"/>
      <w:bookmarkStart w:id="1586" w:name="_Toc527725256"/>
      <w:bookmarkStart w:id="1587" w:name="_Toc535843088"/>
      <w:bookmarkStart w:id="1588" w:name="_Toc20335585"/>
      <w:bookmarkStart w:id="1589" w:name="_Toc13417306"/>
      <w:bookmarkStart w:id="1590" w:name="_Toc141952517"/>
      <w:bookmarkStart w:id="1591" w:name="_Toc163732063"/>
      <w:r>
        <w:rPr>
          <w:lang w:val="en-US"/>
        </w:rPr>
        <w:lastRenderedPageBreak/>
        <w:t>CART</w:t>
      </w:r>
      <w:bookmarkEnd w:id="1581"/>
      <w:bookmarkEnd w:id="1582"/>
      <w:bookmarkEnd w:id="1583"/>
      <w:bookmarkEnd w:id="1584"/>
      <w:bookmarkEnd w:id="1585"/>
      <w:bookmarkEnd w:id="1586"/>
      <w:bookmarkEnd w:id="1587"/>
      <w:bookmarkEnd w:id="1588"/>
      <w:bookmarkEnd w:id="1589"/>
      <w:bookmarkEnd w:id="1590"/>
      <w:bookmarkEnd w:id="1591"/>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3"/>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4" w:name="_Ref502002667"/>
      <w:bookmarkStart w:id="1595" w:name="_Toc502253702"/>
      <w:bookmarkStart w:id="1596" w:name="_Toc503638593"/>
      <w:bookmarkStart w:id="1597" w:name="_Toc512843323"/>
      <w:bookmarkStart w:id="1598" w:name="_Toc524597988"/>
      <w:bookmarkStart w:id="1599" w:name="_Toc527725257"/>
      <w:bookmarkStart w:id="1600" w:name="_Toc535843089"/>
      <w:bookmarkStart w:id="1601" w:name="_Toc20335586"/>
      <w:bookmarkStart w:id="1602" w:name="_Toc13417307"/>
      <w:bookmarkStart w:id="1603" w:name="_Toc141952518"/>
      <w:bookmarkStart w:id="1604" w:name="_Toc163732064"/>
      <w:r>
        <w:rPr>
          <w:lang w:val="en-US"/>
        </w:rPr>
        <w:t>Random Forest (RF)</w:t>
      </w:r>
      <w:bookmarkEnd w:id="1594"/>
      <w:bookmarkEnd w:id="1595"/>
      <w:bookmarkEnd w:id="1596"/>
      <w:bookmarkEnd w:id="1597"/>
      <w:bookmarkEnd w:id="1598"/>
      <w:bookmarkEnd w:id="1599"/>
      <w:bookmarkEnd w:id="1600"/>
      <w:bookmarkEnd w:id="1601"/>
      <w:bookmarkEnd w:id="1602"/>
      <w:bookmarkEnd w:id="1603"/>
      <w:bookmarkEnd w:id="1604"/>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5"/>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6" w:name="_Ref466989506"/>
      <w:bookmarkStart w:id="1607" w:name="_Toc474158363"/>
      <w:bookmarkStart w:id="1608" w:name="_Toc487275128"/>
      <w:bookmarkStart w:id="1609" w:name="_Toc487288015"/>
      <w:bookmarkStart w:id="1610" w:name="_Toc502253703"/>
      <w:bookmarkStart w:id="1611" w:name="_Toc493432941"/>
      <w:bookmarkStart w:id="1612" w:name="_Toc503638594"/>
      <w:bookmarkStart w:id="1613" w:name="_Toc512843324"/>
      <w:bookmarkStart w:id="1614" w:name="_Toc524597989"/>
      <w:bookmarkStart w:id="1615" w:name="_Toc527725258"/>
      <w:bookmarkStart w:id="1616" w:name="_Toc535843090"/>
      <w:bookmarkStart w:id="1617" w:name="_Toc20335587"/>
      <w:bookmarkStart w:id="1618" w:name="_Toc13417308"/>
      <w:bookmarkStart w:id="1619" w:name="_Toc141952519"/>
      <w:bookmarkStart w:id="1620" w:name="_Toc163732065"/>
      <w:bookmarkEnd w:id="1579"/>
      <w:bookmarkEnd w:id="1580"/>
      <w:proofErr w:type="spellStart"/>
      <w:r>
        <w:rPr>
          <w:lang w:val="en-US"/>
        </w:rPr>
        <w:t>Variography</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2" w:name="_Toc474158364"/>
      <w:bookmarkStart w:id="1623" w:name="_Toc487275129"/>
      <w:bookmarkStart w:id="1624" w:name="_Toc487288016"/>
      <w:bookmarkStart w:id="1625" w:name="_Toc502253704"/>
      <w:bookmarkStart w:id="1626" w:name="_Toc493432942"/>
      <w:bookmarkStart w:id="1627" w:name="_Toc503638595"/>
      <w:bookmarkStart w:id="1628" w:name="_Ref506389579"/>
      <w:bookmarkStart w:id="1629" w:name="_Toc512843325"/>
      <w:bookmarkStart w:id="1630" w:name="_Toc524597990"/>
      <w:bookmarkStart w:id="1631" w:name="_Toc527725259"/>
      <w:bookmarkStart w:id="1632" w:name="_Ref13154837"/>
      <w:bookmarkStart w:id="1633" w:name="_Toc535843091"/>
      <w:bookmarkStart w:id="1634" w:name="_Toc20335588"/>
      <w:bookmarkStart w:id="1635" w:name="_Toc13417309"/>
      <w:bookmarkStart w:id="1636" w:name="_Toc141952520"/>
      <w:bookmarkStart w:id="1637" w:name="_Toc163732066"/>
      <w:r>
        <w:rPr>
          <w:lang w:val="en-US"/>
        </w:rPr>
        <w:lastRenderedPageBreak/>
        <w:t>Variogram map</w:t>
      </w:r>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39"/>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2" w:name="_Toc474158365"/>
      <w:bookmarkStart w:id="1643" w:name="_Toc487275130"/>
      <w:bookmarkStart w:id="1644" w:name="_Toc487288017"/>
      <w:bookmarkStart w:id="1645" w:name="_Ref498782467"/>
      <w:bookmarkStart w:id="1646" w:name="_Toc502253705"/>
      <w:bookmarkStart w:id="1647" w:name="_Toc493432943"/>
      <w:bookmarkStart w:id="1648" w:name="_Toc503638596"/>
      <w:bookmarkStart w:id="1649" w:name="_Toc512843326"/>
      <w:bookmarkStart w:id="1650" w:name="_Toc524597991"/>
      <w:bookmarkStart w:id="1651" w:name="_Toc527725260"/>
      <w:bookmarkStart w:id="1652" w:name="_Toc535843092"/>
      <w:bookmarkStart w:id="1653" w:name="_Toc20335589"/>
      <w:bookmarkStart w:id="1654" w:name="_Toc13417310"/>
      <w:bookmarkStart w:id="1655" w:name="_Toc141952521"/>
      <w:bookmarkStart w:id="1656" w:name="_Toc163732067"/>
      <w:r>
        <w:rPr>
          <w:lang w:val="en-US"/>
        </w:rPr>
        <w:t>Experimental variogram</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7"/>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5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59"/>
      <w:r w:rsidRPr="00523F58">
        <w:rPr>
          <w:lang w:val="en-US"/>
        </w:rPr>
        <w:t xml:space="preserve"> an experimental vertical variogram.</w:t>
      </w:r>
    </w:p>
    <w:p w14:paraId="131F531E" w14:textId="77777777" w:rsidR="00181C50" w:rsidRDefault="00181C50" w:rsidP="00181C50">
      <w:pPr>
        <w:pStyle w:val="Ttulo2"/>
        <w:rPr>
          <w:lang w:val="en-US"/>
        </w:rPr>
      </w:pPr>
      <w:bookmarkStart w:id="1660" w:name="_Toc474158366"/>
      <w:bookmarkStart w:id="1661" w:name="_Ref476395695"/>
      <w:bookmarkStart w:id="1662" w:name="_Toc487275131"/>
      <w:bookmarkStart w:id="1663" w:name="_Toc487288018"/>
      <w:bookmarkStart w:id="1664" w:name="_Toc502253706"/>
      <w:bookmarkStart w:id="1665" w:name="_Toc493432944"/>
      <w:bookmarkStart w:id="1666" w:name="_Toc503638597"/>
      <w:bookmarkStart w:id="1667" w:name="_Toc512843327"/>
      <w:bookmarkStart w:id="1668" w:name="_Toc524597992"/>
      <w:bookmarkStart w:id="1669" w:name="_Toc527725261"/>
      <w:bookmarkStart w:id="1670" w:name="_Toc535843093"/>
      <w:bookmarkStart w:id="1671" w:name="_Toc20335590"/>
      <w:bookmarkStart w:id="1672" w:name="_Toc13417311"/>
      <w:bookmarkStart w:id="1673" w:name="_Toc141952522"/>
      <w:bookmarkStart w:id="1674" w:name="_Toc163732068"/>
      <w:r>
        <w:rPr>
          <w:lang w:val="en-US"/>
        </w:rPr>
        <w:t>Fitting a variogram model</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5"/>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6"/>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7" w:name="_Ref466989002"/>
      <w:bookmarkStart w:id="1678" w:name="_Toc474158367"/>
      <w:bookmarkStart w:id="1679" w:name="_Toc487275132"/>
      <w:bookmarkStart w:id="1680" w:name="_Toc487288019"/>
      <w:bookmarkStart w:id="1681" w:name="_Toc502253707"/>
      <w:bookmarkStart w:id="1682" w:name="_Toc493432945"/>
      <w:bookmarkStart w:id="1683" w:name="_Toc503638598"/>
      <w:bookmarkStart w:id="1684" w:name="_Toc512843328"/>
      <w:bookmarkStart w:id="1685" w:name="_Toc524597993"/>
      <w:bookmarkStart w:id="1686" w:name="_Toc527725262"/>
      <w:bookmarkStart w:id="1687" w:name="_Toc535843094"/>
      <w:bookmarkStart w:id="1688" w:name="_Toc20335591"/>
      <w:bookmarkStart w:id="1689" w:name="_Toc13417312"/>
      <w:bookmarkStart w:id="1690" w:name="_Toc141952523"/>
      <w:bookmarkStart w:id="1691" w:name="_Toc163732069"/>
      <w:r>
        <w:rPr>
          <w:lang w:val="en-US"/>
        </w:rPr>
        <w:t>Cross variograms</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2" w:name="_Toc474158368"/>
      <w:bookmarkStart w:id="1693" w:name="_Ref481308036"/>
      <w:bookmarkStart w:id="1694" w:name="_Toc487275133"/>
      <w:bookmarkStart w:id="1695" w:name="_Toc487288020"/>
      <w:bookmarkStart w:id="1696" w:name="_Toc502253708"/>
      <w:bookmarkStart w:id="1697" w:name="_Toc493432946"/>
      <w:bookmarkStart w:id="1698" w:name="_Toc503638599"/>
      <w:bookmarkStart w:id="1699" w:name="_Toc512843329"/>
      <w:bookmarkStart w:id="1700" w:name="_Toc524597994"/>
      <w:bookmarkStart w:id="1701" w:name="_Toc527725263"/>
      <w:bookmarkStart w:id="1702" w:name="_Toc535843095"/>
      <w:bookmarkStart w:id="1703" w:name="_Toc20335592"/>
      <w:bookmarkStart w:id="1704" w:name="_Toc13417313"/>
      <w:bookmarkStart w:id="1705" w:name="_Toc141952524"/>
      <w:bookmarkStart w:id="1706" w:name="_Toc163732070"/>
      <w:r w:rsidRPr="001023D4">
        <w:rPr>
          <w:i/>
          <w:lang w:val="en-US"/>
        </w:rPr>
        <w:t>A priori</w:t>
      </w:r>
      <w:r>
        <w:rPr>
          <w:lang w:val="en-US"/>
        </w:rPr>
        <w:t xml:space="preserve"> variogram models</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8" w:name="_Toc502253709"/>
      <w:bookmarkStart w:id="1709" w:name="_Toc493432947"/>
      <w:bookmarkStart w:id="1710" w:name="_Toc503638600"/>
      <w:bookmarkStart w:id="1711" w:name="_Toc512843330"/>
      <w:bookmarkStart w:id="1712" w:name="_Toc524597995"/>
      <w:bookmarkStart w:id="1713" w:name="_Toc527725264"/>
      <w:bookmarkStart w:id="1714" w:name="_Toc535843096"/>
      <w:bookmarkStart w:id="1715" w:name="_Toc20335593"/>
      <w:bookmarkStart w:id="1716" w:name="_Toc13417314"/>
      <w:bookmarkStart w:id="1717" w:name="_Toc141952525"/>
      <w:bookmarkStart w:id="1718" w:name="_Toc163732071"/>
      <w:bookmarkStart w:id="1719" w:name="_Toc474158369"/>
      <w:r>
        <w:rPr>
          <w:lang w:val="en-US"/>
        </w:rPr>
        <w:t xml:space="preserve">Variograms of </w:t>
      </w:r>
      <w:r w:rsidR="00D47990">
        <w:rPr>
          <w:lang w:val="en-US"/>
        </w:rPr>
        <w:t>a realization ensemble in a single file</w:t>
      </w:r>
      <w:bookmarkEnd w:id="1708"/>
      <w:bookmarkEnd w:id="1709"/>
      <w:bookmarkEnd w:id="1710"/>
      <w:bookmarkEnd w:id="1711"/>
      <w:bookmarkEnd w:id="1712"/>
      <w:bookmarkEnd w:id="1713"/>
      <w:bookmarkEnd w:id="1714"/>
      <w:bookmarkEnd w:id="1715"/>
      <w:bookmarkEnd w:id="1716"/>
      <w:bookmarkEnd w:id="1717"/>
      <w:bookmarkEnd w:id="171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0"/>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1" w:name="_Toc502253710"/>
      <w:bookmarkStart w:id="1722" w:name="_Toc493432948"/>
      <w:bookmarkStart w:id="1723" w:name="_Toc503638601"/>
      <w:bookmarkStart w:id="1724" w:name="_Toc512843331"/>
      <w:bookmarkStart w:id="1725" w:name="_Toc524597996"/>
      <w:bookmarkStart w:id="1726" w:name="_Toc527725265"/>
      <w:bookmarkStart w:id="1727" w:name="_Toc535843097"/>
      <w:bookmarkStart w:id="1728" w:name="_Toc20335594"/>
      <w:bookmarkStart w:id="1729" w:name="_Toc13417315"/>
      <w:bookmarkStart w:id="1730" w:name="_Toc141952526"/>
      <w:bookmarkStart w:id="1731" w:name="_Toc163732072"/>
      <w:r>
        <w:rPr>
          <w:lang w:val="en-US"/>
        </w:rPr>
        <w:t xml:space="preserve">Variograms of a realization ensemble </w:t>
      </w:r>
      <w:r w:rsidR="00B75B67">
        <w:rPr>
          <w:lang w:val="en-US"/>
        </w:rPr>
        <w:t>across separate files</w:t>
      </w:r>
      <w:bookmarkEnd w:id="1721"/>
      <w:bookmarkEnd w:id="1722"/>
      <w:bookmarkEnd w:id="1723"/>
      <w:bookmarkEnd w:id="1724"/>
      <w:bookmarkEnd w:id="1725"/>
      <w:bookmarkEnd w:id="1726"/>
      <w:bookmarkEnd w:id="1727"/>
      <w:bookmarkEnd w:id="1728"/>
      <w:bookmarkEnd w:id="1729"/>
      <w:bookmarkEnd w:id="1730"/>
      <w:bookmarkEnd w:id="1731"/>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2" w:name="_Ref13241712"/>
      <w:bookmarkStart w:id="1733" w:name="_Toc535843098"/>
      <w:bookmarkStart w:id="1734" w:name="_Toc20335595"/>
      <w:bookmarkStart w:id="1735" w:name="_Toc13417316"/>
      <w:bookmarkStart w:id="1736" w:name="_Toc141952527"/>
      <w:bookmarkStart w:id="1737" w:name="_Toc163732073"/>
      <w:bookmarkStart w:id="1738" w:name="_Toc512843332"/>
      <w:bookmarkStart w:id="1739" w:name="_Toc524597997"/>
      <w:bookmarkStart w:id="1740" w:name="_Toc527725266"/>
      <w:r>
        <w:rPr>
          <w:lang w:val="en-US"/>
        </w:rPr>
        <w:t>Fast computing of</w:t>
      </w:r>
      <w:r w:rsidR="00572134">
        <w:rPr>
          <w:lang w:val="en-US"/>
        </w:rPr>
        <w:t xml:space="preserve"> variogram map</w:t>
      </w:r>
      <w:bookmarkEnd w:id="1732"/>
      <w:bookmarkEnd w:id="1733"/>
      <w:bookmarkEnd w:id="1734"/>
      <w:bookmarkEnd w:id="1735"/>
      <w:bookmarkEnd w:id="1736"/>
      <w:bookmarkEnd w:id="1737"/>
    </w:p>
    <w:bookmarkEnd w:id="1738"/>
    <w:bookmarkEnd w:id="1739"/>
    <w:bookmarkEnd w:id="1740"/>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1" w:name="_Ref13154754"/>
      <w:bookmarkStart w:id="1742" w:name="_Toc20335596"/>
      <w:bookmarkStart w:id="1743" w:name="_Toc13417317"/>
      <w:bookmarkStart w:id="1744" w:name="_Toc141952528"/>
      <w:bookmarkStart w:id="1745" w:name="_Toc163732074"/>
      <w:r>
        <w:rPr>
          <w:lang w:val="en-US"/>
        </w:rPr>
        <w:t>Based on the Fourier Integral Method</w:t>
      </w:r>
      <w:bookmarkEnd w:id="1741"/>
      <w:bookmarkEnd w:id="1742"/>
      <w:bookmarkEnd w:id="1743"/>
      <w:bookmarkEnd w:id="1744"/>
      <w:bookmarkEnd w:id="1745"/>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6"/>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47" w:name="_Toc20335597"/>
      <w:bookmarkStart w:id="1748" w:name="_Toc13417318"/>
      <w:bookmarkStart w:id="1749" w:name="_Toc141952529"/>
      <w:bookmarkStart w:id="1750" w:name="_Toc163732075"/>
      <w:r>
        <w:rPr>
          <w:lang w:val="en-US"/>
        </w:rPr>
        <w:t>Based on a spectral method</w:t>
      </w:r>
      <w:bookmarkEnd w:id="1747"/>
      <w:bookmarkEnd w:id="1748"/>
      <w:bookmarkEnd w:id="1749"/>
      <w:bookmarkEnd w:id="1750"/>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1" w:name="_Toc512843333"/>
      <w:bookmarkStart w:id="1752" w:name="_Toc524597998"/>
      <w:bookmarkStart w:id="1753" w:name="_Toc527725267"/>
      <w:bookmarkStart w:id="1754" w:name="_Ref13241155"/>
      <w:bookmarkStart w:id="1755" w:name="_Toc535843099"/>
      <w:bookmarkStart w:id="1756" w:name="_Toc20335598"/>
      <w:bookmarkStart w:id="1757" w:name="_Toc13417319"/>
      <w:bookmarkStart w:id="1758" w:name="_Toc141952530"/>
      <w:bookmarkStart w:id="1759" w:name="_Toc163732076"/>
      <w:r>
        <w:rPr>
          <w:lang w:val="en-US"/>
        </w:rPr>
        <w:t>Point sets</w:t>
      </w:r>
      <w:bookmarkEnd w:id="1751"/>
      <w:bookmarkEnd w:id="1752"/>
      <w:bookmarkEnd w:id="1753"/>
      <w:bookmarkEnd w:id="1754"/>
      <w:bookmarkEnd w:id="1755"/>
      <w:bookmarkEnd w:id="1756"/>
      <w:bookmarkEnd w:id="1757"/>
      <w:bookmarkEnd w:id="1758"/>
      <w:bookmarkEnd w:id="1759"/>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60" w:name="_Ref13239823"/>
      <w:bookmarkStart w:id="1761" w:name="_Toc20335599"/>
      <w:bookmarkStart w:id="1762" w:name="_Toc13417320"/>
      <w:bookmarkStart w:id="1763" w:name="_Toc141952531"/>
      <w:bookmarkStart w:id="1764" w:name="_Toc163732077"/>
      <w:r>
        <w:rPr>
          <w:lang w:val="en-US"/>
        </w:rPr>
        <w:t>Full 2D automatic variogram fitting and decomposition</w:t>
      </w:r>
      <w:bookmarkEnd w:id="1760"/>
      <w:bookmarkEnd w:id="1761"/>
      <w:bookmarkEnd w:id="1762"/>
      <w:bookmarkEnd w:id="1763"/>
      <w:bookmarkEnd w:id="1764"/>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6"/>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7" w:name="_Ref13241962"/>
      <w:bookmarkStart w:id="1768" w:name="_Toc20335600"/>
      <w:bookmarkStart w:id="1769" w:name="_Toc13417321"/>
      <w:bookmarkStart w:id="1770" w:name="_Toc141952532"/>
      <w:bookmarkStart w:id="1771" w:name="_Toc163732078"/>
      <w:r>
        <w:rPr>
          <w:lang w:val="en-US"/>
        </w:rPr>
        <w:lastRenderedPageBreak/>
        <w:t xml:space="preserve">Parameters of </w:t>
      </w:r>
      <w:r w:rsidR="00F969C1">
        <w:rPr>
          <w:lang w:val="en-US"/>
        </w:rPr>
        <w:t>Simulated Annealing with Gradient Descent in tandem (SA+GD)</w:t>
      </w:r>
      <w:bookmarkEnd w:id="1767"/>
      <w:bookmarkEnd w:id="1768"/>
      <w:bookmarkEnd w:id="1769"/>
      <w:bookmarkEnd w:id="1770"/>
      <w:bookmarkEnd w:id="1771"/>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w:t>
      </w:r>
      <w:proofErr w:type="gramStart"/>
      <w:r w:rsidRPr="00D90DF1">
        <w:rPr>
          <w:lang w:val="en-US"/>
        </w:rPr>
        <w:t>number</w:t>
      </w:r>
      <w:proofErr w:type="gramEnd"/>
      <w:r w:rsidRPr="00D90DF1">
        <w:rPr>
          <w:lang w:val="en-US"/>
        </w:rPr>
        <w:t xml:space="preserve">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2" w:name="_Toc20335601"/>
      <w:bookmarkStart w:id="1773" w:name="_Toc13417322"/>
      <w:bookmarkStart w:id="1774" w:name="_Toc141952533"/>
      <w:bookmarkStart w:id="1775" w:name="_Toc163732079"/>
      <w:r>
        <w:rPr>
          <w:lang w:val="en-US"/>
        </w:rPr>
        <w:t xml:space="preserve">Parameters of </w:t>
      </w:r>
      <w:r w:rsidR="00F969C1">
        <w:rPr>
          <w:lang w:val="en-US"/>
        </w:rPr>
        <w:t>Line Search with Restart (LSRS)</w:t>
      </w:r>
      <w:bookmarkEnd w:id="1772"/>
      <w:bookmarkEnd w:id="1773"/>
      <w:bookmarkEnd w:id="1774"/>
      <w:bookmarkEnd w:id="1775"/>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6" w:name="_Toc20335602"/>
      <w:bookmarkStart w:id="1777" w:name="_Toc13417323"/>
      <w:bookmarkStart w:id="1778" w:name="_Toc141952534"/>
      <w:bookmarkStart w:id="1779" w:name="_Toc163732080"/>
      <w:r>
        <w:rPr>
          <w:lang w:val="en-US"/>
        </w:rPr>
        <w:t xml:space="preserve">Parameters of </w:t>
      </w:r>
      <w:r w:rsidR="00F969C1">
        <w:rPr>
          <w:lang w:val="en-US"/>
        </w:rPr>
        <w:t>Particle Swarm Optimization (PSO)</w:t>
      </w:r>
      <w:bookmarkEnd w:id="1776"/>
      <w:bookmarkEnd w:id="1777"/>
      <w:bookmarkEnd w:id="1778"/>
      <w:bookmarkEnd w:id="1779"/>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0" w:name="_Ref13242108"/>
      <w:bookmarkStart w:id="1781" w:name="_Toc20335603"/>
      <w:bookmarkStart w:id="1782" w:name="_Toc13417324"/>
      <w:bookmarkStart w:id="1783" w:name="_Toc141952535"/>
      <w:bookmarkStart w:id="1784" w:name="_Toc163732081"/>
      <w:r>
        <w:rPr>
          <w:lang w:val="en-US"/>
        </w:rPr>
        <w:t xml:space="preserve">Parameters of </w:t>
      </w:r>
      <w:r w:rsidR="00F969C1">
        <w:rPr>
          <w:lang w:val="en-US"/>
        </w:rPr>
        <w:t>Genetic Algorithm (Genetic)</w:t>
      </w:r>
      <w:bookmarkEnd w:id="1780"/>
      <w:bookmarkEnd w:id="1781"/>
      <w:bookmarkEnd w:id="1782"/>
      <w:bookmarkEnd w:id="1783"/>
      <w:bookmarkEnd w:id="1784"/>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5" w:name="_Ref13417109"/>
      <w:bookmarkStart w:id="1786" w:name="_Toc20335604"/>
      <w:bookmarkStart w:id="1787" w:name="_Toc13417325"/>
      <w:bookmarkStart w:id="1788" w:name="_Toc141952536"/>
      <w:bookmarkStart w:id="1789" w:name="_Toc163732082"/>
      <w:r>
        <w:rPr>
          <w:lang w:val="en-US"/>
        </w:rPr>
        <w:t>Manual fitting of models</w:t>
      </w:r>
      <w:bookmarkEnd w:id="1785"/>
      <w:bookmarkEnd w:id="1786"/>
      <w:bookmarkEnd w:id="1787"/>
      <w:bookmarkEnd w:id="1788"/>
      <w:bookmarkEnd w:id="1789"/>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0" w:name="_Toc141952537"/>
      <w:bookmarkStart w:id="1791" w:name="_Toc163732083"/>
      <w:r>
        <w:rPr>
          <w:lang w:val="en-US"/>
        </w:rPr>
        <w:t>Experiments with the algorithm parameters</w:t>
      </w:r>
      <w:bookmarkEnd w:id="1790"/>
      <w:bookmarkEnd w:id="1791"/>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2"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2"/>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3"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3"/>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4" w:name="_Toc141952538"/>
      <w:bookmarkStart w:id="1795" w:name="_Toc163732084"/>
      <w:r>
        <w:rPr>
          <w:lang w:val="en-US"/>
        </w:rPr>
        <w:t xml:space="preserve">Fitting </w:t>
      </w:r>
      <w:r w:rsidR="00923D89">
        <w:rPr>
          <w:lang w:val="en-US"/>
        </w:rPr>
        <w:t>with the help of</w:t>
      </w:r>
      <w:r>
        <w:rPr>
          <w:lang w:val="en-US"/>
        </w:rPr>
        <w:t xml:space="preserve"> the parameter space</w:t>
      </w:r>
      <w:bookmarkEnd w:id="1794"/>
      <w:bookmarkEnd w:id="1795"/>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5pt;height:189.5pt" o:ole="">
                  <v:imagedata r:id="rId201" o:title=""/>
                </v:shape>
                <o:OLEObject Type="Embed" ProgID="PBrush" ShapeID="_x0000_i1025" DrawAspect="Content" ObjectID="_1781249076" r:id="rId202"/>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6.05pt" o:ole="">
                  <v:imagedata r:id="rId203" o:title=""/>
                </v:shape>
                <o:OLEObject Type="Embed" ProgID="PBrush" ShapeID="_x0000_i1026" DrawAspect="Content" ObjectID="_1781249077" r:id="rId204"/>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4pt;height:183.75pt" o:ole="">
                  <v:imagedata r:id="rId205" o:title=""/>
                </v:shape>
                <o:OLEObject Type="Embed" ProgID="PBrush" ShapeID="_x0000_i1027" DrawAspect="Content" ObjectID="_1781249078" r:id="rId206"/>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15pt;height:172.8pt" o:ole="">
                  <v:imagedata r:id="rId207" o:title=""/>
                </v:shape>
                <o:OLEObject Type="Embed" ProgID="PBrush" ShapeID="_x0000_i1028" DrawAspect="Content" ObjectID="_1781249079" r:id="rId208"/>
              </w:object>
            </w:r>
          </w:p>
        </w:tc>
      </w:tr>
    </w:tbl>
    <w:p w14:paraId="14CC489E" w14:textId="555A3673" w:rsidR="00F328C7" w:rsidRDefault="00F328C7" w:rsidP="00F328C7">
      <w:pPr>
        <w:pStyle w:val="Legenda"/>
        <w:jc w:val="center"/>
        <w:rPr>
          <w:lang w:val="en-US"/>
        </w:rPr>
      </w:pPr>
      <w:bookmarkStart w:id="179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6"/>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09"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7" w:name="_Toc141952539"/>
      <w:bookmarkStart w:id="1798" w:name="_Toc163732085"/>
      <w:r>
        <w:rPr>
          <w:lang w:val="en-US"/>
        </w:rPr>
        <w:t>Application to irregular data</w:t>
      </w:r>
      <w:bookmarkEnd w:id="1797"/>
      <w:bookmarkEnd w:id="1798"/>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99" w:name="_Toc20335605"/>
      <w:bookmarkStart w:id="1800" w:name="_Toc141952540"/>
      <w:bookmarkStart w:id="1801" w:name="_Toc163732086"/>
      <w:r>
        <w:rPr>
          <w:lang w:val="en-US"/>
        </w:rPr>
        <w:t>Stratigraphy</w:t>
      </w:r>
      <w:bookmarkEnd w:id="1799"/>
      <w:bookmarkEnd w:id="1800"/>
      <w:bookmarkEnd w:id="1801"/>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2" w:name="_Toc20335606"/>
      <w:bookmarkStart w:id="1803" w:name="_Ref33507942"/>
      <w:bookmarkStart w:id="1804" w:name="_Toc141952541"/>
      <w:bookmarkStart w:id="1805" w:name="_Toc163732087"/>
      <w:r>
        <w:rPr>
          <w:lang w:val="en-US"/>
        </w:rPr>
        <w:t>Facies transition matrix</w:t>
      </w:r>
      <w:bookmarkEnd w:id="1802"/>
      <w:bookmarkEnd w:id="1803"/>
      <w:bookmarkEnd w:id="1804"/>
      <w:bookmarkEnd w:id="1805"/>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6" w:name="_Toc141952542"/>
      <w:bookmarkStart w:id="1807" w:name="_Toc163732088"/>
      <w:r>
        <w:rPr>
          <w:lang w:val="en-US"/>
        </w:rPr>
        <w:t xml:space="preserve">Creating </w:t>
      </w:r>
      <w:proofErr w:type="gramStart"/>
      <w:r>
        <w:rPr>
          <w:lang w:val="en-US"/>
        </w:rPr>
        <w:t>a</w:t>
      </w:r>
      <w:proofErr w:type="gramEnd"/>
      <w:r>
        <w:rPr>
          <w:lang w:val="en-US"/>
        </w:rPr>
        <w:t xml:space="preserve"> FTM</w:t>
      </w:r>
      <w:bookmarkEnd w:id="1806"/>
      <w:bookmarkEnd w:id="1807"/>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8"/>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0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09"/>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0" w:name="_Toc20335607"/>
      <w:bookmarkStart w:id="1811" w:name="_Toc141952543"/>
      <w:bookmarkStart w:id="1812" w:name="_Toc163732089"/>
      <w:r>
        <w:rPr>
          <w:lang w:val="en-US"/>
        </w:rPr>
        <w:t>Associating a category definition</w:t>
      </w:r>
      <w:bookmarkEnd w:id="1810"/>
      <w:bookmarkEnd w:id="1811"/>
      <w:bookmarkEnd w:id="1812"/>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3"/>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4" w:name="_Ref536785791"/>
      <w:bookmarkStart w:id="1815" w:name="_Toc20335608"/>
      <w:bookmarkStart w:id="1816" w:name="_Toc141952544"/>
      <w:bookmarkStart w:id="1817" w:name="_Toc163732090"/>
      <w:r>
        <w:rPr>
          <w:lang w:val="en-US"/>
        </w:rPr>
        <w:t>Entropy Cyclicity Analysis</w:t>
      </w:r>
      <w:bookmarkEnd w:id="1814"/>
      <w:bookmarkEnd w:id="1815"/>
      <w:bookmarkEnd w:id="1816"/>
      <w:bookmarkEnd w:id="1817"/>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8"/>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w:t>
      </w:r>
      <w:proofErr w:type="gramStart"/>
      <w:r w:rsidR="003434BE">
        <w:rPr>
          <w:lang w:val="en-US"/>
        </w:rPr>
        <w:t>a given facies</w:t>
      </w:r>
      <w:proofErr w:type="gramEnd"/>
      <w:r w:rsidR="003434BE">
        <w:rPr>
          <w:lang w:val="en-US"/>
        </w:rPr>
        <w:t xml:space="preserve">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w:t>
      </w:r>
      <w:proofErr w:type="gramStart"/>
      <w:r w:rsidR="002F3E77" w:rsidRPr="002F3E77">
        <w:rPr>
          <w:lang w:val="en-US"/>
        </w:rPr>
        <w:t>a given facies</w:t>
      </w:r>
      <w:proofErr w:type="gramEnd"/>
      <w:r w:rsidR="002F3E77" w:rsidRPr="002F3E77">
        <w:rPr>
          <w:lang w:val="en-US"/>
        </w:rPr>
        <w:t xml:space="preserve">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1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1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0" w:name="_Ref4151894"/>
      <w:bookmarkStart w:id="1821" w:name="_Toc20335609"/>
      <w:bookmarkStart w:id="1822" w:name="_Toc141952545"/>
      <w:bookmarkStart w:id="1823" w:name="_Toc163732091"/>
      <w:r>
        <w:rPr>
          <w:lang w:val="en-US"/>
        </w:rPr>
        <w:lastRenderedPageBreak/>
        <w:t xml:space="preserve">Facies relationships </w:t>
      </w:r>
      <w:r w:rsidR="009C0C6D">
        <w:rPr>
          <w:lang w:val="en-US"/>
        </w:rPr>
        <w:t>diagram</w:t>
      </w:r>
      <w:bookmarkEnd w:id="1820"/>
      <w:bookmarkEnd w:id="1821"/>
      <w:bookmarkEnd w:id="1822"/>
      <w:bookmarkEnd w:id="1823"/>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4"/>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5"/>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6" w:name="_Ref11760591"/>
      <w:bookmarkStart w:id="1827" w:name="_Toc20335610"/>
      <w:bookmarkStart w:id="1828" w:name="_Toc141952546"/>
      <w:bookmarkStart w:id="1829" w:name="_Toc163732092"/>
      <w:r>
        <w:rPr>
          <w:lang w:val="en-US"/>
        </w:rPr>
        <w:t>Transiography</w:t>
      </w:r>
      <w:bookmarkEnd w:id="1826"/>
      <w:bookmarkEnd w:id="1827"/>
      <w:bookmarkEnd w:id="1828"/>
      <w:bookmarkEnd w:id="1829"/>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0"/>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1" w:name="_Ref3205443"/>
      <w:bookmarkStart w:id="1832" w:name="_Toc20335611"/>
      <w:bookmarkStart w:id="1833" w:name="_Toc141952547"/>
      <w:bookmarkStart w:id="1834" w:name="_Toc163732093"/>
      <w:r>
        <w:rPr>
          <w:lang w:val="en-US"/>
        </w:rPr>
        <w:t xml:space="preserve">Markovian </w:t>
      </w:r>
      <w:proofErr w:type="spellStart"/>
      <w:r>
        <w:rPr>
          <w:lang w:val="en-US"/>
        </w:rPr>
        <w:t>transiography</w:t>
      </w:r>
      <w:bookmarkEnd w:id="1831"/>
      <w:bookmarkEnd w:id="1832"/>
      <w:bookmarkEnd w:id="1833"/>
      <w:bookmarkEnd w:id="1834"/>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5"/>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6" w:name="_Toc20335612"/>
      <w:bookmarkStart w:id="1837" w:name="_Toc141952548"/>
      <w:bookmarkStart w:id="1838" w:name="_Toc163732094"/>
      <w:r>
        <w:rPr>
          <w:lang w:val="en-US"/>
        </w:rPr>
        <w:t xml:space="preserve">Facies relationship diagrams varying with </w:t>
      </w:r>
      <w:r w:rsidRPr="00207617">
        <w:rPr>
          <w:i/>
          <w:lang w:val="en-US"/>
        </w:rPr>
        <w:t>h</w:t>
      </w:r>
      <w:bookmarkEnd w:id="1836"/>
      <w:bookmarkEnd w:id="1837"/>
      <w:bookmarkEnd w:id="1838"/>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39"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39"/>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0" w:name="_Toc141952549"/>
      <w:bookmarkStart w:id="1841" w:name="_Toc163732095"/>
      <w:r>
        <w:rPr>
          <w:lang w:val="en-US"/>
        </w:rPr>
        <w:t>Transiography for Bayesian approach</w:t>
      </w:r>
      <w:bookmarkEnd w:id="1840"/>
      <w:bookmarkEnd w:id="1841"/>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GammaRay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3"/>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2"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2"/>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43" w:name="_Toc141952550"/>
      <w:bookmarkStart w:id="1844" w:name="_Toc163732096"/>
      <w:r>
        <w:rPr>
          <w:lang w:val="en-US"/>
        </w:rPr>
        <w:t>Vertical Proportion Curve</w:t>
      </w:r>
      <w:r w:rsidR="00290DBD">
        <w:rPr>
          <w:lang w:val="en-US"/>
        </w:rPr>
        <w:t xml:space="preserve"> (VPC)</w:t>
      </w:r>
      <w:bookmarkEnd w:id="1843"/>
      <w:bookmarkEnd w:id="1844"/>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2735DB25">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1ABB86FA">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5"/>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5F9964C3">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6" w:name="_Toc141952551"/>
      <w:bookmarkStart w:id="1847" w:name="_Toc163732097"/>
      <w:r>
        <w:rPr>
          <w:lang w:val="en-US"/>
        </w:rPr>
        <w:t>Populating a volume with proportions</w:t>
      </w:r>
      <w:bookmarkEnd w:id="1846"/>
      <w:bookmarkEnd w:id="1847"/>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8"/>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w:t>
      </w:r>
      <w:proofErr w:type="gramStart"/>
      <w:r>
        <w:rPr>
          <w:lang w:val="en-US"/>
        </w:rPr>
        <w:t>VPC</w:t>
      </w:r>
      <w:proofErr w:type="gramEnd"/>
      <w:r>
        <w:rPr>
          <w:lang w:val="en-US"/>
        </w:rPr>
        <w:t xml:space="preserve">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0" w:name="_Toc524597999"/>
      <w:bookmarkStart w:id="1851" w:name="_Toc527725268"/>
      <w:bookmarkStart w:id="1852" w:name="_Toc535843100"/>
      <w:bookmarkStart w:id="1853" w:name="_Toc20335613"/>
      <w:bookmarkStart w:id="1854" w:name="_Toc13417326"/>
      <w:bookmarkStart w:id="1855" w:name="_Toc141952552"/>
      <w:bookmarkStart w:id="1856" w:name="_Toc163732098"/>
      <w:r>
        <w:rPr>
          <w:lang w:val="en-US"/>
        </w:rPr>
        <w:t>Non-geostatistical</w:t>
      </w:r>
      <w:r w:rsidR="00BA43BC">
        <w:rPr>
          <w:lang w:val="en-US"/>
        </w:rPr>
        <w:t xml:space="preserve"> modeling </w:t>
      </w:r>
      <w:bookmarkEnd w:id="1850"/>
      <w:bookmarkEnd w:id="1851"/>
      <w:bookmarkEnd w:id="1852"/>
      <w:bookmarkEnd w:id="1853"/>
      <w:bookmarkEnd w:id="1854"/>
      <w:r>
        <w:rPr>
          <w:lang w:val="en-US"/>
        </w:rPr>
        <w:t>algorithms</w:t>
      </w:r>
      <w:bookmarkEnd w:id="1855"/>
      <w:bookmarkEnd w:id="1856"/>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7" w:name="_Ref524530026"/>
      <w:bookmarkStart w:id="1858" w:name="_Toc524598000"/>
      <w:bookmarkStart w:id="1859" w:name="_Toc527725269"/>
      <w:bookmarkStart w:id="1860" w:name="_Toc535843101"/>
      <w:bookmarkStart w:id="1861" w:name="_Toc20335614"/>
      <w:bookmarkStart w:id="1862" w:name="_Toc13417327"/>
      <w:bookmarkStart w:id="1863" w:name="_Toc141952553"/>
      <w:bookmarkStart w:id="1864" w:name="_Toc163732099"/>
      <w:r>
        <w:rPr>
          <w:lang w:val="en-US"/>
        </w:rPr>
        <w:t>Nearest Neighbor Estimation (NN)</w:t>
      </w:r>
      <w:bookmarkEnd w:id="1857"/>
      <w:bookmarkEnd w:id="1858"/>
      <w:bookmarkEnd w:id="1859"/>
      <w:bookmarkEnd w:id="1860"/>
      <w:bookmarkEnd w:id="1861"/>
      <w:bookmarkEnd w:id="1862"/>
      <w:bookmarkEnd w:id="1863"/>
      <w:bookmarkEnd w:id="1864"/>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5"/>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6" w:name="_Ref525147966"/>
      <w:bookmarkStart w:id="1867" w:name="_Toc524598001"/>
      <w:bookmarkStart w:id="1868" w:name="_Toc527725270"/>
      <w:bookmarkStart w:id="1869" w:name="_Toc535843102"/>
      <w:bookmarkStart w:id="1870" w:name="_Toc20335615"/>
      <w:bookmarkStart w:id="1871" w:name="_Toc13417328"/>
      <w:bookmarkStart w:id="1872" w:name="_Toc141952554"/>
      <w:bookmarkStart w:id="1873" w:name="_Toc163732100"/>
      <w:r>
        <w:rPr>
          <w:lang w:val="en-US"/>
        </w:rPr>
        <w:t>Average Filter</w:t>
      </w:r>
      <w:bookmarkEnd w:id="1866"/>
      <w:bookmarkEnd w:id="1867"/>
      <w:bookmarkEnd w:id="1868"/>
      <w:bookmarkEnd w:id="1869"/>
      <w:bookmarkEnd w:id="1870"/>
      <w:bookmarkEnd w:id="1871"/>
      <w:bookmarkEnd w:id="1872"/>
      <w:bookmarkEnd w:id="1873"/>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4" w:name="_Toc524598002"/>
      <w:bookmarkStart w:id="1875" w:name="_Toc527725271"/>
      <w:bookmarkStart w:id="1876" w:name="_Toc535843103"/>
      <w:bookmarkStart w:id="1877" w:name="_Toc20335616"/>
      <w:bookmarkStart w:id="1878" w:name="_Toc13417329"/>
      <w:bookmarkStart w:id="1879" w:name="_Toc141952555"/>
      <w:bookmarkStart w:id="1880" w:name="_Toc163732101"/>
      <w:r>
        <w:rPr>
          <w:lang w:val="en-US"/>
        </w:rPr>
        <w:lastRenderedPageBreak/>
        <w:t>Median Filter</w:t>
      </w:r>
      <w:bookmarkEnd w:id="1874"/>
      <w:bookmarkEnd w:id="1875"/>
      <w:bookmarkEnd w:id="1876"/>
      <w:bookmarkEnd w:id="1877"/>
      <w:bookmarkEnd w:id="1878"/>
      <w:bookmarkEnd w:id="1879"/>
      <w:bookmarkEnd w:id="1880"/>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1" w:name="_Toc141952556"/>
      <w:bookmarkStart w:id="1882" w:name="_Toc163732102"/>
      <w:r>
        <w:rPr>
          <w:lang w:val="en-US"/>
        </w:rPr>
        <w:t>Gaussia</w:t>
      </w:r>
      <w:r w:rsidR="00C053B7">
        <w:rPr>
          <w:lang w:val="en-US"/>
        </w:rPr>
        <w:t xml:space="preserve">n </w:t>
      </w:r>
      <w:r w:rsidR="00C053B7" w:rsidRPr="00C053B7">
        <w:rPr>
          <w:lang w:val="en-US"/>
        </w:rPr>
        <w:t>F</w:t>
      </w:r>
      <w:r w:rsidRPr="00C053B7">
        <w:rPr>
          <w:lang w:val="en-US"/>
        </w:rPr>
        <w:t>ilter</w:t>
      </w:r>
      <w:bookmarkEnd w:id="1881"/>
      <w:bookmarkEnd w:id="1882"/>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3" w:name="_Ref77321090"/>
      <w:bookmarkStart w:id="1884" w:name="_Toc141952557"/>
      <w:bookmarkStart w:id="1885" w:name="_Toc163732103"/>
      <w:r>
        <w:rPr>
          <w:lang w:val="en-US"/>
        </w:rPr>
        <w:t>Map</w:t>
      </w:r>
      <w:r w:rsidR="00067577">
        <w:rPr>
          <w:lang w:val="en-US"/>
        </w:rPr>
        <w:t xml:space="preserve"> valleys, ridges, peaks or bottoms</w:t>
      </w:r>
      <w:bookmarkEnd w:id="1883"/>
      <w:bookmarkEnd w:id="1884"/>
      <w:bookmarkEnd w:id="1885"/>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6"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6"/>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7" w:name="_Toc141952558"/>
      <w:bookmarkStart w:id="1888" w:name="_Toc163732104"/>
      <w:r>
        <w:rPr>
          <w:lang w:val="en-US"/>
        </w:rPr>
        <w:t>Skeletonization</w:t>
      </w:r>
      <w:bookmarkEnd w:id="1887"/>
      <w:bookmarkEnd w:id="1888"/>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89"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89"/>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0" w:name="_Toc487275134"/>
      <w:bookmarkStart w:id="1891" w:name="_Toc487288021"/>
      <w:bookmarkStart w:id="1892" w:name="_Ref501997889"/>
      <w:bookmarkStart w:id="1893" w:name="_Toc502253711"/>
      <w:bookmarkStart w:id="1894" w:name="_Toc493432949"/>
      <w:bookmarkStart w:id="1895" w:name="_Toc503638602"/>
      <w:bookmarkStart w:id="1896" w:name="_Toc512843334"/>
      <w:bookmarkStart w:id="1897" w:name="_Toc524598003"/>
      <w:bookmarkStart w:id="1898" w:name="_Toc527725272"/>
      <w:bookmarkStart w:id="1899" w:name="_Toc535843104"/>
      <w:bookmarkStart w:id="1900" w:name="_Toc20335617"/>
      <w:bookmarkStart w:id="1901" w:name="_Toc13417330"/>
      <w:bookmarkStart w:id="1902" w:name="_Toc141952559"/>
      <w:bookmarkStart w:id="1903" w:name="_Toc163732105"/>
      <w:r>
        <w:rPr>
          <w:lang w:val="en-US"/>
        </w:rPr>
        <w:lastRenderedPageBreak/>
        <w:t>Estimation</w:t>
      </w:r>
      <w:bookmarkEnd w:id="171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4" w:name="_Ref467344848"/>
      <w:bookmarkStart w:id="1905" w:name="_Toc474158370"/>
      <w:bookmarkStart w:id="1906" w:name="_Toc487275135"/>
      <w:bookmarkStart w:id="1907" w:name="_Toc487288022"/>
      <w:bookmarkStart w:id="1908" w:name="_Toc502253712"/>
      <w:bookmarkStart w:id="1909" w:name="_Toc493432950"/>
      <w:bookmarkStart w:id="1910" w:name="_Toc503638603"/>
      <w:bookmarkStart w:id="1911" w:name="_Toc512843335"/>
      <w:bookmarkStart w:id="1912" w:name="_Toc524598004"/>
      <w:bookmarkStart w:id="1913" w:name="_Toc527725273"/>
      <w:bookmarkStart w:id="1914" w:name="_Toc535843105"/>
      <w:bookmarkStart w:id="1915" w:name="_Toc20335618"/>
      <w:bookmarkStart w:id="1916" w:name="_Toc13417331"/>
      <w:bookmarkStart w:id="1917" w:name="_Toc141952560"/>
      <w:bookmarkStart w:id="1918" w:name="_Toc163732106"/>
      <w:r>
        <w:rPr>
          <w:lang w:val="en-US"/>
        </w:rPr>
        <w:t>Kriging</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1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19"/>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0" w:name="_Ref165802785"/>
      <w:r>
        <w:rPr>
          <w:lang w:val="en-US"/>
        </w:rPr>
        <w:t>Kriging with a trend model (KT)</w:t>
      </w:r>
      <w:bookmarkEnd w:id="1920"/>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proofErr w:type="spellStart"/>
      <w:r w:rsidRPr="00150F0A">
        <w:rPr>
          <w:i/>
          <w:iCs/>
          <w:lang w:val="en-US"/>
        </w:rPr>
        <w:t>b</w:t>
      </w:r>
      <w:r>
        <w:rPr>
          <w:lang w:val="en-US"/>
        </w:rPr>
        <w:t>xy</w:t>
      </w:r>
      <w:proofErr w:type="spellEnd"/>
      <w:r>
        <w:rPr>
          <w:lang w:val="en-US"/>
        </w:rPr>
        <w:t xml:space="preserve"> + </w:t>
      </w:r>
      <w:proofErr w:type="spellStart"/>
      <w:r w:rsidRPr="00150F0A">
        <w:rPr>
          <w:i/>
          <w:iCs/>
          <w:lang w:val="en-US"/>
        </w:rPr>
        <w:t>c</w:t>
      </w:r>
      <w:r>
        <w:rPr>
          <w:lang w:val="en-US"/>
        </w:rPr>
        <w:t>xz</w:t>
      </w:r>
      <w:proofErr w:type="spellEnd"/>
      <w:r>
        <w:rPr>
          <w:lang w:val="en-US"/>
        </w:rPr>
        <w:t xml:space="preserve"> + </w:t>
      </w:r>
      <w:r w:rsidRPr="00150F0A">
        <w:rPr>
          <w:i/>
          <w:iCs/>
          <w:lang w:val="en-US"/>
        </w:rPr>
        <w:t>d</w:t>
      </w:r>
      <w:r>
        <w:rPr>
          <w:lang w:val="en-US"/>
        </w:rPr>
        <w:t xml:space="preserve">y² + </w:t>
      </w:r>
      <w:proofErr w:type="spellStart"/>
      <w:r w:rsidRPr="00150F0A">
        <w:rPr>
          <w:i/>
          <w:iCs/>
          <w:lang w:val="en-US"/>
        </w:rPr>
        <w:t>e</w:t>
      </w:r>
      <w:r>
        <w:rPr>
          <w:lang w:val="en-US"/>
        </w:rPr>
        <w:t>yz</w:t>
      </w:r>
      <w:proofErr w:type="spellEnd"/>
      <w:r>
        <w:rPr>
          <w:lang w:val="en-US"/>
        </w:rPr>
        <w:t xml:space="preserve"> + </w:t>
      </w:r>
      <w:r w:rsidRPr="00150F0A">
        <w:rPr>
          <w:i/>
          <w:iCs/>
          <w:lang w:val="en-US"/>
        </w:rPr>
        <w:t>f</w:t>
      </w:r>
      <w:r>
        <w:rPr>
          <w:lang w:val="en-US"/>
        </w:rPr>
        <w:t xml:space="preserve">z² + </w:t>
      </w:r>
      <w:proofErr w:type="spellStart"/>
      <w:r w:rsidRPr="00150F0A">
        <w:rPr>
          <w:i/>
          <w:iCs/>
          <w:lang w:val="en-US"/>
        </w:rPr>
        <w:t>g</w:t>
      </w:r>
      <w:r>
        <w:rPr>
          <w:lang w:val="en-US"/>
        </w:rPr>
        <w:t>x</w:t>
      </w:r>
      <w:proofErr w:type="spellEnd"/>
      <w:r>
        <w:rPr>
          <w:lang w:val="en-US"/>
        </w:rPr>
        <w:t xml:space="preserve"> + </w:t>
      </w:r>
      <w:proofErr w:type="spellStart"/>
      <w:r w:rsidRPr="00150F0A">
        <w:rPr>
          <w:i/>
          <w:iCs/>
          <w:lang w:val="en-US"/>
        </w:rPr>
        <w:t>h</w:t>
      </w:r>
      <w:r>
        <w:rPr>
          <w:lang w:val="en-US"/>
        </w:rPr>
        <w:t>y</w:t>
      </w:r>
      <w:proofErr w:type="spellEnd"/>
      <w:r>
        <w:rPr>
          <w:lang w:val="en-US"/>
        </w:rPr>
        <w:t xml:space="preserve"> + </w:t>
      </w:r>
      <w:proofErr w:type="spellStart"/>
      <w:r w:rsidRPr="00150F0A">
        <w:rPr>
          <w:i/>
          <w:iCs/>
          <w:lang w:val="en-US"/>
        </w:rPr>
        <w:t>i</w:t>
      </w:r>
      <w:r>
        <w:rPr>
          <w:lang w:val="en-US"/>
        </w:rPr>
        <w:t>z</w:t>
      </w:r>
      <w:proofErr w:type="spellEnd"/>
      <w:r>
        <w:rPr>
          <w:lang w:val="en-US"/>
        </w:rPr>
        <w:t xml:space="preserve">, where </w:t>
      </w:r>
      <w:r w:rsidRPr="00150F0A">
        <w:rPr>
          <w:i/>
          <w:iCs/>
          <w:lang w:val="en-US"/>
        </w:rPr>
        <w:t>a</w:t>
      </w:r>
      <w:r>
        <w:rPr>
          <w:lang w:val="en-US"/>
        </w:rPr>
        <w:t>…</w:t>
      </w:r>
      <w:proofErr w:type="spellStart"/>
      <w:r w:rsidRPr="00150F0A">
        <w:rPr>
          <w:i/>
          <w:iCs/>
          <w:lang w:val="en-US"/>
        </w:rPr>
        <w:t>i</w:t>
      </w:r>
      <w:proofErr w:type="spellEnd"/>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45"/>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1"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1"/>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46"/>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2"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2"/>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proofErr w:type="spellStart"/>
      <w:r w:rsidRPr="00F173AB">
        <w:rPr>
          <w:i/>
          <w:iCs/>
          <w:lang w:val="en-US"/>
        </w:rPr>
        <w:t>b</w:t>
      </w:r>
      <w:r>
        <w:rPr>
          <w:lang w:val="en-US"/>
        </w:rPr>
        <w:t>xy</w:t>
      </w:r>
      <w:proofErr w:type="spellEnd"/>
      <w:r>
        <w:rPr>
          <w:lang w:val="en-US"/>
        </w:rPr>
        <w:t xml:space="preserve"> term, the contribution of the cross-quadratic </w:t>
      </w:r>
      <w:proofErr w:type="spellStart"/>
      <w:r w:rsidRPr="00F173AB">
        <w:rPr>
          <w:i/>
          <w:iCs/>
          <w:lang w:val="en-US"/>
        </w:rPr>
        <w:t>xy</w:t>
      </w:r>
      <w:proofErr w:type="spellEnd"/>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3" w:name="_Toc487275136"/>
      <w:bookmarkStart w:id="1924" w:name="_Toc487288023"/>
      <w:bookmarkStart w:id="1925" w:name="_Toc502253713"/>
      <w:bookmarkStart w:id="1926" w:name="_Toc493432951"/>
      <w:bookmarkStart w:id="1927" w:name="_Toc503638604"/>
      <w:bookmarkStart w:id="1928" w:name="_Toc512843336"/>
      <w:bookmarkStart w:id="1929" w:name="_Toc524598005"/>
      <w:bookmarkStart w:id="1930" w:name="_Toc527725274"/>
      <w:bookmarkStart w:id="1931" w:name="_Toc535843106"/>
      <w:bookmarkStart w:id="1932" w:name="_Toc20335619"/>
      <w:bookmarkStart w:id="1933" w:name="_Toc13417332"/>
      <w:bookmarkStart w:id="1934" w:name="_Toc141952561"/>
      <w:bookmarkStart w:id="1935" w:name="_Toc163732107"/>
      <w:r>
        <w:rPr>
          <w:lang w:val="en-US"/>
        </w:rPr>
        <w:t>Known issues</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6" w:name="_Toc474158371"/>
      <w:bookmarkStart w:id="1937" w:name="_Toc487275137"/>
      <w:bookmarkStart w:id="1938" w:name="_Toc487288024"/>
      <w:bookmarkStart w:id="1939" w:name="_Toc502253714"/>
      <w:bookmarkStart w:id="1940" w:name="_Toc493432952"/>
      <w:bookmarkStart w:id="1941" w:name="_Toc503638605"/>
      <w:bookmarkStart w:id="1942" w:name="_Toc512843337"/>
      <w:bookmarkStart w:id="1943" w:name="_Toc524598006"/>
      <w:bookmarkStart w:id="1944" w:name="_Ref525627802"/>
      <w:bookmarkStart w:id="1945" w:name="_Toc527725275"/>
      <w:bookmarkStart w:id="1946" w:name="_Toc535843107"/>
      <w:bookmarkStart w:id="1947" w:name="_Toc20335620"/>
      <w:bookmarkStart w:id="1948" w:name="_Toc13417333"/>
      <w:bookmarkStart w:id="1949" w:name="_Ref65774983"/>
      <w:bookmarkStart w:id="1950" w:name="_Toc141952562"/>
      <w:bookmarkStart w:id="1951" w:name="_Ref163646765"/>
      <w:bookmarkStart w:id="1952" w:name="_Toc163732108"/>
      <w:r>
        <w:rPr>
          <w:lang w:val="en-US"/>
        </w:rPr>
        <w:t>Indicator kriging</w:t>
      </w:r>
      <w:r w:rsidR="009301B9">
        <w:rPr>
          <w:lang w:val="en-US"/>
        </w:rPr>
        <w:t xml:space="preserve"> (IK)</w:t>
      </w:r>
      <w:bookmarkEnd w:id="1936"/>
      <w:r w:rsidR="00CB6F23">
        <w:rPr>
          <w:lang w:val="en-US"/>
        </w:rPr>
        <w:t xml:space="preserve"> of </w:t>
      </w:r>
      <w:r w:rsidR="00F0340C">
        <w:rPr>
          <w:lang w:val="en-US"/>
        </w:rPr>
        <w:t xml:space="preserve">a </w:t>
      </w:r>
      <w:r w:rsidR="00CB6F23">
        <w:rPr>
          <w:lang w:val="en-US"/>
        </w:rPr>
        <w:t>continuous variable</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3" w:name="_Toc474158372"/>
      <w:bookmarkStart w:id="1954" w:name="_Toc487275138"/>
      <w:bookmarkStart w:id="1955" w:name="_Toc487288025"/>
      <w:bookmarkStart w:id="1956" w:name="_Toc502253715"/>
      <w:bookmarkStart w:id="1957" w:name="_Toc493432953"/>
      <w:bookmarkStart w:id="1958" w:name="_Toc503638606"/>
      <w:bookmarkStart w:id="1959" w:name="_Toc512843338"/>
      <w:bookmarkStart w:id="1960" w:name="_Toc524598007"/>
      <w:bookmarkStart w:id="1961" w:name="_Toc527725276"/>
      <w:bookmarkStart w:id="1962" w:name="_Toc535843108"/>
      <w:bookmarkStart w:id="1963" w:name="_Toc20335621"/>
      <w:bookmarkStart w:id="1964" w:name="_Toc13417334"/>
      <w:bookmarkStart w:id="1965" w:name="_Ref23415458"/>
      <w:bookmarkStart w:id="1966" w:name="_Toc141952563"/>
      <w:bookmarkStart w:id="1967"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6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6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0" w:name="_Toc487275139"/>
      <w:bookmarkStart w:id="1971" w:name="_Toc487288026"/>
      <w:bookmarkStart w:id="1972" w:name="_Toc502253716"/>
      <w:bookmarkStart w:id="1973" w:name="_Toc493432954"/>
      <w:bookmarkStart w:id="1974" w:name="_Toc503638607"/>
      <w:bookmarkStart w:id="1975" w:name="_Toc512843339"/>
      <w:bookmarkStart w:id="1976" w:name="_Toc524598008"/>
      <w:bookmarkStart w:id="1977" w:name="_Toc527725277"/>
      <w:bookmarkStart w:id="1978" w:name="_Toc535843109"/>
      <w:bookmarkStart w:id="1979" w:name="_Toc20335622"/>
      <w:bookmarkStart w:id="1980" w:name="_Toc13417335"/>
      <w:bookmarkStart w:id="1981" w:name="_Toc141952564"/>
      <w:bookmarkStart w:id="1982" w:name="_Toc163732110"/>
      <w:r>
        <w:rPr>
          <w:lang w:val="en-US"/>
        </w:rPr>
        <w:t>Running IK for a continuous variable</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3"/>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5" w:name="_Ref478906858"/>
      <w:bookmarkStart w:id="1986" w:name="_Toc487275140"/>
      <w:bookmarkStart w:id="1987" w:name="_Toc487288027"/>
      <w:bookmarkStart w:id="1988" w:name="_Toc502253717"/>
      <w:bookmarkStart w:id="1989" w:name="_Toc493432955"/>
      <w:bookmarkStart w:id="1990" w:name="_Toc503638608"/>
      <w:bookmarkStart w:id="1991" w:name="_Toc512843340"/>
      <w:bookmarkStart w:id="1992" w:name="_Toc524598009"/>
      <w:bookmarkStart w:id="1993" w:name="_Toc527725278"/>
      <w:bookmarkStart w:id="1994" w:name="_Toc535843110"/>
      <w:bookmarkStart w:id="1995" w:name="_Toc20335623"/>
      <w:bookmarkStart w:id="1996" w:name="_Toc13417336"/>
      <w:bookmarkStart w:id="1997" w:name="_Toc141952565"/>
      <w:bookmarkStart w:id="1998" w:name="_Toc163732111"/>
      <w:r w:rsidRPr="00C57833">
        <w:rPr>
          <w:lang w:val="en-US"/>
        </w:rPr>
        <w:t>Post-processing the results</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19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1999"/>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0" w:name="_Toc487275141"/>
      <w:bookmarkStart w:id="2001" w:name="_Toc487288028"/>
      <w:bookmarkStart w:id="2002" w:name="_Toc502253718"/>
      <w:bookmarkStart w:id="2003" w:name="_Toc493432956"/>
      <w:bookmarkStart w:id="2004" w:name="_Toc503638609"/>
      <w:bookmarkStart w:id="2005" w:name="_Toc512843341"/>
      <w:bookmarkStart w:id="2006" w:name="_Toc524598010"/>
      <w:bookmarkStart w:id="2007" w:name="_Toc527725279"/>
      <w:bookmarkStart w:id="2008" w:name="_Toc535843111"/>
      <w:bookmarkStart w:id="2009" w:name="_Toc20335624"/>
      <w:bookmarkStart w:id="2010" w:name="_Toc13417337"/>
      <w:bookmarkStart w:id="2011" w:name="_Toc141952566"/>
      <w:bookmarkStart w:id="2012" w:name="_Toc163732112"/>
      <w:r>
        <w:rPr>
          <w:lang w:val="en-US"/>
        </w:rPr>
        <w:t>Known issues</w:t>
      </w:r>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If GammaRay sets, for example 15.0 and 50.0 based on your data, try setting 0.0 and 100.0.</w:t>
      </w:r>
    </w:p>
    <w:p w14:paraId="38DBD4C7" w14:textId="77777777" w:rsidR="00CB6F23" w:rsidRDefault="00CB6F23" w:rsidP="00CB6F23">
      <w:pPr>
        <w:pStyle w:val="Ttulo2"/>
        <w:rPr>
          <w:lang w:val="en-US"/>
        </w:rPr>
      </w:pPr>
      <w:bookmarkStart w:id="2013" w:name="_Toc487275142"/>
      <w:bookmarkStart w:id="2014" w:name="_Toc487288029"/>
      <w:bookmarkStart w:id="2015" w:name="_Toc502253719"/>
      <w:bookmarkStart w:id="2016" w:name="_Toc493432957"/>
      <w:bookmarkStart w:id="2017" w:name="_Toc503638610"/>
      <w:bookmarkStart w:id="2018" w:name="_Toc512843342"/>
      <w:bookmarkStart w:id="2019" w:name="_Toc524598011"/>
      <w:bookmarkStart w:id="2020" w:name="_Ref525627983"/>
      <w:bookmarkStart w:id="2021" w:name="_Toc527725280"/>
      <w:bookmarkStart w:id="2022" w:name="_Toc535843112"/>
      <w:bookmarkStart w:id="2023" w:name="_Toc20335625"/>
      <w:bookmarkStart w:id="2024" w:name="_Toc13417338"/>
      <w:bookmarkStart w:id="2025" w:name="_Ref65774999"/>
      <w:bookmarkStart w:id="2026" w:name="_Ref66711971"/>
      <w:bookmarkStart w:id="2027" w:name="_Toc141952567"/>
      <w:bookmarkStart w:id="2028" w:name="_Ref163645695"/>
      <w:bookmarkStart w:id="2029" w:name="_Toc163732113"/>
      <w:r>
        <w:rPr>
          <w:lang w:val="en-US"/>
        </w:rPr>
        <w:t>IK for a categorical variable</w:t>
      </w:r>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5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0" w:name="_Toc474158373"/>
      <w:bookmarkStart w:id="2031" w:name="_Toc487275143"/>
      <w:bookmarkStart w:id="2032" w:name="_Toc487288030"/>
      <w:bookmarkStart w:id="2033" w:name="_Toc502253720"/>
      <w:bookmarkStart w:id="2034" w:name="_Toc493432958"/>
      <w:bookmarkStart w:id="2035" w:name="_Toc503638611"/>
      <w:bookmarkStart w:id="2036" w:name="_Toc512843343"/>
      <w:bookmarkStart w:id="2037" w:name="_Toc524598012"/>
      <w:bookmarkStart w:id="2038" w:name="_Toc527725281"/>
      <w:bookmarkStart w:id="2039" w:name="_Toc535843113"/>
      <w:bookmarkStart w:id="2040" w:name="_Toc20335626"/>
      <w:bookmarkStart w:id="2041" w:name="_Toc13417339"/>
      <w:bookmarkStart w:id="2042" w:name="_Ref23415335"/>
      <w:bookmarkStart w:id="2043" w:name="_Ref48138815"/>
      <w:bookmarkStart w:id="2044" w:name="_Toc141952568"/>
      <w:bookmarkStart w:id="2045" w:name="_Toc163732114"/>
      <w:r>
        <w:rPr>
          <w:lang w:val="en-US"/>
        </w:rPr>
        <w:t xml:space="preserve">Defining a class </w:t>
      </w:r>
      <w:proofErr w:type="spellStart"/>
      <w:r>
        <w:rPr>
          <w:lang w:val="en-US"/>
        </w:rPr>
        <w:t>p.d.f.</w:t>
      </w:r>
      <w:proofErr w:type="spellEnd"/>
      <w:r>
        <w:rPr>
          <w:lang w:val="en-US"/>
        </w:rPr>
        <w:t xml:space="preserve"> for a categorical variable</w:t>
      </w:r>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6"/>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7"/>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48" w:name="_Toc474158374"/>
      <w:bookmarkStart w:id="2049" w:name="_Toc487275144"/>
      <w:bookmarkStart w:id="2050" w:name="_Toc487288031"/>
      <w:bookmarkStart w:id="2051" w:name="_Toc502253721"/>
      <w:bookmarkStart w:id="2052" w:name="_Toc493432959"/>
      <w:bookmarkStart w:id="2053" w:name="_Toc503638612"/>
      <w:bookmarkStart w:id="2054" w:name="_Toc512843344"/>
      <w:bookmarkStart w:id="2055" w:name="_Toc524598013"/>
      <w:bookmarkStart w:id="2056" w:name="_Toc527725282"/>
      <w:bookmarkStart w:id="2057" w:name="_Toc535843114"/>
      <w:bookmarkStart w:id="2058" w:name="_Toc20335627"/>
      <w:bookmarkStart w:id="2059" w:name="_Toc13417340"/>
      <w:bookmarkStart w:id="2060" w:name="_Toc141952569"/>
      <w:bookmarkStart w:id="2061"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2"/>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4" w:name="_Toc487275145"/>
      <w:bookmarkStart w:id="2065" w:name="_Toc487288032"/>
      <w:bookmarkStart w:id="2066" w:name="_Toc502253722"/>
      <w:bookmarkStart w:id="2067" w:name="_Toc493432960"/>
      <w:bookmarkStart w:id="2068" w:name="_Toc503638613"/>
      <w:bookmarkStart w:id="2069" w:name="_Toc512843345"/>
      <w:bookmarkStart w:id="2070" w:name="_Toc524598014"/>
      <w:bookmarkStart w:id="2071" w:name="_Toc527725283"/>
      <w:bookmarkStart w:id="2072" w:name="_Toc535843115"/>
      <w:bookmarkStart w:id="2073" w:name="_Toc20335628"/>
      <w:bookmarkStart w:id="2074" w:name="_Toc13417341"/>
      <w:bookmarkStart w:id="2075" w:name="_Toc141952570"/>
      <w:bookmarkStart w:id="2076" w:name="_Toc163732116"/>
      <w:r>
        <w:rPr>
          <w:lang w:val="en-US"/>
        </w:rPr>
        <w:t>Creating a maximum likelihood facies map</w:t>
      </w:r>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8" w:name="_Toc487275146"/>
      <w:bookmarkStart w:id="2079" w:name="_Toc487288033"/>
      <w:bookmarkStart w:id="2080" w:name="_Toc502253723"/>
      <w:bookmarkStart w:id="2081" w:name="_Toc493432961"/>
      <w:bookmarkStart w:id="2082" w:name="_Toc503638614"/>
      <w:bookmarkStart w:id="2083" w:name="_Toc512843346"/>
      <w:bookmarkStart w:id="2084" w:name="_Toc524598015"/>
      <w:bookmarkStart w:id="2085" w:name="_Toc527725284"/>
      <w:bookmarkStart w:id="2086" w:name="_Toc535843116"/>
      <w:bookmarkStart w:id="2087" w:name="_Toc20335629"/>
      <w:bookmarkStart w:id="2088" w:name="_Toc13417342"/>
      <w:bookmarkStart w:id="2089" w:name="_Toc141952571"/>
      <w:bookmarkStart w:id="2090" w:name="_Toc163732117"/>
      <w:r>
        <w:rPr>
          <w:lang w:val="en-US"/>
        </w:rPr>
        <w:t>Known issues</w:t>
      </w:r>
      <w:bookmarkEnd w:id="2078"/>
      <w:bookmarkEnd w:id="2079"/>
      <w:bookmarkEnd w:id="2080"/>
      <w:bookmarkEnd w:id="2081"/>
      <w:bookmarkEnd w:id="2082"/>
      <w:bookmarkEnd w:id="2083"/>
      <w:bookmarkEnd w:id="2084"/>
      <w:bookmarkEnd w:id="2085"/>
      <w:bookmarkEnd w:id="2086"/>
      <w:bookmarkEnd w:id="2087"/>
      <w:bookmarkEnd w:id="2088"/>
      <w:bookmarkEnd w:id="2089"/>
      <w:bookmarkEnd w:id="2090"/>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1" w:name="_Toc487275147"/>
      <w:bookmarkStart w:id="2092" w:name="_Toc487288034"/>
      <w:bookmarkStart w:id="2093" w:name="_Toc502253724"/>
      <w:bookmarkStart w:id="2094" w:name="_Toc493432962"/>
      <w:bookmarkStart w:id="2095" w:name="_Toc503638615"/>
      <w:bookmarkStart w:id="2096" w:name="_Toc512843347"/>
      <w:bookmarkStart w:id="2097" w:name="_Toc524598016"/>
      <w:bookmarkStart w:id="2098" w:name="_Ref525890254"/>
      <w:bookmarkStart w:id="2099" w:name="_Ref526260289"/>
      <w:bookmarkStart w:id="2100" w:name="_Toc527725285"/>
      <w:bookmarkStart w:id="2101" w:name="_Toc535843117"/>
      <w:bookmarkStart w:id="2102" w:name="_Toc20335630"/>
      <w:bookmarkStart w:id="2103" w:name="_Toc13417343"/>
      <w:bookmarkStart w:id="2104" w:name="_Toc141952572"/>
      <w:bookmarkStart w:id="2105"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6"/>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8" w:name="_Toc487275148"/>
      <w:bookmarkStart w:id="2109" w:name="_Toc487288035"/>
      <w:bookmarkStart w:id="2110" w:name="_Toc502253725"/>
      <w:bookmarkStart w:id="2111" w:name="_Toc493432963"/>
      <w:bookmarkStart w:id="2112" w:name="_Toc503638616"/>
      <w:bookmarkStart w:id="2113" w:name="_Toc512843348"/>
      <w:bookmarkStart w:id="2114" w:name="_Toc524598017"/>
      <w:bookmarkStart w:id="2115" w:name="_Toc527725286"/>
      <w:bookmarkStart w:id="2116" w:name="_Toc535843118"/>
      <w:bookmarkStart w:id="2117" w:name="_Toc20335631"/>
      <w:bookmarkStart w:id="2118" w:name="_Toc13417344"/>
      <w:bookmarkStart w:id="2119" w:name="_Toc141952573"/>
      <w:bookmarkStart w:id="2120" w:name="_Toc163732119"/>
      <w:r>
        <w:rPr>
          <w:lang w:val="en-US"/>
        </w:rPr>
        <w:t>Interpretation for categorical attributes</w:t>
      </w:r>
      <w:bookmarkEnd w:id="2108"/>
      <w:bookmarkEnd w:id="2109"/>
      <w:bookmarkEnd w:id="2110"/>
      <w:bookmarkEnd w:id="2111"/>
      <w:bookmarkEnd w:id="2112"/>
      <w:bookmarkEnd w:id="2113"/>
      <w:bookmarkEnd w:id="2114"/>
      <w:bookmarkEnd w:id="2115"/>
      <w:bookmarkEnd w:id="2116"/>
      <w:bookmarkEnd w:id="2117"/>
      <w:bookmarkEnd w:id="2118"/>
      <w:bookmarkEnd w:id="2119"/>
      <w:bookmarkEnd w:id="2120"/>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2" w:name="_Toc487275149"/>
      <w:bookmarkStart w:id="2123" w:name="_Toc487288036"/>
      <w:bookmarkStart w:id="2124" w:name="_Toc502253726"/>
      <w:bookmarkStart w:id="2125" w:name="_Toc493432964"/>
      <w:bookmarkStart w:id="2126" w:name="_Toc503638617"/>
      <w:bookmarkStart w:id="2127" w:name="_Toc512843349"/>
      <w:bookmarkStart w:id="2128" w:name="_Toc524598018"/>
      <w:bookmarkStart w:id="2129" w:name="_Toc527725287"/>
      <w:bookmarkStart w:id="2130" w:name="_Toc535843119"/>
      <w:bookmarkStart w:id="2131" w:name="_Toc20335632"/>
      <w:bookmarkStart w:id="2132" w:name="_Toc13417345"/>
      <w:bookmarkStart w:id="2133" w:name="_Toc141952574"/>
      <w:bookmarkStart w:id="2134" w:name="_Ref163646777"/>
      <w:bookmarkStart w:id="2135" w:name="_Toc163732120"/>
      <w:r>
        <w:rPr>
          <w:lang w:val="en-US"/>
        </w:rPr>
        <w:lastRenderedPageBreak/>
        <w:t xml:space="preserve">Interpretation for </w:t>
      </w:r>
      <w:r w:rsidR="008442A4">
        <w:rPr>
          <w:lang w:val="en-US"/>
        </w:rPr>
        <w:t>continuous</w:t>
      </w:r>
      <w:r>
        <w:rPr>
          <w:lang w:val="en-US"/>
        </w:rPr>
        <w:t xml:space="preserve"> attributes</w:t>
      </w:r>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6" w:name="_Toc487275150"/>
      <w:bookmarkStart w:id="2137" w:name="_Toc487288037"/>
      <w:bookmarkStart w:id="2138" w:name="_Toc502253727"/>
      <w:bookmarkStart w:id="2139" w:name="_Toc493432965"/>
      <w:bookmarkStart w:id="2140" w:name="_Toc503638618"/>
      <w:bookmarkStart w:id="2141" w:name="_Toc512843350"/>
      <w:bookmarkStart w:id="2142" w:name="_Toc524598019"/>
      <w:bookmarkStart w:id="2143" w:name="_Toc527725288"/>
      <w:bookmarkStart w:id="2144" w:name="_Toc535843120"/>
      <w:bookmarkStart w:id="2145" w:name="_Toc20335633"/>
      <w:bookmarkStart w:id="2146" w:name="_Toc13417346"/>
      <w:bookmarkStart w:id="2147" w:name="_Toc141952575"/>
      <w:bookmarkStart w:id="2148" w:name="_Toc163732121"/>
      <w:r>
        <w:rPr>
          <w:lang w:val="en-US"/>
        </w:rPr>
        <w:t>Multiple secondary data</w:t>
      </w:r>
      <w:bookmarkEnd w:id="2136"/>
      <w:bookmarkEnd w:id="2137"/>
      <w:bookmarkEnd w:id="2138"/>
      <w:bookmarkEnd w:id="2139"/>
      <w:bookmarkEnd w:id="2140"/>
      <w:bookmarkEnd w:id="2141"/>
      <w:bookmarkEnd w:id="2142"/>
      <w:bookmarkEnd w:id="2143"/>
      <w:bookmarkEnd w:id="2144"/>
      <w:bookmarkEnd w:id="2145"/>
      <w:bookmarkEnd w:id="2146"/>
      <w:bookmarkEnd w:id="2147"/>
      <w:bookmarkEnd w:id="2148"/>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49" w:name="_Toc487275151"/>
      <w:bookmarkStart w:id="2150" w:name="_Toc487288038"/>
      <w:bookmarkStart w:id="2151" w:name="_Toc502253728"/>
      <w:bookmarkStart w:id="2152" w:name="_Toc493432966"/>
      <w:bookmarkStart w:id="2153" w:name="_Toc503638619"/>
      <w:bookmarkStart w:id="2154" w:name="_Toc512843351"/>
      <w:bookmarkStart w:id="2155" w:name="_Toc524598020"/>
      <w:bookmarkStart w:id="2156" w:name="_Toc527725289"/>
      <w:bookmarkStart w:id="2157" w:name="_Toc535843121"/>
      <w:bookmarkStart w:id="2158" w:name="_Toc20335634"/>
      <w:bookmarkStart w:id="2159" w:name="_Toc13417347"/>
      <w:bookmarkStart w:id="2160" w:name="_Toc141952576"/>
      <w:bookmarkStart w:id="2161" w:name="_Toc163732122"/>
      <w:r>
        <w:rPr>
          <w:lang w:val="en-US"/>
        </w:rPr>
        <w:t>Known issues</w:t>
      </w:r>
      <w:bookmarkEnd w:id="2149"/>
      <w:bookmarkEnd w:id="2150"/>
      <w:bookmarkEnd w:id="2151"/>
      <w:bookmarkEnd w:id="2152"/>
      <w:bookmarkEnd w:id="2153"/>
      <w:bookmarkEnd w:id="2154"/>
      <w:bookmarkEnd w:id="2155"/>
      <w:bookmarkEnd w:id="2156"/>
      <w:bookmarkEnd w:id="2157"/>
      <w:bookmarkEnd w:id="2158"/>
      <w:bookmarkEnd w:id="2159"/>
      <w:bookmarkEnd w:id="2160"/>
      <w:bookmarkEnd w:id="2161"/>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2" w:name="_Toc474158375"/>
      <w:bookmarkStart w:id="2163" w:name="_Toc487275152"/>
      <w:bookmarkStart w:id="2164" w:name="_Toc487288039"/>
      <w:bookmarkStart w:id="2165" w:name="_Toc502253729"/>
      <w:bookmarkStart w:id="2166" w:name="_Toc493432967"/>
      <w:bookmarkStart w:id="2167" w:name="_Toc503638620"/>
      <w:bookmarkStart w:id="2168" w:name="_Toc512843352"/>
      <w:bookmarkStart w:id="2169" w:name="_Toc524598021"/>
      <w:bookmarkStart w:id="2170" w:name="_Toc527725290"/>
      <w:bookmarkStart w:id="2171" w:name="_Toc535843122"/>
      <w:bookmarkStart w:id="2172" w:name="_Toc20335635"/>
      <w:bookmarkStart w:id="2173" w:name="_Toc13417348"/>
      <w:bookmarkStart w:id="2174" w:name="_Toc141952577"/>
      <w:bookmarkStart w:id="2175" w:name="_Ref163646789"/>
      <w:bookmarkStart w:id="2176" w:name="_Toc163732123"/>
      <w:r>
        <w:rPr>
          <w:lang w:val="en-US"/>
        </w:rPr>
        <w:t>Cokriging</w:t>
      </w:r>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7" w:name="_Toc474158376"/>
      <w:bookmarkStart w:id="2178" w:name="_Toc487275153"/>
      <w:bookmarkStart w:id="2179" w:name="_Toc487288040"/>
      <w:bookmarkStart w:id="2180" w:name="_Toc502253730"/>
      <w:bookmarkStart w:id="2181" w:name="_Toc493432968"/>
      <w:bookmarkStart w:id="2182" w:name="_Toc503638621"/>
      <w:bookmarkStart w:id="2183" w:name="_Toc512843353"/>
      <w:bookmarkStart w:id="2184" w:name="_Toc524598022"/>
      <w:bookmarkStart w:id="2185" w:name="_Toc527725291"/>
      <w:bookmarkStart w:id="2186" w:name="_Toc535843123"/>
      <w:bookmarkStart w:id="2187" w:name="_Toc20335636"/>
      <w:bookmarkStart w:id="2188" w:name="_Toc13417349"/>
      <w:bookmarkStart w:id="2189" w:name="_Toc141952578"/>
      <w:bookmarkStart w:id="2190" w:name="_Toc163732124"/>
      <w:r>
        <w:rPr>
          <w:lang w:val="en-US"/>
        </w:rPr>
        <w:t xml:space="preserve">Cokriging </w:t>
      </w:r>
      <w:proofErr w:type="spellStart"/>
      <w:r>
        <w:rPr>
          <w:lang w:val="en-US"/>
        </w:rPr>
        <w:t>variography</w:t>
      </w:r>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1" w:name="_Toc487275154"/>
      <w:bookmarkStart w:id="2192" w:name="_Toc487288041"/>
      <w:bookmarkStart w:id="2193" w:name="_Toc502253731"/>
      <w:bookmarkStart w:id="2194" w:name="_Toc493432969"/>
      <w:bookmarkStart w:id="2195" w:name="_Toc503638622"/>
      <w:bookmarkStart w:id="2196" w:name="_Toc512843354"/>
      <w:bookmarkStart w:id="2197" w:name="_Toc524598023"/>
      <w:bookmarkStart w:id="2198" w:name="_Toc527725292"/>
      <w:bookmarkStart w:id="2199" w:name="_Toc535843124"/>
      <w:bookmarkStart w:id="2200" w:name="_Toc20335637"/>
      <w:bookmarkStart w:id="2201" w:name="_Toc13417350"/>
      <w:bookmarkStart w:id="2202" w:name="_Toc141952579"/>
      <w:bookmarkStart w:id="2203" w:name="_Toc163732125"/>
      <w:r w:rsidRPr="00347C3F">
        <w:rPr>
          <w:lang w:val="en-US"/>
        </w:rPr>
        <w:t>The Linear Model of Coregionalization (LMC)</w:t>
      </w:r>
      <w:bookmarkEnd w:id="2191"/>
      <w:bookmarkEnd w:id="2192"/>
      <w:bookmarkEnd w:id="2193"/>
      <w:bookmarkEnd w:id="2194"/>
      <w:bookmarkEnd w:id="2195"/>
      <w:bookmarkEnd w:id="2196"/>
      <w:bookmarkEnd w:id="2197"/>
      <w:bookmarkEnd w:id="2198"/>
      <w:bookmarkEnd w:id="2199"/>
      <w:bookmarkEnd w:id="2200"/>
      <w:bookmarkEnd w:id="2201"/>
      <w:bookmarkEnd w:id="2202"/>
      <w:bookmarkEnd w:id="2203"/>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4" w:name="_Toc503638623"/>
      <w:bookmarkStart w:id="2205" w:name="_Toc512843355"/>
      <w:bookmarkStart w:id="2206" w:name="_Toc524598024"/>
      <w:bookmarkStart w:id="2207" w:name="_Toc527725293"/>
      <w:bookmarkStart w:id="2208" w:name="_Toc535843125"/>
      <w:bookmarkStart w:id="2209" w:name="_Toc20335638"/>
      <w:bookmarkStart w:id="2210" w:name="_Toc13417351"/>
      <w:bookmarkStart w:id="2211" w:name="_Toc141952580"/>
      <w:bookmarkStart w:id="2212" w:name="_Toc163732126"/>
      <w:bookmarkStart w:id="2213" w:name="_Toc487275155"/>
      <w:bookmarkStart w:id="2214" w:name="_Toc487288042"/>
      <w:bookmarkStart w:id="2215" w:name="_Toc502253732"/>
      <w:r>
        <w:rPr>
          <w:lang w:val="en-US"/>
        </w:rPr>
        <w:t xml:space="preserve">Deciding between Full </w:t>
      </w:r>
      <w:r w:rsidR="000B5E77">
        <w:rPr>
          <w:lang w:val="en-US"/>
        </w:rPr>
        <w:t>Cokriging</w:t>
      </w:r>
      <w:r>
        <w:rPr>
          <w:lang w:val="en-US"/>
        </w:rPr>
        <w:t>, MM1 and MM2</w:t>
      </w:r>
      <w:bookmarkEnd w:id="2204"/>
      <w:bookmarkEnd w:id="2205"/>
      <w:bookmarkEnd w:id="2206"/>
      <w:bookmarkEnd w:id="2207"/>
      <w:bookmarkEnd w:id="2208"/>
      <w:bookmarkEnd w:id="2209"/>
      <w:bookmarkEnd w:id="2210"/>
      <w:bookmarkEnd w:id="2211"/>
      <w:bookmarkEnd w:id="2212"/>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1"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6" w:name="_Ref502480110"/>
      <w:bookmarkStart w:id="221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7"/>
    </w:p>
    <w:p w14:paraId="46FB3D7D" w14:textId="77777777" w:rsidR="000B5E77" w:rsidRDefault="00585960" w:rsidP="000B5E77">
      <w:pPr>
        <w:pStyle w:val="Ttulo3"/>
        <w:rPr>
          <w:lang w:val="en-US"/>
        </w:rPr>
      </w:pPr>
      <w:bookmarkStart w:id="2218" w:name="_Toc493432970"/>
      <w:bookmarkStart w:id="2219" w:name="_Ref502476449"/>
      <w:bookmarkStart w:id="2220" w:name="_Ref502477404"/>
      <w:bookmarkStart w:id="2221" w:name="_Ref502762387"/>
      <w:bookmarkStart w:id="2222" w:name="_Ref502772873"/>
      <w:bookmarkStart w:id="2223" w:name="_Ref502772880"/>
      <w:bookmarkStart w:id="2224" w:name="_Toc503638624"/>
      <w:bookmarkStart w:id="2225" w:name="_Toc512843356"/>
      <w:bookmarkStart w:id="2226" w:name="_Toc524598025"/>
      <w:bookmarkStart w:id="2227" w:name="_Toc527725294"/>
      <w:bookmarkStart w:id="2228" w:name="_Toc535843126"/>
      <w:bookmarkStart w:id="2229" w:name="_Toc20335639"/>
      <w:bookmarkStart w:id="2230" w:name="_Toc13417352"/>
      <w:bookmarkStart w:id="2231" w:name="_Toc141952581"/>
      <w:bookmarkStart w:id="2232" w:name="_Toc163732127"/>
      <w:r>
        <w:rPr>
          <w:lang w:val="en-US"/>
        </w:rPr>
        <w:t>Full c</w:t>
      </w:r>
      <w:r w:rsidR="000B5E77">
        <w:rPr>
          <w:lang w:val="en-US"/>
        </w:rPr>
        <w:t xml:space="preserve">okriging with </w:t>
      </w:r>
      <w:r w:rsidR="000B5E77" w:rsidRPr="000B5E77">
        <w:rPr>
          <w:rStyle w:val="SourceCodeChar"/>
        </w:rPr>
        <w:t>cokb3d</w:t>
      </w:r>
      <w:bookmarkEnd w:id="2213"/>
      <w:bookmarkEnd w:id="2214"/>
      <w:bookmarkEnd w:id="2215"/>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4" w:name="_Ref502477953"/>
      <w:bookmarkStart w:id="2235" w:name="_Toc503638625"/>
      <w:bookmarkStart w:id="2236" w:name="_Toc512843357"/>
      <w:bookmarkStart w:id="2237" w:name="_Toc524598026"/>
      <w:bookmarkStart w:id="2238" w:name="_Toc527725295"/>
      <w:bookmarkStart w:id="2239" w:name="_Toc535843127"/>
      <w:bookmarkStart w:id="2240" w:name="_Toc20335640"/>
      <w:bookmarkStart w:id="2241" w:name="_Toc13417353"/>
      <w:bookmarkStart w:id="2242" w:name="_Toc141952582"/>
      <w:bookmarkStart w:id="2243" w:name="_Toc163732128"/>
      <w:bookmarkStart w:id="224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4"/>
      <w:bookmarkEnd w:id="2235"/>
      <w:bookmarkEnd w:id="2236"/>
      <w:bookmarkEnd w:id="2237"/>
      <w:bookmarkEnd w:id="2238"/>
      <w:bookmarkEnd w:id="2239"/>
      <w:bookmarkEnd w:id="2240"/>
      <w:bookmarkEnd w:id="2241"/>
      <w:bookmarkEnd w:id="2242"/>
      <w:bookmarkEnd w:id="2243"/>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8" w:name="_Toc503638626"/>
      <w:bookmarkStart w:id="2249" w:name="_Toc512843358"/>
      <w:bookmarkStart w:id="2250" w:name="_Toc524598027"/>
      <w:bookmarkStart w:id="2251" w:name="_Toc527725296"/>
      <w:bookmarkStart w:id="2252" w:name="_Toc535843128"/>
      <w:bookmarkStart w:id="2253" w:name="_Toc20335641"/>
      <w:bookmarkStart w:id="2254" w:name="_Toc13417354"/>
      <w:bookmarkStart w:id="2255" w:name="_Toc141952583"/>
      <w:bookmarkStart w:id="2256" w:name="_Toc163732129"/>
      <w:r>
        <w:rPr>
          <w:lang w:val="en-US"/>
        </w:rPr>
        <w:t xml:space="preserve">Issues with </w:t>
      </w:r>
      <w:r w:rsidRPr="006C6AE3">
        <w:rPr>
          <w:rStyle w:val="SourceCodeChar"/>
        </w:rPr>
        <w:t>newcokb3d</w:t>
      </w:r>
      <w:bookmarkEnd w:id="2248"/>
      <w:bookmarkEnd w:id="2249"/>
      <w:bookmarkEnd w:id="2250"/>
      <w:bookmarkEnd w:id="2251"/>
      <w:bookmarkEnd w:id="2252"/>
      <w:bookmarkEnd w:id="2253"/>
      <w:bookmarkEnd w:id="2254"/>
      <w:bookmarkEnd w:id="2255"/>
      <w:bookmarkEnd w:id="2256"/>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7" w:name="_Toc493432971"/>
      <w:bookmarkStart w:id="2258" w:name="_Toc503638627"/>
      <w:bookmarkStart w:id="2259" w:name="_Ref506391392"/>
      <w:bookmarkStart w:id="2260" w:name="_Toc512843359"/>
      <w:bookmarkStart w:id="2261" w:name="_Toc524598028"/>
      <w:bookmarkStart w:id="2262" w:name="_Toc527725297"/>
      <w:bookmarkStart w:id="2263" w:name="_Toc535843129"/>
      <w:bookmarkStart w:id="2264" w:name="_Toc20335642"/>
      <w:bookmarkStart w:id="2265" w:name="_Toc13417355"/>
      <w:bookmarkStart w:id="2266" w:name="_Ref110429888"/>
      <w:bookmarkStart w:id="2267" w:name="_Toc141952584"/>
      <w:bookmarkStart w:id="2268" w:name="_Toc163732130"/>
      <w:r>
        <w:rPr>
          <w:lang w:val="en-US"/>
        </w:rPr>
        <w:t>Estimation of unvalued cells</w:t>
      </w:r>
      <w:r w:rsidR="000D7E54">
        <w:rPr>
          <w:lang w:val="en-US"/>
        </w:rPr>
        <w:t xml:space="preserve"> of a grid (NDV estimation)</w:t>
      </w:r>
      <w:bookmarkEnd w:id="2244"/>
      <w:bookmarkEnd w:id="2257"/>
      <w:bookmarkEnd w:id="2258"/>
      <w:bookmarkEnd w:id="2259"/>
      <w:bookmarkEnd w:id="2260"/>
      <w:bookmarkEnd w:id="2261"/>
      <w:bookmarkEnd w:id="2262"/>
      <w:bookmarkEnd w:id="2263"/>
      <w:bookmarkEnd w:id="2264"/>
      <w:bookmarkEnd w:id="2265"/>
      <w:bookmarkEnd w:id="2266"/>
      <w:bookmarkEnd w:id="2267"/>
      <w:bookmarkEnd w:id="2268"/>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69" w:name="_Toc141952585"/>
      <w:bookmarkStart w:id="2270" w:name="_Toc163732131"/>
      <w:r>
        <w:rPr>
          <w:lang w:val="en-US"/>
        </w:rPr>
        <w:lastRenderedPageBreak/>
        <w:t>With kriging</w:t>
      </w:r>
      <w:bookmarkEnd w:id="2269"/>
      <w:bookmarkEnd w:id="2270"/>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1"/>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2" w:name="_Toc141952586"/>
      <w:bookmarkStart w:id="2273" w:name="_Toc163732132"/>
      <w:r>
        <w:rPr>
          <w:lang w:val="en-US"/>
        </w:rPr>
        <w:t>With Shepard’s method</w:t>
      </w:r>
      <w:bookmarkEnd w:id="2272"/>
      <w:bookmarkEnd w:id="2273"/>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4" w:name="_Toc141952587"/>
      <w:bookmarkStart w:id="2275" w:name="_Toc163732133"/>
      <w:r>
        <w:rPr>
          <w:lang w:val="en-US"/>
        </w:rPr>
        <w:t>With thin plate spline</w:t>
      </w:r>
      <w:bookmarkEnd w:id="2274"/>
      <w:bookmarkEnd w:id="2275"/>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6" w:name="_Toc474158377"/>
      <w:bookmarkStart w:id="2277" w:name="_Toc487275156"/>
      <w:bookmarkStart w:id="2278" w:name="_Toc487288043"/>
      <w:bookmarkStart w:id="2279" w:name="_Toc502253734"/>
      <w:bookmarkStart w:id="2280" w:name="_Toc493432972"/>
      <w:bookmarkStart w:id="2281" w:name="_Toc503638628"/>
      <w:bookmarkStart w:id="2282" w:name="_Toc512843360"/>
      <w:bookmarkStart w:id="2283" w:name="_Toc524598029"/>
      <w:bookmarkStart w:id="2284" w:name="_Toc527725298"/>
      <w:bookmarkStart w:id="2285" w:name="_Toc535843130"/>
      <w:bookmarkStart w:id="2286" w:name="_Toc20335643"/>
      <w:bookmarkStart w:id="2287" w:name="_Toc13417356"/>
      <w:bookmarkStart w:id="2288" w:name="_Toc141952588"/>
      <w:bookmarkStart w:id="2289"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0" w:name="_Ref466988920"/>
      <w:bookmarkStart w:id="2291" w:name="_Toc474158378"/>
      <w:bookmarkStart w:id="2292" w:name="_Toc487275157"/>
      <w:bookmarkStart w:id="2293"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4" w:name="_Toc502253735"/>
      <w:bookmarkStart w:id="2295" w:name="_Toc503638629"/>
      <w:bookmarkStart w:id="2296" w:name="_Toc512843361"/>
      <w:bookmarkStart w:id="2297" w:name="_Toc524598030"/>
      <w:bookmarkStart w:id="2298" w:name="_Toc527725299"/>
      <w:bookmarkStart w:id="2299" w:name="_Toc535843131"/>
      <w:bookmarkStart w:id="2300" w:name="_Toc20335644"/>
      <w:bookmarkStart w:id="2301" w:name="_Toc13417357"/>
      <w:bookmarkStart w:id="2302" w:name="_Toc141952589"/>
      <w:bookmarkStart w:id="2303" w:name="_Toc163732135"/>
      <w:r>
        <w:rPr>
          <w:lang w:val="en-US"/>
        </w:rPr>
        <w:t>Regression with CART</w:t>
      </w:r>
      <w:bookmarkEnd w:id="2294"/>
      <w:bookmarkEnd w:id="2295"/>
      <w:bookmarkEnd w:id="2296"/>
      <w:bookmarkEnd w:id="2297"/>
      <w:bookmarkEnd w:id="2298"/>
      <w:bookmarkEnd w:id="2299"/>
      <w:bookmarkEnd w:id="2300"/>
      <w:bookmarkEnd w:id="2301"/>
      <w:bookmarkEnd w:id="2302"/>
      <w:bookmarkEnd w:id="2303"/>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4" w:name="_Toc502253736"/>
      <w:bookmarkStart w:id="2305" w:name="_Toc503638630"/>
      <w:bookmarkStart w:id="2306" w:name="_Toc512843362"/>
      <w:bookmarkStart w:id="2307" w:name="_Toc524598031"/>
      <w:bookmarkStart w:id="2308" w:name="_Toc527725300"/>
      <w:bookmarkStart w:id="2309" w:name="_Toc535843132"/>
      <w:bookmarkStart w:id="2310" w:name="_Toc20335645"/>
      <w:bookmarkStart w:id="2311" w:name="_Toc13417358"/>
      <w:bookmarkStart w:id="2312" w:name="_Toc141952590"/>
      <w:bookmarkStart w:id="2313" w:name="_Toc163732136"/>
      <w:r>
        <w:rPr>
          <w:lang w:val="en-US"/>
        </w:rPr>
        <w:t xml:space="preserve">Regression with </w:t>
      </w:r>
      <w:r w:rsidR="00CD71D1">
        <w:rPr>
          <w:lang w:val="en-US"/>
        </w:rPr>
        <w:t>Random Forest (RF)</w:t>
      </w:r>
      <w:bookmarkEnd w:id="2304"/>
      <w:bookmarkEnd w:id="2305"/>
      <w:bookmarkEnd w:id="2306"/>
      <w:bookmarkEnd w:id="2307"/>
      <w:bookmarkEnd w:id="2308"/>
      <w:bookmarkEnd w:id="2309"/>
      <w:bookmarkEnd w:id="2310"/>
      <w:bookmarkEnd w:id="2311"/>
      <w:bookmarkEnd w:id="2312"/>
      <w:bookmarkEnd w:id="2313"/>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4" w:name="_Ref524529159"/>
      <w:bookmarkStart w:id="2315" w:name="_Toc524598032"/>
      <w:bookmarkStart w:id="2316" w:name="_Toc527725301"/>
      <w:bookmarkStart w:id="2317" w:name="_Toc535843133"/>
      <w:bookmarkStart w:id="2318" w:name="_Toc20335646"/>
      <w:bookmarkStart w:id="2319" w:name="_Toc13417359"/>
      <w:bookmarkStart w:id="2320" w:name="_Toc141952591"/>
      <w:bookmarkStart w:id="2321"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14"/>
      <w:bookmarkEnd w:id="2315"/>
      <w:bookmarkEnd w:id="2316"/>
      <w:bookmarkEnd w:id="2317"/>
      <w:bookmarkEnd w:id="2318"/>
      <w:bookmarkEnd w:id="2319"/>
      <w:bookmarkEnd w:id="2320"/>
      <w:bookmarkEnd w:id="2321"/>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2"/>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3"/>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5" w:name="_Ref524500939"/>
      <w:bookmarkStart w:id="2326" w:name="_Toc524598033"/>
      <w:bookmarkStart w:id="2327" w:name="_Toc527725302"/>
      <w:bookmarkStart w:id="2328" w:name="_Toc535843134"/>
      <w:bookmarkStart w:id="2329" w:name="_Toc20335647"/>
      <w:bookmarkStart w:id="2330" w:name="_Toc13417360"/>
      <w:bookmarkStart w:id="2331" w:name="_Toc141952592"/>
      <w:bookmarkStart w:id="2332" w:name="_Toc163732138"/>
      <w:r>
        <w:rPr>
          <w:lang w:val="en-US"/>
        </w:rPr>
        <w:t>Choosing a minimum distance between samples</w:t>
      </w:r>
      <w:bookmarkEnd w:id="2325"/>
      <w:bookmarkEnd w:id="2326"/>
      <w:bookmarkEnd w:id="2327"/>
      <w:bookmarkEnd w:id="2328"/>
      <w:bookmarkEnd w:id="2329"/>
      <w:bookmarkEnd w:id="2330"/>
      <w:bookmarkEnd w:id="2331"/>
      <w:bookmarkEnd w:id="2332"/>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4" w:name="_Toc502253737"/>
      <w:bookmarkStart w:id="2335" w:name="_Toc493432973"/>
      <w:bookmarkStart w:id="2336" w:name="_Toc503638631"/>
      <w:bookmarkStart w:id="2337" w:name="_Toc512843363"/>
      <w:bookmarkStart w:id="2338" w:name="_Ref521757821"/>
      <w:bookmarkStart w:id="2339" w:name="_Toc524598034"/>
      <w:bookmarkStart w:id="2340" w:name="_Toc527725303"/>
      <w:bookmarkStart w:id="2341" w:name="_Toc535843135"/>
      <w:bookmarkStart w:id="2342" w:name="_Toc20335648"/>
      <w:bookmarkStart w:id="2343" w:name="_Toc13417361"/>
      <w:bookmarkStart w:id="2344" w:name="_Toc141952593"/>
      <w:bookmarkStart w:id="2345" w:name="_Toc163732139"/>
      <w:r>
        <w:rPr>
          <w:lang w:val="en-US"/>
        </w:rPr>
        <w:t>Simulation</w:t>
      </w:r>
      <w:bookmarkEnd w:id="2290"/>
      <w:bookmarkEnd w:id="2291"/>
      <w:bookmarkEnd w:id="2292"/>
      <w:bookmarkEnd w:id="2293"/>
      <w:bookmarkEnd w:id="2334"/>
      <w:bookmarkEnd w:id="2335"/>
      <w:bookmarkEnd w:id="2336"/>
      <w:bookmarkEnd w:id="2337"/>
      <w:bookmarkEnd w:id="2338"/>
      <w:bookmarkEnd w:id="2339"/>
      <w:bookmarkEnd w:id="2340"/>
      <w:bookmarkEnd w:id="2341"/>
      <w:bookmarkEnd w:id="2342"/>
      <w:bookmarkEnd w:id="2343"/>
      <w:bookmarkEnd w:id="2344"/>
      <w:bookmarkEnd w:id="2345"/>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6" w:name="_Toc502253738"/>
      <w:bookmarkStart w:id="2347" w:name="_Toc503638632"/>
      <w:bookmarkStart w:id="2348" w:name="_Toc512843364"/>
      <w:bookmarkStart w:id="2349" w:name="_Toc524598035"/>
      <w:bookmarkStart w:id="2350" w:name="_Ref525638384"/>
      <w:bookmarkStart w:id="2351" w:name="_Toc527725304"/>
      <w:bookmarkStart w:id="2352" w:name="_Toc535843136"/>
      <w:bookmarkStart w:id="2353" w:name="_Toc20335649"/>
      <w:bookmarkStart w:id="2354" w:name="_Toc13417362"/>
      <w:bookmarkStart w:id="2355" w:name="_Ref65774905"/>
      <w:bookmarkStart w:id="2356" w:name="_Toc141952594"/>
      <w:bookmarkStart w:id="2357" w:name="_Ref163646800"/>
      <w:bookmarkStart w:id="2358" w:name="_Toc163732140"/>
      <w:r>
        <w:rPr>
          <w:lang w:val="en-US"/>
        </w:rPr>
        <w:t>Sequential Gaussian Simulation</w:t>
      </w:r>
      <w:r w:rsidR="00F42043">
        <w:rPr>
          <w:lang w:val="en-US"/>
        </w:rPr>
        <w:t xml:space="preserve"> (SGSIM)</w:t>
      </w:r>
      <w:bookmarkEnd w:id="2346"/>
      <w:bookmarkEnd w:id="2347"/>
      <w:bookmarkEnd w:id="2348"/>
      <w:bookmarkEnd w:id="2349"/>
      <w:bookmarkEnd w:id="2350"/>
      <w:bookmarkEnd w:id="2351"/>
      <w:bookmarkEnd w:id="2352"/>
      <w:bookmarkEnd w:id="2353"/>
      <w:bookmarkEnd w:id="2354"/>
      <w:bookmarkEnd w:id="2355"/>
      <w:bookmarkEnd w:id="2356"/>
      <w:bookmarkEnd w:id="2357"/>
      <w:bookmarkEnd w:id="2358"/>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59"/>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0" w:name="_Toc502253739"/>
      <w:bookmarkStart w:id="2361" w:name="_Toc503638633"/>
      <w:bookmarkStart w:id="2362" w:name="_Toc512843365"/>
      <w:bookmarkStart w:id="2363" w:name="_Toc524598036"/>
      <w:bookmarkStart w:id="2364" w:name="_Ref525629570"/>
      <w:bookmarkStart w:id="2365" w:name="_Toc527725305"/>
      <w:bookmarkStart w:id="2366" w:name="_Toc535843137"/>
      <w:bookmarkStart w:id="2367" w:name="_Toc20335650"/>
      <w:bookmarkStart w:id="2368" w:name="_Toc13417363"/>
      <w:bookmarkStart w:id="2369" w:name="_Toc141952595"/>
      <w:bookmarkStart w:id="2370" w:name="_Toc163732141"/>
      <w:r>
        <w:rPr>
          <w:lang w:val="en-US"/>
        </w:rPr>
        <w:t>Validating the simulation</w:t>
      </w:r>
      <w:bookmarkEnd w:id="2360"/>
      <w:bookmarkEnd w:id="2361"/>
      <w:bookmarkEnd w:id="2362"/>
      <w:bookmarkEnd w:id="2363"/>
      <w:bookmarkEnd w:id="2364"/>
      <w:bookmarkEnd w:id="2365"/>
      <w:bookmarkEnd w:id="2366"/>
      <w:bookmarkEnd w:id="2367"/>
      <w:bookmarkEnd w:id="2368"/>
      <w:bookmarkEnd w:id="2369"/>
      <w:bookmarkEnd w:id="2370"/>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3" w:name="_Toc502253740"/>
      <w:bookmarkStart w:id="2374" w:name="_Toc503638634"/>
      <w:bookmarkStart w:id="2375" w:name="_Toc512843366"/>
      <w:bookmarkStart w:id="2376" w:name="_Toc524598037"/>
      <w:bookmarkStart w:id="2377" w:name="_Ref525629572"/>
      <w:bookmarkStart w:id="2378" w:name="_Toc527725306"/>
      <w:bookmarkStart w:id="2379" w:name="_Toc535843138"/>
      <w:bookmarkStart w:id="2380" w:name="_Toc20335651"/>
      <w:bookmarkStart w:id="2381" w:name="_Toc13417364"/>
      <w:bookmarkStart w:id="2382" w:name="_Toc141952596"/>
      <w:bookmarkStart w:id="2383" w:name="_Toc163732142"/>
      <w:r w:rsidRPr="00C00469">
        <w:rPr>
          <w:lang w:val="en-US"/>
        </w:rPr>
        <w:t>Assessing</w:t>
      </w:r>
      <w:r>
        <w:t xml:space="preserve"> </w:t>
      </w:r>
      <w:r w:rsidRPr="00C00469">
        <w:rPr>
          <w:lang w:val="en-US"/>
        </w:rPr>
        <w:t>uncertainty</w:t>
      </w:r>
      <w:bookmarkEnd w:id="2373"/>
      <w:bookmarkEnd w:id="2374"/>
      <w:bookmarkEnd w:id="2375"/>
      <w:bookmarkEnd w:id="2376"/>
      <w:bookmarkEnd w:id="2377"/>
      <w:bookmarkEnd w:id="2378"/>
      <w:bookmarkEnd w:id="2379"/>
      <w:bookmarkEnd w:id="2380"/>
      <w:bookmarkEnd w:id="2381"/>
      <w:bookmarkEnd w:id="2382"/>
      <w:bookmarkEnd w:id="2383"/>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w:t>
      </w:r>
      <w:proofErr w:type="gramStart"/>
      <w:r>
        <w:rPr>
          <w:lang w:val="en-US"/>
        </w:rPr>
        <w:t>)</w:t>
      </w:r>
      <w:proofErr w:type="gramEnd"/>
      <w:r>
        <w:rPr>
          <w:lang w:val="en-US"/>
        </w:rPr>
        <w:t xml:space="preserve">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4" w:name="_Toc535843139"/>
      <w:bookmarkStart w:id="2385" w:name="_Toc20335652"/>
      <w:bookmarkStart w:id="2386" w:name="_Toc13417365"/>
      <w:bookmarkStart w:id="2387" w:name="_Ref65775058"/>
      <w:bookmarkStart w:id="2388" w:name="_Ref66711838"/>
      <w:bookmarkStart w:id="2389" w:name="_Toc141952597"/>
      <w:bookmarkStart w:id="2390" w:name="_Ref163645730"/>
      <w:bookmarkStart w:id="2391" w:name="_Ref163646806"/>
      <w:bookmarkStart w:id="2392" w:name="_Toc163732143"/>
      <w:r>
        <w:rPr>
          <w:lang w:val="en-US"/>
        </w:rPr>
        <w:t>Sequential Indicator Simulation (SISIM)</w:t>
      </w:r>
      <w:bookmarkEnd w:id="2384"/>
      <w:bookmarkEnd w:id="2385"/>
      <w:bookmarkEnd w:id="2386"/>
      <w:bookmarkEnd w:id="2387"/>
      <w:bookmarkEnd w:id="2388"/>
      <w:bookmarkEnd w:id="2389"/>
      <w:bookmarkEnd w:id="2390"/>
      <w:bookmarkEnd w:id="2391"/>
      <w:bookmarkEnd w:id="2392"/>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93" w:name="_Toc535843140"/>
      <w:bookmarkStart w:id="2394" w:name="_Toc20335653"/>
      <w:bookmarkStart w:id="2395" w:name="_Toc13417366"/>
      <w:bookmarkStart w:id="2396" w:name="_Toc141952598"/>
      <w:bookmarkStart w:id="2397" w:name="_Toc163732144"/>
      <w:r>
        <w:rPr>
          <w:lang w:val="en-US"/>
        </w:rPr>
        <w:t>Choosing a SISIM routine</w:t>
      </w:r>
      <w:bookmarkEnd w:id="2393"/>
      <w:bookmarkEnd w:id="2394"/>
      <w:bookmarkEnd w:id="2395"/>
      <w:bookmarkEnd w:id="2396"/>
      <w:bookmarkEnd w:id="2397"/>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98" w:name="_Ref525895513"/>
      <w:bookmarkStart w:id="2399" w:name="_Toc535843141"/>
      <w:bookmarkStart w:id="2400" w:name="_Toc20335654"/>
      <w:bookmarkStart w:id="2401" w:name="_Toc13417367"/>
      <w:bookmarkStart w:id="2402" w:name="_Toc141952599"/>
      <w:bookmarkStart w:id="2403" w:name="_Toc163732145"/>
      <w:r>
        <w:rPr>
          <w:lang w:val="en-US"/>
        </w:rPr>
        <w:t>SISIM</w:t>
      </w:r>
      <w:bookmarkEnd w:id="2398"/>
      <w:r>
        <w:rPr>
          <w:lang w:val="en-US"/>
        </w:rPr>
        <w:t xml:space="preserve"> with the </w:t>
      </w:r>
      <w:proofErr w:type="spellStart"/>
      <w:r w:rsidRPr="00B6328B">
        <w:rPr>
          <w:rStyle w:val="SourceCodeChar"/>
        </w:rPr>
        <w:t>sisim</w:t>
      </w:r>
      <w:proofErr w:type="spellEnd"/>
      <w:r w:rsidRPr="00FE1BCB">
        <w:rPr>
          <w:lang w:val="en-US"/>
        </w:rPr>
        <w:t xml:space="preserve"> routine</w:t>
      </w:r>
      <w:bookmarkEnd w:id="2399"/>
      <w:bookmarkEnd w:id="2400"/>
      <w:bookmarkEnd w:id="2401"/>
      <w:bookmarkEnd w:id="2402"/>
      <w:bookmarkEnd w:id="2403"/>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4"/>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5"/>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0"/>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6"/>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7"/>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8" w:name="_Toc535843142"/>
      <w:bookmarkStart w:id="2409" w:name="_Toc20335655"/>
      <w:bookmarkStart w:id="2410" w:name="_Toc13417368"/>
      <w:bookmarkStart w:id="2411" w:name="_Toc141952600"/>
      <w:bookmarkStart w:id="2412"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408"/>
      <w:bookmarkEnd w:id="2409"/>
      <w:bookmarkEnd w:id="2410"/>
      <w:bookmarkEnd w:id="2411"/>
      <w:bookmarkEnd w:id="2412"/>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GammaRay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3" w:name="_Ref526239525"/>
      <w:bookmarkStart w:id="241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3"/>
      <w:bookmarkEnd w:id="241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5" w:name="_Toc535843143"/>
      <w:bookmarkStart w:id="2416" w:name="_Toc20335656"/>
      <w:bookmarkStart w:id="2417" w:name="_Toc13417369"/>
      <w:bookmarkStart w:id="2418" w:name="_Toc141952601"/>
      <w:bookmarkStart w:id="2419"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15"/>
      <w:bookmarkEnd w:id="2416"/>
      <w:bookmarkEnd w:id="2417"/>
      <w:bookmarkEnd w:id="2418"/>
      <w:bookmarkEnd w:id="2419"/>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0" w:name="_Ref526260684"/>
      <w:bookmarkStart w:id="242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0"/>
      <w:bookmarkEnd w:id="2421"/>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23" w:name="_Toc535843144"/>
      <w:bookmarkStart w:id="2424" w:name="_Toc20335657"/>
      <w:bookmarkStart w:id="2425" w:name="_Toc13417370"/>
      <w:bookmarkStart w:id="2426" w:name="_Toc141952602"/>
      <w:bookmarkStart w:id="2427" w:name="_Toc163732148"/>
      <w:r>
        <w:rPr>
          <w:lang w:val="en-US"/>
        </w:rPr>
        <w:t>Validating the simulation</w:t>
      </w:r>
      <w:bookmarkEnd w:id="2423"/>
      <w:bookmarkEnd w:id="2424"/>
      <w:bookmarkEnd w:id="2425"/>
      <w:bookmarkEnd w:id="2426"/>
      <w:bookmarkEnd w:id="2427"/>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8" w:name="_Toc535843145"/>
      <w:bookmarkStart w:id="2429" w:name="_Toc20335658"/>
      <w:bookmarkStart w:id="2430" w:name="_Toc13417371"/>
      <w:bookmarkStart w:id="2431" w:name="_Toc141952603"/>
      <w:bookmarkStart w:id="2432" w:name="_Toc163732149"/>
      <w:r>
        <w:rPr>
          <w:lang w:val="en-US"/>
        </w:rPr>
        <w:lastRenderedPageBreak/>
        <w:t>Assessing uncertainty</w:t>
      </w:r>
      <w:bookmarkEnd w:id="2428"/>
      <w:bookmarkEnd w:id="2429"/>
      <w:bookmarkEnd w:id="2430"/>
      <w:bookmarkEnd w:id="2431"/>
      <w:bookmarkEnd w:id="2432"/>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3" w:name="_Toc20335659"/>
      <w:bookmarkStart w:id="2434" w:name="_Ref65775068"/>
      <w:bookmarkStart w:id="2435" w:name="_Ref66711840"/>
      <w:bookmarkStart w:id="2436" w:name="_Toc141952604"/>
      <w:bookmarkStart w:id="2437" w:name="_Toc163732150"/>
      <w:r>
        <w:rPr>
          <w:lang w:val="en-US"/>
        </w:rPr>
        <w:t>Markov Chain Random Field Simulation (MCRF)</w:t>
      </w:r>
      <w:bookmarkEnd w:id="2433"/>
      <w:bookmarkEnd w:id="2434"/>
      <w:bookmarkEnd w:id="2435"/>
      <w:bookmarkEnd w:id="2436"/>
      <w:bookmarkEnd w:id="2437"/>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8"/>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39" w:name="_Ref12265544"/>
      <w:bookmarkStart w:id="2440" w:name="_Toc20335660"/>
      <w:bookmarkStart w:id="2441" w:name="_Toc141952605"/>
      <w:bookmarkStart w:id="2442" w:name="_Toc163732151"/>
      <w:r>
        <w:rPr>
          <w:lang w:val="en-US"/>
        </w:rPr>
        <w:t>Vertical-to-lateral transitions: t</w:t>
      </w:r>
      <w:r w:rsidR="003F0FB5">
        <w:rPr>
          <w:lang w:val="en-US"/>
        </w:rPr>
        <w:t>he gradation field</w:t>
      </w:r>
      <w:bookmarkEnd w:id="2439"/>
      <w:bookmarkEnd w:id="2440"/>
      <w:bookmarkEnd w:id="2441"/>
      <w:bookmarkEnd w:id="2442"/>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3"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3"/>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4"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4"/>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5" w:name="_Toc20335661"/>
      <w:bookmarkStart w:id="2446" w:name="_Toc141952606"/>
      <w:bookmarkStart w:id="2447" w:name="_Toc163732152"/>
      <w:r>
        <w:rPr>
          <w:lang w:val="en-US"/>
        </w:rPr>
        <w:t>Computing the probabilities</w:t>
      </w:r>
      <w:r w:rsidR="006A427B">
        <w:rPr>
          <w:lang w:val="en-US"/>
        </w:rPr>
        <w:t xml:space="preserve"> for Monte Carlo draw</w:t>
      </w:r>
      <w:bookmarkEnd w:id="2445"/>
      <w:bookmarkEnd w:id="2446"/>
      <w:bookmarkEnd w:id="2447"/>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49" w:name="_Toc20335662"/>
      <w:bookmarkStart w:id="2450" w:name="_Toc141952607"/>
      <w:bookmarkStart w:id="2451" w:name="_Toc163732153"/>
      <w:r>
        <w:rPr>
          <w:lang w:val="en-US"/>
        </w:rPr>
        <w:t>Integrating secondary information</w:t>
      </w:r>
      <w:bookmarkEnd w:id="2449"/>
      <w:bookmarkEnd w:id="2450"/>
      <w:bookmarkEnd w:id="2451"/>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9">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2"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2"/>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3" w:name="_Toc141952608"/>
      <w:bookmarkStart w:id="2454" w:name="_Toc163732154"/>
      <w:r>
        <w:rPr>
          <w:lang w:val="en-US"/>
        </w:rPr>
        <w:t>Running the simulation</w:t>
      </w:r>
      <w:bookmarkEnd w:id="2453"/>
      <w:bookmarkEnd w:id="2454"/>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5"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5"/>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6" w:name="_Ref132708069"/>
      <w:bookmarkStart w:id="2457" w:name="_Toc141952609"/>
      <w:bookmarkStart w:id="2458" w:name="_Toc163732155"/>
      <w:proofErr w:type="spellStart"/>
      <w:r>
        <w:rPr>
          <w:lang w:val="en-US"/>
        </w:rPr>
        <w:t>MCRFSim</w:t>
      </w:r>
      <w:proofErr w:type="spellEnd"/>
      <w:r>
        <w:rPr>
          <w:lang w:val="en-US"/>
        </w:rPr>
        <w:t xml:space="preserve"> for Bayesian application</w:t>
      </w:r>
      <w:bookmarkEnd w:id="2456"/>
      <w:bookmarkEnd w:id="2457"/>
      <w:bookmarkEnd w:id="2458"/>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59" w:name="_Ref132701859"/>
      <w:bookmarkStart w:id="2460"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59"/>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0"/>
    </w:p>
    <w:p w14:paraId="44A381BE" w14:textId="7C1F5049" w:rsidR="00123024" w:rsidRDefault="0049369A" w:rsidP="00123024">
      <w:pPr>
        <w:jc w:val="both"/>
        <w:rPr>
          <w:lang w:val="en-US"/>
        </w:rPr>
      </w:pPr>
      <w:r>
        <w:rPr>
          <w:lang w:val="en-US"/>
        </w:rPr>
        <w:t xml:space="preserve">GammaRay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2"/>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1"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1"/>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2" w:name="_Toc163732156"/>
      <w:proofErr w:type="spellStart"/>
      <w:r>
        <w:rPr>
          <w:lang w:val="en-US"/>
        </w:rPr>
        <w:t>MCRFSim</w:t>
      </w:r>
      <w:proofErr w:type="spellEnd"/>
      <w:r>
        <w:rPr>
          <w:lang w:val="en-US"/>
        </w:rPr>
        <w:t>: batch or unattended execution</w:t>
      </w:r>
      <w:bookmarkEnd w:id="2462"/>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w:t>
      </w:r>
      <w:proofErr w:type="spellStart"/>
      <w:r>
        <w:rPr>
          <w:lang w:val="en-US"/>
        </w:rPr>
        <w:t>transiograms</w:t>
      </w:r>
      <w:proofErr w:type="spellEnd"/>
      <w:r>
        <w:rPr>
          <w:lang w:val="en-US"/>
        </w:rPr>
        <w:t xml:space="preserve">, PDFs, etc.  This project can be created with interactive </w:t>
      </w:r>
      <w:proofErr w:type="gramStart"/>
      <w:r>
        <w:rPr>
          <w:lang w:val="en-US"/>
        </w:rPr>
        <w:t>GammaRay</w:t>
      </w:r>
      <w:proofErr w:type="gramEnd"/>
      <w:r>
        <w:rPr>
          <w:lang w:val="en-US"/>
        </w:rPr>
        <w:t xml:space="preserve"> or the process can generate it on the fly.  In addition to GEO-EAS/GSLib data files, a GammaRay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3" w:name="_Toc141952610"/>
      <w:bookmarkStart w:id="2464" w:name="_Toc163732157"/>
      <w:r>
        <w:rPr>
          <w:lang w:val="en-US"/>
        </w:rPr>
        <w:t>Data imputation with Markov Chans-Monte Carlo simulation (MCMC)</w:t>
      </w:r>
      <w:bookmarkEnd w:id="2463"/>
      <w:bookmarkEnd w:id="2464"/>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5"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5"/>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6"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6"/>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7"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7"/>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8" w:name="_Toc141952611"/>
      <w:bookmarkStart w:id="2469" w:name="_Toc163732158"/>
      <w:r>
        <w:rPr>
          <w:lang w:val="en-US"/>
        </w:rPr>
        <w:t>Validation</w:t>
      </w:r>
      <w:bookmarkEnd w:id="2468"/>
      <w:bookmarkEnd w:id="2469"/>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0" w:name="_Toc527725307"/>
      <w:bookmarkStart w:id="2471" w:name="_Toc535843146"/>
      <w:bookmarkStart w:id="2472" w:name="_Ref5109232"/>
      <w:bookmarkStart w:id="2473" w:name="_Ref11848290"/>
      <w:bookmarkStart w:id="2474" w:name="_Toc20335663"/>
      <w:bookmarkStart w:id="2475" w:name="_Toc13417372"/>
      <w:bookmarkStart w:id="2476" w:name="_Ref66713541"/>
      <w:bookmarkStart w:id="2477" w:name="_Toc141952612"/>
      <w:bookmarkStart w:id="2478" w:name="_Toc163732159"/>
      <w:r>
        <w:rPr>
          <w:lang w:val="en-US"/>
        </w:rPr>
        <w:t xml:space="preserve">The </w:t>
      </w:r>
      <w:proofErr w:type="spellStart"/>
      <w:r>
        <w:rPr>
          <w:lang w:val="en-US"/>
        </w:rPr>
        <w:t>GeoGrid</w:t>
      </w:r>
      <w:bookmarkEnd w:id="2470"/>
      <w:bookmarkEnd w:id="2471"/>
      <w:bookmarkEnd w:id="2472"/>
      <w:bookmarkEnd w:id="2473"/>
      <w:bookmarkEnd w:id="2474"/>
      <w:bookmarkEnd w:id="2475"/>
      <w:bookmarkEnd w:id="2476"/>
      <w:bookmarkEnd w:id="2477"/>
      <w:bookmarkEnd w:id="2478"/>
      <w:proofErr w:type="spellEnd"/>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7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79"/>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0" w:name="_Toc527725308"/>
      <w:bookmarkStart w:id="2481" w:name="_Toc535843147"/>
      <w:bookmarkStart w:id="2482" w:name="_Toc20335664"/>
      <w:bookmarkStart w:id="2483" w:name="_Toc13417373"/>
      <w:bookmarkStart w:id="2484" w:name="_Toc141952613"/>
      <w:bookmarkStart w:id="2485" w:name="_Toc163732160"/>
      <w:r>
        <w:rPr>
          <w:lang w:val="en-US"/>
        </w:rPr>
        <w:t>Implementation</w:t>
      </w:r>
      <w:bookmarkEnd w:id="2480"/>
      <w:bookmarkEnd w:id="2481"/>
      <w:bookmarkEnd w:id="2482"/>
      <w:bookmarkEnd w:id="2483"/>
      <w:bookmarkEnd w:id="2484"/>
      <w:bookmarkEnd w:id="2485"/>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7"/>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7" w:name="_Toc527725309"/>
      <w:bookmarkStart w:id="2488" w:name="_Toc535843148"/>
      <w:bookmarkStart w:id="2489" w:name="_Toc20335665"/>
      <w:bookmarkStart w:id="2490" w:name="_Toc13417374"/>
      <w:bookmarkStart w:id="2491" w:name="_Toc141952614"/>
      <w:bookmarkStart w:id="2492" w:name="_Toc163732161"/>
      <w:r>
        <w:rPr>
          <w:lang w:val="en-US"/>
        </w:rPr>
        <w:t>Face vertex order</w:t>
      </w:r>
      <w:bookmarkEnd w:id="2487"/>
      <w:bookmarkEnd w:id="2488"/>
      <w:bookmarkEnd w:id="2489"/>
      <w:bookmarkEnd w:id="2490"/>
      <w:bookmarkEnd w:id="2491"/>
      <w:bookmarkEnd w:id="2492"/>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3" w:name="_Ref527703229"/>
      <w:bookmarkStart w:id="2494" w:name="_Toc527725310"/>
      <w:bookmarkStart w:id="2495" w:name="_Toc535843149"/>
      <w:bookmarkStart w:id="2496" w:name="_Toc20335666"/>
      <w:bookmarkStart w:id="2497" w:name="_Toc13417375"/>
      <w:bookmarkStart w:id="2498" w:name="_Toc141952615"/>
      <w:bookmarkStart w:id="2499" w:name="_Toc163732162"/>
      <w:r>
        <w:rPr>
          <w:lang w:val="en-US"/>
        </w:rPr>
        <w:t>Mesh file format</w:t>
      </w:r>
      <w:bookmarkEnd w:id="2493"/>
      <w:bookmarkEnd w:id="2494"/>
      <w:bookmarkEnd w:id="2495"/>
      <w:bookmarkEnd w:id="2496"/>
      <w:bookmarkEnd w:id="2497"/>
      <w:bookmarkEnd w:id="2498"/>
      <w:bookmarkEnd w:id="2499"/>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0" w:name="_Ref527278262"/>
      <w:bookmarkStart w:id="2501" w:name="_Toc527725311"/>
      <w:bookmarkStart w:id="2502" w:name="_Toc535843150"/>
      <w:bookmarkStart w:id="2503" w:name="_Toc20335667"/>
      <w:bookmarkStart w:id="2504" w:name="_Toc13417376"/>
      <w:bookmarkStart w:id="2505" w:name="_Toc141952616"/>
      <w:bookmarkStart w:id="2506" w:name="_Toc163732163"/>
      <w:r>
        <w:rPr>
          <w:lang w:val="en-US"/>
        </w:rPr>
        <w:t>Constructors</w:t>
      </w:r>
      <w:bookmarkEnd w:id="2500"/>
      <w:bookmarkEnd w:id="2501"/>
      <w:bookmarkEnd w:id="2502"/>
      <w:bookmarkEnd w:id="2503"/>
      <w:bookmarkEnd w:id="2504"/>
      <w:bookmarkEnd w:id="2505"/>
      <w:bookmarkEnd w:id="2506"/>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8"/>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7"/>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508" w:name="_Toc527725312"/>
      <w:bookmarkStart w:id="2509" w:name="_Toc535843151"/>
      <w:bookmarkStart w:id="2510" w:name="_Ref3804297"/>
      <w:bookmarkStart w:id="2511" w:name="_Toc20335668"/>
      <w:bookmarkStart w:id="2512" w:name="_Toc13417377"/>
      <w:bookmarkStart w:id="2513" w:name="_Toc141952617"/>
      <w:bookmarkStart w:id="2514" w:name="_Toc163732164"/>
      <w:r>
        <w:rPr>
          <w:lang w:val="en-US"/>
        </w:rPr>
        <w:t>Proportional between top and base levels</w:t>
      </w:r>
      <w:bookmarkEnd w:id="2508"/>
      <w:bookmarkEnd w:id="2509"/>
      <w:bookmarkEnd w:id="2510"/>
      <w:bookmarkEnd w:id="2511"/>
      <w:bookmarkEnd w:id="2512"/>
      <w:bookmarkEnd w:id="2513"/>
      <w:bookmarkEnd w:id="2514"/>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5"/>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6" w:name="_Toc20335669"/>
      <w:bookmarkStart w:id="2517" w:name="_Toc141952618"/>
      <w:bookmarkStart w:id="2518" w:name="_Toc163732165"/>
      <w:r>
        <w:rPr>
          <w:lang w:val="en-US"/>
        </w:rPr>
        <w:t>Proportional between multiple horizons (multi-zone grid)</w:t>
      </w:r>
      <w:bookmarkEnd w:id="2516"/>
      <w:bookmarkEnd w:id="2517"/>
      <w:bookmarkEnd w:id="2518"/>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1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19"/>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0" w:name="_Toc527725314"/>
      <w:bookmarkStart w:id="2521" w:name="_Toc535843153"/>
      <w:bookmarkStart w:id="2522" w:name="_Toc20335671"/>
      <w:bookmarkStart w:id="2523" w:name="_Toc13417379"/>
      <w:bookmarkStart w:id="2524" w:name="_Toc141952619"/>
      <w:bookmarkStart w:id="2525" w:name="_Toc163732166"/>
      <w:r>
        <w:rPr>
          <w:lang w:val="en-US"/>
        </w:rPr>
        <w:t>Unfolding</w:t>
      </w:r>
      <w:bookmarkEnd w:id="2520"/>
      <w:bookmarkEnd w:id="2521"/>
      <w:bookmarkEnd w:id="2522"/>
      <w:bookmarkEnd w:id="2523"/>
      <w:bookmarkEnd w:id="2524"/>
      <w:bookmarkEnd w:id="2525"/>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1"/>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6"/>
      <w:r w:rsidRPr="00530B01">
        <w:rPr>
          <w:lang w:val="en-US"/>
        </w:rPr>
        <w:t xml:space="preserve"> Illustration of the unfolding process</w:t>
      </w:r>
    </w:p>
    <w:p w14:paraId="73A14F74" w14:textId="77777777" w:rsidR="004976FE" w:rsidRDefault="004976FE" w:rsidP="004976FE">
      <w:pPr>
        <w:jc w:val="both"/>
        <w:rPr>
          <w:lang w:val="en-US"/>
        </w:rPr>
      </w:pPr>
      <w:bookmarkStart w:id="2527"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2"/>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8"/>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29" w:name="_Toc535843154"/>
      <w:bookmarkStart w:id="2530" w:name="_Ref10037615"/>
      <w:bookmarkStart w:id="2531" w:name="_Toc20335672"/>
      <w:bookmarkStart w:id="2532" w:name="_Toc13417380"/>
      <w:bookmarkStart w:id="2533" w:name="_Toc141952620"/>
      <w:bookmarkStart w:id="2534" w:name="_Toc163732167"/>
      <w:r>
        <w:rPr>
          <w:lang w:val="en-US"/>
        </w:rPr>
        <w:t>Accounting for cell volume bias</w:t>
      </w:r>
      <w:bookmarkEnd w:id="2529"/>
      <w:bookmarkEnd w:id="2530"/>
      <w:bookmarkEnd w:id="2531"/>
      <w:bookmarkEnd w:id="2532"/>
      <w:bookmarkEnd w:id="2533"/>
      <w:bookmarkEnd w:id="2534"/>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5"/>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6" w:name="_Toc141952621"/>
      <w:bookmarkStart w:id="2537" w:name="_Toc163732168"/>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36"/>
      <w:bookmarkEnd w:id="2537"/>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8"/>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39" w:name="_Ref54775695"/>
      <w:bookmarkStart w:id="2540" w:name="_Toc141952622"/>
      <w:bookmarkStart w:id="2541" w:name="_Toc163732169"/>
      <w:bookmarkStart w:id="2542" w:name="_Toc524598038"/>
      <w:bookmarkStart w:id="2543" w:name="_Toc527725315"/>
      <w:bookmarkStart w:id="2544" w:name="_Toc535843155"/>
      <w:bookmarkStart w:id="2545" w:name="_Toc20335673"/>
      <w:bookmarkStart w:id="2546" w:name="_Toc13417381"/>
      <w:r>
        <w:rPr>
          <w:lang w:val="en-US"/>
        </w:rPr>
        <w:t>Geologic sections</w:t>
      </w:r>
      <w:bookmarkEnd w:id="2539"/>
      <w:bookmarkEnd w:id="2540"/>
      <w:bookmarkEnd w:id="2541"/>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3852E7F5">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7"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7"/>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8"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8"/>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AFF1EF1">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49"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49"/>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0" w:name="_Toc141952623"/>
      <w:bookmarkStart w:id="2551" w:name="_Toc163732170"/>
      <w:r>
        <w:rPr>
          <w:lang w:val="en-US"/>
        </w:rPr>
        <w:lastRenderedPageBreak/>
        <w:t>Converting to a point set</w:t>
      </w:r>
      <w:bookmarkEnd w:id="2550"/>
      <w:bookmarkEnd w:id="2551"/>
    </w:p>
    <w:p w14:paraId="48F62FD8" w14:textId="160C3916"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2"/>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7"/>
      <w:bookmarkEnd w:id="2542"/>
      <w:bookmarkEnd w:id="2543"/>
      <w:bookmarkEnd w:id="2544"/>
      <w:bookmarkEnd w:id="2545"/>
      <w:bookmarkEnd w:id="2546"/>
    </w:p>
    <w:p w14:paraId="11B2B3CA" w14:textId="77777777" w:rsidR="009D6090" w:rsidRDefault="009D6090" w:rsidP="009D6090">
      <w:pPr>
        <w:pStyle w:val="Ttulo1"/>
        <w:rPr>
          <w:lang w:val="en-US"/>
        </w:rPr>
      </w:pPr>
      <w:bookmarkStart w:id="2553" w:name="_Toc502253741"/>
      <w:bookmarkStart w:id="2554" w:name="_Toc493432975"/>
      <w:bookmarkStart w:id="2555" w:name="_Toc503638635"/>
      <w:bookmarkStart w:id="2556" w:name="_Toc512843369"/>
      <w:bookmarkStart w:id="2557" w:name="_Toc524598041"/>
      <w:bookmarkStart w:id="2558" w:name="_Toc527725318"/>
      <w:bookmarkStart w:id="2559" w:name="_Toc535843158"/>
      <w:bookmarkStart w:id="2560" w:name="_Toc20335676"/>
      <w:bookmarkStart w:id="2561" w:name="_Toc13417384"/>
      <w:bookmarkStart w:id="2562" w:name="_Toc141952624"/>
      <w:bookmarkStart w:id="2563" w:name="_Toc163732171"/>
      <w:r>
        <w:rPr>
          <w:lang w:val="en-US"/>
        </w:rPr>
        <w:t>Tools</w:t>
      </w:r>
      <w:bookmarkEnd w:id="2553"/>
      <w:bookmarkEnd w:id="2554"/>
      <w:bookmarkEnd w:id="2555"/>
      <w:bookmarkEnd w:id="2556"/>
      <w:bookmarkEnd w:id="2557"/>
      <w:bookmarkEnd w:id="2558"/>
      <w:bookmarkEnd w:id="2559"/>
      <w:bookmarkEnd w:id="2560"/>
      <w:bookmarkEnd w:id="2561"/>
      <w:bookmarkEnd w:id="2562"/>
      <w:bookmarkEnd w:id="2563"/>
    </w:p>
    <w:p w14:paraId="0FA80F72" w14:textId="77777777" w:rsidR="009D6090" w:rsidRDefault="009D6090" w:rsidP="009D6090">
      <w:pPr>
        <w:pStyle w:val="Ttulo2"/>
        <w:rPr>
          <w:lang w:val="en-US"/>
        </w:rPr>
      </w:pPr>
      <w:bookmarkStart w:id="2564" w:name="_Ref492577401"/>
      <w:bookmarkStart w:id="2565" w:name="_Toc502253742"/>
      <w:bookmarkStart w:id="2566" w:name="_Toc493432976"/>
      <w:bookmarkStart w:id="2567" w:name="_Toc503638636"/>
      <w:bookmarkStart w:id="2568" w:name="_Toc512843370"/>
      <w:bookmarkStart w:id="2569" w:name="_Toc524598042"/>
      <w:bookmarkStart w:id="2570" w:name="_Toc527725319"/>
      <w:bookmarkStart w:id="2571" w:name="_Toc535843159"/>
      <w:bookmarkStart w:id="2572" w:name="_Toc20335677"/>
      <w:bookmarkStart w:id="2573" w:name="_Toc13417385"/>
      <w:bookmarkStart w:id="2574" w:name="_Toc141952625"/>
      <w:bookmarkStart w:id="2575" w:name="_Toc163732172"/>
      <w:r>
        <w:rPr>
          <w:lang w:val="en-US"/>
        </w:rPr>
        <w:t>Image Jockey (Fourier image manipulation)</w:t>
      </w:r>
      <w:bookmarkEnd w:id="2564"/>
      <w:bookmarkEnd w:id="2565"/>
      <w:bookmarkEnd w:id="2566"/>
      <w:bookmarkEnd w:id="2567"/>
      <w:bookmarkEnd w:id="2568"/>
      <w:bookmarkEnd w:id="2569"/>
      <w:bookmarkEnd w:id="2570"/>
      <w:bookmarkEnd w:id="2571"/>
      <w:bookmarkEnd w:id="2572"/>
      <w:bookmarkEnd w:id="2573"/>
      <w:bookmarkEnd w:id="2574"/>
      <w:bookmarkEnd w:id="2575"/>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w:t>
      </w:r>
      <w:proofErr w:type="gramStart"/>
      <w:r w:rsidR="00FC621A">
        <w:rPr>
          <w:lang w:val="en-US"/>
        </w:rPr>
        <w:t>similar to</w:t>
      </w:r>
      <w:proofErr w:type="gramEnd"/>
      <w:r w:rsidR="00FC621A">
        <w:rPr>
          <w:lang w:val="en-US"/>
        </w:rPr>
        <w:t xml:space="preserve">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7" w:name="_Toc512843371"/>
      <w:bookmarkStart w:id="2578" w:name="_Toc524598043"/>
      <w:bookmarkStart w:id="2579" w:name="_Toc527725320"/>
      <w:bookmarkStart w:id="2580" w:name="_Toc535843160"/>
      <w:bookmarkStart w:id="2581" w:name="_Toc20335678"/>
      <w:bookmarkStart w:id="2582" w:name="_Toc13417386"/>
      <w:bookmarkStart w:id="2583" w:name="_Toc141952626"/>
      <w:bookmarkStart w:id="2584" w:name="_Toc163732173"/>
      <w:r>
        <w:rPr>
          <w:lang w:val="en-US"/>
        </w:rPr>
        <w:lastRenderedPageBreak/>
        <w:t>SVD analysis of spatial frequency spectra</w:t>
      </w:r>
      <w:bookmarkEnd w:id="2577"/>
      <w:bookmarkEnd w:id="2578"/>
      <w:bookmarkEnd w:id="2579"/>
      <w:bookmarkEnd w:id="2580"/>
      <w:bookmarkEnd w:id="2581"/>
      <w:bookmarkEnd w:id="2582"/>
      <w:bookmarkEnd w:id="2583"/>
      <w:bookmarkEnd w:id="2584"/>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5" w:name="_Ref466988839"/>
      <w:bookmarkStart w:id="2586" w:name="_Toc474158382"/>
      <w:bookmarkStart w:id="2587" w:name="_Toc487275161"/>
      <w:bookmarkStart w:id="2588" w:name="_Toc487288048"/>
      <w:bookmarkStart w:id="2589" w:name="_Toc502253745"/>
      <w:bookmarkStart w:id="2590" w:name="_Toc493432979"/>
      <w:bookmarkStart w:id="2591" w:name="_Toc503638639"/>
      <w:bookmarkStart w:id="2592" w:name="_Toc512843374"/>
      <w:bookmarkStart w:id="2593" w:name="_Toc524598046"/>
      <w:bookmarkStart w:id="2594" w:name="_Toc527725323"/>
      <w:bookmarkStart w:id="2595" w:name="_Toc535843163"/>
      <w:bookmarkStart w:id="2596" w:name="_Toc20335681"/>
      <w:bookmarkStart w:id="2597" w:name="_Toc13417389"/>
      <w:bookmarkStart w:id="2598" w:name="_Ref99872489"/>
      <w:bookmarkStart w:id="2599" w:name="_Toc141952627"/>
      <w:bookmarkStart w:id="2600" w:name="_Toc163732174"/>
      <w:bookmarkStart w:id="2601" w:name="_Toc527725324"/>
      <w:bookmarkStart w:id="2602" w:name="_Toc535843164"/>
      <w:bookmarkStart w:id="2603" w:name="_Toc20335682"/>
      <w:bookmarkStart w:id="2604" w:name="_Toc13417390"/>
      <w:r>
        <w:rPr>
          <w:lang w:val="en-US"/>
        </w:rPr>
        <w:t xml:space="preserve">Adding support for non-standard </w:t>
      </w:r>
      <w:bookmarkEnd w:id="2585"/>
      <w:bookmarkEnd w:id="2586"/>
      <w:bookmarkEnd w:id="2587"/>
      <w:bookmarkEnd w:id="2588"/>
      <w:bookmarkEnd w:id="2589"/>
      <w:bookmarkEnd w:id="2590"/>
      <w:bookmarkEnd w:id="2591"/>
      <w:bookmarkEnd w:id="2592"/>
      <w:bookmarkEnd w:id="2593"/>
      <w:bookmarkEnd w:id="2594"/>
      <w:bookmarkEnd w:id="2595"/>
      <w:bookmarkEnd w:id="2596"/>
      <w:bookmarkEnd w:id="2597"/>
      <w:r>
        <w:rPr>
          <w:lang w:val="en-US"/>
        </w:rPr>
        <w:t>GSLib programs</w:t>
      </w:r>
      <w:bookmarkEnd w:id="2598"/>
      <w:bookmarkEnd w:id="2599"/>
      <w:bookmarkEnd w:id="2600"/>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5" w:name="_Toc141952628"/>
      <w:bookmarkStart w:id="2606"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5"/>
      <w:bookmarkEnd w:id="2606"/>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7" w:name="_Toc141952629"/>
      <w:bookmarkStart w:id="2608" w:name="_Toc163732176"/>
      <w:r>
        <w:rPr>
          <w:lang w:val="en-US"/>
        </w:rPr>
        <w:t>Where to change GammaRay code</w:t>
      </w:r>
      <w:bookmarkEnd w:id="2607"/>
      <w:bookmarkEnd w:id="2608"/>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609" w:name="_Toc141952630"/>
      <w:bookmarkStart w:id="2610" w:name="_Toc163732177"/>
      <w:r>
        <w:rPr>
          <w:lang w:val="en-US"/>
        </w:rPr>
        <w:t>Acknowledgements</w:t>
      </w:r>
      <w:bookmarkEnd w:id="2601"/>
      <w:bookmarkEnd w:id="2602"/>
      <w:bookmarkEnd w:id="2603"/>
      <w:bookmarkEnd w:id="2604"/>
      <w:bookmarkEnd w:id="2609"/>
      <w:bookmarkEnd w:id="2610"/>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1" w:name="_Toc474158383"/>
      <w:bookmarkStart w:id="2612" w:name="_Toc487275162"/>
      <w:bookmarkStart w:id="2613" w:name="_Toc487288049"/>
      <w:bookmarkStart w:id="2614" w:name="_Toc502253746"/>
      <w:bookmarkStart w:id="2615" w:name="_Toc493432980"/>
      <w:bookmarkStart w:id="2616" w:name="_Toc503638640"/>
      <w:bookmarkStart w:id="2617" w:name="_Toc512843375"/>
      <w:bookmarkStart w:id="2618" w:name="_Toc524598047"/>
      <w:bookmarkStart w:id="2619" w:name="_Toc527725325"/>
      <w:bookmarkStart w:id="2620" w:name="_Toc535843165"/>
      <w:bookmarkStart w:id="2621" w:name="_Toc20335683"/>
      <w:bookmarkStart w:id="2622" w:name="_Toc13417391"/>
      <w:bookmarkStart w:id="2623" w:name="_Toc141952631"/>
      <w:bookmarkStart w:id="2624" w:name="_Toc163732178"/>
      <w:r w:rsidRPr="00F81E5E">
        <w:rPr>
          <w:lang w:val="en-US"/>
        </w:rPr>
        <w:t>References</w:t>
      </w:r>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26"/>
      <w:footerReference w:type="even" r:id="rId327"/>
      <w:footerReference w:type="default" r:id="rId328"/>
      <w:footerReference w:type="first" r:id="rId3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577140" w14:textId="77777777" w:rsidR="00A35D75" w:rsidRDefault="00A35D75" w:rsidP="003172BA">
      <w:pPr>
        <w:spacing w:after="0" w:line="240" w:lineRule="auto"/>
      </w:pPr>
      <w:r>
        <w:separator/>
      </w:r>
    </w:p>
  </w:endnote>
  <w:endnote w:type="continuationSeparator" w:id="0">
    <w:p w14:paraId="3AAB93BE" w14:textId="77777777" w:rsidR="00A35D75" w:rsidRDefault="00A35D75" w:rsidP="003172BA">
      <w:pPr>
        <w:spacing w:after="0" w:line="240" w:lineRule="auto"/>
      </w:pPr>
      <w:r>
        <w:continuationSeparator/>
      </w:r>
    </w:p>
  </w:endnote>
  <w:endnote w:type="continuationNotice" w:id="1">
    <w:p w14:paraId="05DC167A" w14:textId="77777777" w:rsidR="00A35D75" w:rsidRDefault="00A35D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DD2C49" w14:textId="77777777" w:rsidR="00A35D75" w:rsidRDefault="00A35D75" w:rsidP="003172BA">
      <w:pPr>
        <w:spacing w:after="0" w:line="240" w:lineRule="auto"/>
      </w:pPr>
      <w:r>
        <w:separator/>
      </w:r>
    </w:p>
  </w:footnote>
  <w:footnote w:type="continuationSeparator" w:id="0">
    <w:p w14:paraId="516BB9C7" w14:textId="77777777" w:rsidR="00A35D75" w:rsidRDefault="00A35D75" w:rsidP="003172BA">
      <w:pPr>
        <w:spacing w:after="0" w:line="240" w:lineRule="auto"/>
      </w:pPr>
      <w:r>
        <w:continuationSeparator/>
      </w:r>
    </w:p>
  </w:footnote>
  <w:footnote w:type="continuationNotice" w:id="1">
    <w:p w14:paraId="4A60913D" w14:textId="77777777" w:rsidR="00A35D75" w:rsidRDefault="00A35D75">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2A82"/>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A90"/>
    <w:rsid w:val="000F5DBF"/>
    <w:rsid w:val="000F6CE7"/>
    <w:rsid w:val="000F73D2"/>
    <w:rsid w:val="00101447"/>
    <w:rsid w:val="001014F4"/>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59AE"/>
    <w:rsid w:val="007B5A2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54F"/>
    <w:rsid w:val="009A494F"/>
    <w:rsid w:val="009A4A92"/>
    <w:rsid w:val="009A520C"/>
    <w:rsid w:val="009A5BA1"/>
    <w:rsid w:val="009A5C1E"/>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A4E2E"/>
    <w:rsid w:val="00AA5BF7"/>
    <w:rsid w:val="00AA5D2E"/>
    <w:rsid w:val="00AB18F8"/>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644F"/>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99" Type="http://schemas.openxmlformats.org/officeDocument/2006/relationships/image" Target="media/image239.png"/><Relationship Id="rId21" Type="http://schemas.openxmlformats.org/officeDocument/2006/relationships/hyperlink" Target="http://www.partow.net/programming/exprtk/index.html" TargetMode="External"/><Relationship Id="rId63" Type="http://schemas.openxmlformats.org/officeDocument/2006/relationships/image" Target="media/image13.png"/><Relationship Id="rId159" Type="http://schemas.openxmlformats.org/officeDocument/2006/relationships/image" Target="media/image107.png"/><Relationship Id="rId324" Type="http://schemas.openxmlformats.org/officeDocument/2006/relationships/image" Target="media/image264.png"/><Relationship Id="rId170" Type="http://schemas.openxmlformats.org/officeDocument/2006/relationships/image" Target="media/image118.png"/><Relationship Id="rId226" Type="http://schemas.openxmlformats.org/officeDocument/2006/relationships/image" Target="media/image169.png"/><Relationship Id="rId268" Type="http://schemas.openxmlformats.org/officeDocument/2006/relationships/image" Target="media/image210.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2.png"/><Relationship Id="rId128" Type="http://schemas.openxmlformats.org/officeDocument/2006/relationships/image" Target="media/image76.png"/><Relationship Id="rId5" Type="http://schemas.openxmlformats.org/officeDocument/2006/relationships/webSettings" Target="webSettings.xml"/><Relationship Id="rId181" Type="http://schemas.openxmlformats.org/officeDocument/2006/relationships/image" Target="media/image129.png"/><Relationship Id="rId237" Type="http://schemas.openxmlformats.org/officeDocument/2006/relationships/image" Target="media/image180.png"/><Relationship Id="rId279" Type="http://schemas.openxmlformats.org/officeDocument/2006/relationships/image" Target="media/image219.png"/><Relationship Id="rId43" Type="http://schemas.openxmlformats.org/officeDocument/2006/relationships/hyperlink" Target="https://github.com/PauloCarvalhoRJ/gammaray/releases" TargetMode="External"/><Relationship Id="rId139" Type="http://schemas.openxmlformats.org/officeDocument/2006/relationships/image" Target="media/image87.png"/><Relationship Id="rId290" Type="http://schemas.openxmlformats.org/officeDocument/2006/relationships/image" Target="media/image230.png"/><Relationship Id="rId304" Type="http://schemas.openxmlformats.org/officeDocument/2006/relationships/image" Target="media/image244.png"/><Relationship Id="rId85" Type="http://schemas.openxmlformats.org/officeDocument/2006/relationships/image" Target="media/image33.png"/><Relationship Id="rId150" Type="http://schemas.openxmlformats.org/officeDocument/2006/relationships/image" Target="media/image98.png"/><Relationship Id="rId192" Type="http://schemas.openxmlformats.org/officeDocument/2006/relationships/image" Target="media/image140.png"/><Relationship Id="rId206" Type="http://schemas.openxmlformats.org/officeDocument/2006/relationships/oleObject" Target="embeddings/oleObject3.bin"/><Relationship Id="rId248" Type="http://schemas.openxmlformats.org/officeDocument/2006/relationships/image" Target="media/image191.png"/><Relationship Id="rId12" Type="http://schemas.openxmlformats.org/officeDocument/2006/relationships/image" Target="media/image2.png"/><Relationship Id="rId108" Type="http://schemas.openxmlformats.org/officeDocument/2006/relationships/image" Target="media/image56.png"/><Relationship Id="rId315" Type="http://schemas.openxmlformats.org/officeDocument/2006/relationships/image" Target="media/image255.png"/><Relationship Id="rId54" Type="http://schemas.openxmlformats.org/officeDocument/2006/relationships/hyperlink" Target="https://travis-ci.com" TargetMode="External"/><Relationship Id="rId96" Type="http://schemas.openxmlformats.org/officeDocument/2006/relationships/image" Target="media/image44.png"/><Relationship Id="rId161" Type="http://schemas.openxmlformats.org/officeDocument/2006/relationships/image" Target="media/image109.png"/><Relationship Id="rId217" Type="http://schemas.openxmlformats.org/officeDocument/2006/relationships/image" Target="media/image160.png"/><Relationship Id="rId259" Type="http://schemas.openxmlformats.org/officeDocument/2006/relationships/image" Target="media/image201.png"/><Relationship Id="rId23" Type="http://schemas.openxmlformats.org/officeDocument/2006/relationships/hyperlink" Target="https://www.qt.io/download/" TargetMode="External"/><Relationship Id="rId119" Type="http://schemas.openxmlformats.org/officeDocument/2006/relationships/image" Target="media/image67.png"/><Relationship Id="rId270" Type="http://schemas.openxmlformats.org/officeDocument/2006/relationships/hyperlink" Target="http://www.academia.edu/26318937/Markov_Models_for_Cross-Covariances" TargetMode="External"/><Relationship Id="rId326" Type="http://schemas.openxmlformats.org/officeDocument/2006/relationships/header" Target="header1.xml"/><Relationship Id="rId65" Type="http://schemas.openxmlformats.org/officeDocument/2006/relationships/hyperlink" Target="http://www.statios.com/" TargetMode="External"/><Relationship Id="rId130" Type="http://schemas.openxmlformats.org/officeDocument/2006/relationships/image" Target="media/image78.png"/><Relationship Id="rId172" Type="http://schemas.openxmlformats.org/officeDocument/2006/relationships/image" Target="media/image120.png"/><Relationship Id="rId228" Type="http://schemas.openxmlformats.org/officeDocument/2006/relationships/image" Target="media/image171.png"/><Relationship Id="rId281" Type="http://schemas.openxmlformats.org/officeDocument/2006/relationships/image" Target="media/image221.png"/><Relationship Id="rId34" Type="http://schemas.openxmlformats.org/officeDocument/2006/relationships/hyperlink" Target="https://gitlab.kitware.com/vtk/vtk/-/issues/18503" TargetMode="External"/><Relationship Id="rId76" Type="http://schemas.openxmlformats.org/officeDocument/2006/relationships/image" Target="media/image24.png"/><Relationship Id="rId141" Type="http://schemas.openxmlformats.org/officeDocument/2006/relationships/image" Target="media/image89.png"/><Relationship Id="rId7" Type="http://schemas.openxmlformats.org/officeDocument/2006/relationships/endnotes" Target="endnotes.xml"/><Relationship Id="rId183" Type="http://schemas.openxmlformats.org/officeDocument/2006/relationships/image" Target="media/image131.png"/><Relationship Id="rId239" Type="http://schemas.openxmlformats.org/officeDocument/2006/relationships/image" Target="media/image182.png"/><Relationship Id="rId250" Type="http://schemas.openxmlformats.org/officeDocument/2006/relationships/image" Target="media/image193.png"/><Relationship Id="rId271" Type="http://schemas.openxmlformats.org/officeDocument/2006/relationships/hyperlink" Target="http://www.academia.edu/26318937/Markov_Models_for_Cross-Covariances" TargetMode="External"/><Relationship Id="rId292" Type="http://schemas.openxmlformats.org/officeDocument/2006/relationships/image" Target="media/image232.png"/><Relationship Id="rId306" Type="http://schemas.openxmlformats.org/officeDocument/2006/relationships/image" Target="media/image246.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archive/refs/tags/v6.22.zip" TargetMode="External"/><Relationship Id="rId66" Type="http://schemas.openxmlformats.org/officeDocument/2006/relationships/image" Target="media/image15.png"/><Relationship Id="rId87" Type="http://schemas.openxmlformats.org/officeDocument/2006/relationships/image" Target="media/image35.png"/><Relationship Id="rId110" Type="http://schemas.openxmlformats.org/officeDocument/2006/relationships/image" Target="media/image58.png"/><Relationship Id="rId131" Type="http://schemas.openxmlformats.org/officeDocument/2006/relationships/image" Target="media/image79.png"/><Relationship Id="rId327" Type="http://schemas.openxmlformats.org/officeDocument/2006/relationships/footer" Target="footer1.xml"/><Relationship Id="rId152" Type="http://schemas.openxmlformats.org/officeDocument/2006/relationships/image" Target="media/image100.png"/><Relationship Id="rId173" Type="http://schemas.openxmlformats.org/officeDocument/2006/relationships/image" Target="media/image121.png"/><Relationship Id="rId194" Type="http://schemas.openxmlformats.org/officeDocument/2006/relationships/image" Target="media/image142.png"/><Relationship Id="rId208" Type="http://schemas.openxmlformats.org/officeDocument/2006/relationships/oleObject" Target="embeddings/oleObject4.bin"/><Relationship Id="rId229" Type="http://schemas.openxmlformats.org/officeDocument/2006/relationships/image" Target="media/image172.png"/><Relationship Id="rId240" Type="http://schemas.openxmlformats.org/officeDocument/2006/relationships/image" Target="media/image183.png"/><Relationship Id="rId261" Type="http://schemas.openxmlformats.org/officeDocument/2006/relationships/image" Target="media/image203.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6.png"/><Relationship Id="rId77" Type="http://schemas.openxmlformats.org/officeDocument/2006/relationships/image" Target="media/image25.png"/><Relationship Id="rId100" Type="http://schemas.openxmlformats.org/officeDocument/2006/relationships/image" Target="media/image48.png"/><Relationship Id="rId282" Type="http://schemas.openxmlformats.org/officeDocument/2006/relationships/image" Target="media/image222.png"/><Relationship Id="rId317" Type="http://schemas.openxmlformats.org/officeDocument/2006/relationships/image" Target="media/image257.png"/><Relationship Id="rId8" Type="http://schemas.openxmlformats.org/officeDocument/2006/relationships/image" Target="media/image1.png"/><Relationship Id="rId98" Type="http://schemas.openxmlformats.org/officeDocument/2006/relationships/image" Target="media/image46.png"/><Relationship Id="rId121" Type="http://schemas.openxmlformats.org/officeDocument/2006/relationships/image" Target="media/image69.png"/><Relationship Id="rId142" Type="http://schemas.openxmlformats.org/officeDocument/2006/relationships/image" Target="media/image90.png"/><Relationship Id="rId163" Type="http://schemas.openxmlformats.org/officeDocument/2006/relationships/image" Target="media/image111.png"/><Relationship Id="rId184" Type="http://schemas.openxmlformats.org/officeDocument/2006/relationships/image" Target="media/image132.png"/><Relationship Id="rId219" Type="http://schemas.openxmlformats.org/officeDocument/2006/relationships/image" Target="media/image162.png"/><Relationship Id="rId230" Type="http://schemas.openxmlformats.org/officeDocument/2006/relationships/image" Target="media/image173.png"/><Relationship Id="rId251" Type="http://schemas.openxmlformats.org/officeDocument/2006/relationships/image" Target="media/image194.png"/><Relationship Id="rId25" Type="http://schemas.openxmlformats.org/officeDocument/2006/relationships/hyperlink" Target="http://www.fftw.org/download.html" TargetMode="External"/><Relationship Id="rId46" Type="http://schemas.openxmlformats.org/officeDocument/2006/relationships/hyperlink" Target="https://visualstudio.microsoft.com/vs/community" TargetMode="External"/><Relationship Id="rId67" Type="http://schemas.openxmlformats.org/officeDocument/2006/relationships/image" Target="media/image16.png"/><Relationship Id="rId272" Type="http://schemas.openxmlformats.org/officeDocument/2006/relationships/image" Target="media/image212.png"/><Relationship Id="rId293" Type="http://schemas.openxmlformats.org/officeDocument/2006/relationships/image" Target="media/image233.png"/><Relationship Id="rId307" Type="http://schemas.openxmlformats.org/officeDocument/2006/relationships/image" Target="media/image247.png"/><Relationship Id="rId328" Type="http://schemas.openxmlformats.org/officeDocument/2006/relationships/footer" Target="footer2.xml"/><Relationship Id="rId88" Type="http://schemas.openxmlformats.org/officeDocument/2006/relationships/image" Target="media/image36.png"/><Relationship Id="rId111" Type="http://schemas.openxmlformats.org/officeDocument/2006/relationships/image" Target="media/image59.png"/><Relationship Id="rId132" Type="http://schemas.openxmlformats.org/officeDocument/2006/relationships/image" Target="media/image80.png"/><Relationship Id="rId153" Type="http://schemas.openxmlformats.org/officeDocument/2006/relationships/image" Target="media/image101.png"/><Relationship Id="rId174" Type="http://schemas.openxmlformats.org/officeDocument/2006/relationships/image" Target="media/image122.png"/><Relationship Id="rId195" Type="http://schemas.openxmlformats.org/officeDocument/2006/relationships/image" Target="media/image143.png"/><Relationship Id="rId209" Type="http://schemas.openxmlformats.org/officeDocument/2006/relationships/hyperlink" Target="https://github.com/PauloCarvalhoRJ/pynb_paper_autovarfit2D" TargetMode="External"/><Relationship Id="rId220" Type="http://schemas.openxmlformats.org/officeDocument/2006/relationships/image" Target="media/image163.png"/><Relationship Id="rId241" Type="http://schemas.openxmlformats.org/officeDocument/2006/relationships/image" Target="media/image184.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7.png"/><Relationship Id="rId262" Type="http://schemas.openxmlformats.org/officeDocument/2006/relationships/image" Target="media/image204.png"/><Relationship Id="rId283" Type="http://schemas.openxmlformats.org/officeDocument/2006/relationships/image" Target="media/image223.png"/><Relationship Id="rId318" Type="http://schemas.openxmlformats.org/officeDocument/2006/relationships/image" Target="media/image258.png"/><Relationship Id="rId78" Type="http://schemas.openxmlformats.org/officeDocument/2006/relationships/image" Target="media/image26.png"/><Relationship Id="rId99" Type="http://schemas.openxmlformats.org/officeDocument/2006/relationships/image" Target="media/image47.png"/><Relationship Id="rId101" Type="http://schemas.openxmlformats.org/officeDocument/2006/relationships/image" Target="media/image49.png"/><Relationship Id="rId122" Type="http://schemas.openxmlformats.org/officeDocument/2006/relationships/image" Target="media/image70.png"/><Relationship Id="rId143" Type="http://schemas.openxmlformats.org/officeDocument/2006/relationships/image" Target="media/image91.png"/><Relationship Id="rId164" Type="http://schemas.openxmlformats.org/officeDocument/2006/relationships/image" Target="media/image112.png"/><Relationship Id="rId185" Type="http://schemas.openxmlformats.org/officeDocument/2006/relationships/image" Target="media/image133.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3.png"/><Relationship Id="rId26" Type="http://schemas.openxmlformats.org/officeDocument/2006/relationships/hyperlink" Target="http://www.vtk.org/download/" TargetMode="External"/><Relationship Id="rId231" Type="http://schemas.openxmlformats.org/officeDocument/2006/relationships/image" Target="media/image174.png"/><Relationship Id="rId252" Type="http://schemas.openxmlformats.org/officeDocument/2006/relationships/image" Target="media/image195.png"/><Relationship Id="rId273" Type="http://schemas.openxmlformats.org/officeDocument/2006/relationships/image" Target="media/image213.png"/><Relationship Id="rId294" Type="http://schemas.openxmlformats.org/officeDocument/2006/relationships/image" Target="media/image234.png"/><Relationship Id="rId308" Type="http://schemas.openxmlformats.org/officeDocument/2006/relationships/image" Target="media/image248.png"/><Relationship Id="rId329" Type="http://schemas.openxmlformats.org/officeDocument/2006/relationships/footer" Target="footer3.xml"/><Relationship Id="rId47" Type="http://schemas.openxmlformats.org/officeDocument/2006/relationships/hyperlink" Target="https://ninja-build.org/" TargetMode="External"/><Relationship Id="rId68" Type="http://schemas.openxmlformats.org/officeDocument/2006/relationships/hyperlink" Target="http://www.partow.net/programming/exprtk/index.html" TargetMode="External"/><Relationship Id="rId89" Type="http://schemas.openxmlformats.org/officeDocument/2006/relationships/image" Target="media/image37.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102.pn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4.png"/><Relationship Id="rId242" Type="http://schemas.openxmlformats.org/officeDocument/2006/relationships/image" Target="media/image185.png"/><Relationship Id="rId263" Type="http://schemas.openxmlformats.org/officeDocument/2006/relationships/image" Target="media/image205.png"/><Relationship Id="rId284" Type="http://schemas.openxmlformats.org/officeDocument/2006/relationships/image" Target="media/image224.png"/><Relationship Id="rId319" Type="http://schemas.openxmlformats.org/officeDocument/2006/relationships/image" Target="media/image259.png"/><Relationship Id="rId37" Type="http://schemas.openxmlformats.org/officeDocument/2006/relationships/hyperlink" Target="https://gitlab.kitware.com/vtk/vtk/-/merge_requests/9125" TargetMode="External"/><Relationship Id="rId58" Type="http://schemas.openxmlformats.org/officeDocument/2006/relationships/image" Target="media/image8.png"/><Relationship Id="rId79" Type="http://schemas.openxmlformats.org/officeDocument/2006/relationships/image" Target="media/image27.png"/><Relationship Id="rId102" Type="http://schemas.openxmlformats.org/officeDocument/2006/relationships/image" Target="media/image50.png"/><Relationship Id="rId123" Type="http://schemas.openxmlformats.org/officeDocument/2006/relationships/image" Target="media/image71.png"/><Relationship Id="rId144" Type="http://schemas.openxmlformats.org/officeDocument/2006/relationships/image" Target="media/image92.png"/><Relationship Id="rId330" Type="http://schemas.openxmlformats.org/officeDocument/2006/relationships/fontTable" Target="fontTable.xml"/><Relationship Id="rId90" Type="http://schemas.openxmlformats.org/officeDocument/2006/relationships/image" Target="media/image38.png"/><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4.png"/><Relationship Id="rId232" Type="http://schemas.openxmlformats.org/officeDocument/2006/relationships/image" Target="media/image175.png"/><Relationship Id="rId253" Type="http://schemas.openxmlformats.org/officeDocument/2006/relationships/image" Target="media/image196.png"/><Relationship Id="rId274" Type="http://schemas.openxmlformats.org/officeDocument/2006/relationships/image" Target="media/image214.png"/><Relationship Id="rId295" Type="http://schemas.openxmlformats.org/officeDocument/2006/relationships/image" Target="media/image235.emf"/><Relationship Id="rId309" Type="http://schemas.openxmlformats.org/officeDocument/2006/relationships/image" Target="media/image249.pn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7.png"/><Relationship Id="rId113" Type="http://schemas.openxmlformats.org/officeDocument/2006/relationships/image" Target="media/image61.png"/><Relationship Id="rId134" Type="http://schemas.openxmlformats.org/officeDocument/2006/relationships/image" Target="media/image82.png"/><Relationship Id="rId320" Type="http://schemas.openxmlformats.org/officeDocument/2006/relationships/image" Target="media/image260.png"/><Relationship Id="rId80" Type="http://schemas.openxmlformats.org/officeDocument/2006/relationships/image" Target="media/image28.png"/><Relationship Id="rId155" Type="http://schemas.openxmlformats.org/officeDocument/2006/relationships/image" Target="media/image103.pn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65.png"/><Relationship Id="rId243" Type="http://schemas.openxmlformats.org/officeDocument/2006/relationships/image" Target="media/image186.png"/><Relationship Id="rId264" Type="http://schemas.openxmlformats.org/officeDocument/2006/relationships/image" Target="media/image206.png"/><Relationship Id="rId285" Type="http://schemas.openxmlformats.org/officeDocument/2006/relationships/image" Target="media/image225.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image" Target="media/image9.png"/><Relationship Id="rId103" Type="http://schemas.openxmlformats.org/officeDocument/2006/relationships/image" Target="media/image51.png"/><Relationship Id="rId124" Type="http://schemas.openxmlformats.org/officeDocument/2006/relationships/image" Target="media/image72.png"/><Relationship Id="rId310" Type="http://schemas.openxmlformats.org/officeDocument/2006/relationships/image" Target="media/image250.png"/><Relationship Id="rId70" Type="http://schemas.openxmlformats.org/officeDocument/2006/relationships/image" Target="media/image18.png"/><Relationship Id="rId91" Type="http://schemas.openxmlformats.org/officeDocument/2006/relationships/image" Target="media/image39.png"/><Relationship Id="rId145" Type="http://schemas.openxmlformats.org/officeDocument/2006/relationships/image" Target="media/image93.png"/><Relationship Id="rId166" Type="http://schemas.openxmlformats.org/officeDocument/2006/relationships/image" Target="media/image114.png"/><Relationship Id="rId187" Type="http://schemas.openxmlformats.org/officeDocument/2006/relationships/image" Target="media/image135.png"/><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55.png"/><Relationship Id="rId233" Type="http://schemas.openxmlformats.org/officeDocument/2006/relationships/image" Target="media/image176.png"/><Relationship Id="rId254" Type="http://schemas.openxmlformats.org/officeDocument/2006/relationships/image" Target="media/image197.png"/><Relationship Id="rId28" Type="http://schemas.openxmlformats.org/officeDocument/2006/relationships/image" Target="media/image3.png"/><Relationship Id="rId49" Type="http://schemas.openxmlformats.org/officeDocument/2006/relationships/hyperlink" Target="https://github.com/PauloCarvalhoRJ/gammaray/releases" TargetMode="External"/><Relationship Id="rId114" Type="http://schemas.openxmlformats.org/officeDocument/2006/relationships/image" Target="media/image62.png"/><Relationship Id="rId275" Type="http://schemas.openxmlformats.org/officeDocument/2006/relationships/image" Target="media/image215.png"/><Relationship Id="rId296" Type="http://schemas.openxmlformats.org/officeDocument/2006/relationships/image" Target="media/image236.png"/><Relationship Id="rId300" Type="http://schemas.openxmlformats.org/officeDocument/2006/relationships/image" Target="media/image240.png"/><Relationship Id="rId60" Type="http://schemas.openxmlformats.org/officeDocument/2006/relationships/image" Target="media/image10.png"/><Relationship Id="rId81" Type="http://schemas.openxmlformats.org/officeDocument/2006/relationships/image" Target="media/image29.png"/><Relationship Id="rId135" Type="http://schemas.openxmlformats.org/officeDocument/2006/relationships/image" Target="media/image83.png"/><Relationship Id="rId156" Type="http://schemas.openxmlformats.org/officeDocument/2006/relationships/image" Target="media/image104.png"/><Relationship Id="rId177" Type="http://schemas.openxmlformats.org/officeDocument/2006/relationships/image" Target="media/image125.png"/><Relationship Id="rId198" Type="http://schemas.openxmlformats.org/officeDocument/2006/relationships/image" Target="media/image146.png"/><Relationship Id="rId321" Type="http://schemas.openxmlformats.org/officeDocument/2006/relationships/image" Target="media/image261.jpeg"/><Relationship Id="rId202" Type="http://schemas.openxmlformats.org/officeDocument/2006/relationships/oleObject" Target="embeddings/oleObject1.bin"/><Relationship Id="rId223" Type="http://schemas.openxmlformats.org/officeDocument/2006/relationships/image" Target="media/image166.png"/><Relationship Id="rId244" Type="http://schemas.openxmlformats.org/officeDocument/2006/relationships/image" Target="media/image187.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7.png"/><Relationship Id="rId286" Type="http://schemas.openxmlformats.org/officeDocument/2006/relationships/image" Target="media/image226.png"/><Relationship Id="rId50" Type="http://schemas.openxmlformats.org/officeDocument/2006/relationships/hyperlink" Target="https://github.com/PauloCarvalhoRJ/gammaray/issues" TargetMode="External"/><Relationship Id="rId104" Type="http://schemas.openxmlformats.org/officeDocument/2006/relationships/image" Target="media/image52.png"/><Relationship Id="rId125" Type="http://schemas.openxmlformats.org/officeDocument/2006/relationships/image" Target="media/image73.png"/><Relationship Id="rId146" Type="http://schemas.openxmlformats.org/officeDocument/2006/relationships/image" Target="media/image94.png"/><Relationship Id="rId167" Type="http://schemas.openxmlformats.org/officeDocument/2006/relationships/image" Target="media/image115.png"/><Relationship Id="rId188" Type="http://schemas.openxmlformats.org/officeDocument/2006/relationships/image" Target="media/image136.png"/><Relationship Id="rId311" Type="http://schemas.openxmlformats.org/officeDocument/2006/relationships/image" Target="media/image251.png"/><Relationship Id="rId71" Type="http://schemas.openxmlformats.org/officeDocument/2006/relationships/image" Target="media/image19.png"/><Relationship Id="rId92" Type="http://schemas.openxmlformats.org/officeDocument/2006/relationships/image" Target="media/image40.png"/><Relationship Id="rId213" Type="http://schemas.openxmlformats.org/officeDocument/2006/relationships/image" Target="media/image156.png"/><Relationship Id="rId234" Type="http://schemas.openxmlformats.org/officeDocument/2006/relationships/image" Target="media/image177.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8.png"/><Relationship Id="rId276" Type="http://schemas.openxmlformats.org/officeDocument/2006/relationships/image" Target="media/image216.png"/><Relationship Id="rId297" Type="http://schemas.openxmlformats.org/officeDocument/2006/relationships/image" Target="media/image237.png"/><Relationship Id="rId40" Type="http://schemas.openxmlformats.org/officeDocument/2006/relationships/hyperlink" Target="https://github.com/PauloCarvalhoRJ/gammaray/branches" TargetMode="External"/><Relationship Id="rId115" Type="http://schemas.openxmlformats.org/officeDocument/2006/relationships/image" Target="media/image63.png"/><Relationship Id="rId136" Type="http://schemas.openxmlformats.org/officeDocument/2006/relationships/image" Target="media/image84.png"/><Relationship Id="rId157" Type="http://schemas.openxmlformats.org/officeDocument/2006/relationships/image" Target="media/image105.png"/><Relationship Id="rId178" Type="http://schemas.openxmlformats.org/officeDocument/2006/relationships/image" Target="media/image126.png"/><Relationship Id="rId301" Type="http://schemas.openxmlformats.org/officeDocument/2006/relationships/image" Target="media/image241.png"/><Relationship Id="rId322" Type="http://schemas.openxmlformats.org/officeDocument/2006/relationships/image" Target="media/image262.png"/><Relationship Id="rId61" Type="http://schemas.openxmlformats.org/officeDocument/2006/relationships/image" Target="media/image11.png"/><Relationship Id="rId82" Type="http://schemas.openxmlformats.org/officeDocument/2006/relationships/image" Target="media/image30.png"/><Relationship Id="rId199" Type="http://schemas.openxmlformats.org/officeDocument/2006/relationships/image" Target="media/image147.png"/><Relationship Id="rId203" Type="http://schemas.openxmlformats.org/officeDocument/2006/relationships/image" Target="media/image150.png"/><Relationship Id="rId19" Type="http://schemas.openxmlformats.org/officeDocument/2006/relationships/hyperlink" Target="http://www.boost.org/" TargetMode="External"/><Relationship Id="rId224" Type="http://schemas.openxmlformats.org/officeDocument/2006/relationships/image" Target="media/image167.png"/><Relationship Id="rId245" Type="http://schemas.openxmlformats.org/officeDocument/2006/relationships/image" Target="media/image188.png"/><Relationship Id="rId266" Type="http://schemas.openxmlformats.org/officeDocument/2006/relationships/image" Target="media/image208.png"/><Relationship Id="rId287" Type="http://schemas.openxmlformats.org/officeDocument/2006/relationships/image" Target="media/image227.png"/><Relationship Id="rId30" Type="http://schemas.openxmlformats.org/officeDocument/2006/relationships/hyperlink" Target="https://itk.org/ITK/resources/software.html" TargetMode="External"/><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5.png"/><Relationship Id="rId168" Type="http://schemas.openxmlformats.org/officeDocument/2006/relationships/image" Target="media/image116.png"/><Relationship Id="rId312" Type="http://schemas.openxmlformats.org/officeDocument/2006/relationships/image" Target="media/image252.png"/><Relationship Id="rId51" Type="http://schemas.openxmlformats.org/officeDocument/2006/relationships/hyperlink" Target="http://doc.qt.io/qt-5/deployment.html" TargetMode="External"/><Relationship Id="rId72" Type="http://schemas.openxmlformats.org/officeDocument/2006/relationships/image" Target="media/image20.png"/><Relationship Id="rId93" Type="http://schemas.openxmlformats.org/officeDocument/2006/relationships/image" Target="media/image41.png"/><Relationship Id="rId189" Type="http://schemas.openxmlformats.org/officeDocument/2006/relationships/image" Target="media/image137.png"/><Relationship Id="rId3" Type="http://schemas.openxmlformats.org/officeDocument/2006/relationships/styles" Target="styles.xml"/><Relationship Id="rId214" Type="http://schemas.openxmlformats.org/officeDocument/2006/relationships/image" Target="media/image157.png"/><Relationship Id="rId235" Type="http://schemas.openxmlformats.org/officeDocument/2006/relationships/image" Target="media/image178.png"/><Relationship Id="rId256" Type="http://schemas.openxmlformats.org/officeDocument/2006/relationships/hyperlink" Target="https://www.mail-archive.com/ai-geostats@jrc.it/msg02054.html" TargetMode="External"/><Relationship Id="rId277" Type="http://schemas.openxmlformats.org/officeDocument/2006/relationships/image" Target="media/image217.png"/><Relationship Id="rId298" Type="http://schemas.openxmlformats.org/officeDocument/2006/relationships/image" Target="media/image238.png"/><Relationship Id="rId116" Type="http://schemas.openxmlformats.org/officeDocument/2006/relationships/image" Target="media/image64.png"/><Relationship Id="rId137" Type="http://schemas.openxmlformats.org/officeDocument/2006/relationships/image" Target="media/image85.png"/><Relationship Id="rId158" Type="http://schemas.openxmlformats.org/officeDocument/2006/relationships/image" Target="media/image106.png"/><Relationship Id="rId302" Type="http://schemas.openxmlformats.org/officeDocument/2006/relationships/image" Target="media/image242.png"/><Relationship Id="rId323" Type="http://schemas.openxmlformats.org/officeDocument/2006/relationships/image" Target="media/image263.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2.png"/><Relationship Id="rId83" Type="http://schemas.openxmlformats.org/officeDocument/2006/relationships/image" Target="media/image31.png"/><Relationship Id="rId179" Type="http://schemas.openxmlformats.org/officeDocument/2006/relationships/image" Target="media/image127.png"/><Relationship Id="rId190" Type="http://schemas.openxmlformats.org/officeDocument/2006/relationships/image" Target="media/image138.png"/><Relationship Id="rId204" Type="http://schemas.openxmlformats.org/officeDocument/2006/relationships/oleObject" Target="embeddings/oleObject2.bin"/><Relationship Id="rId225" Type="http://schemas.openxmlformats.org/officeDocument/2006/relationships/image" Target="media/image168.png"/><Relationship Id="rId246" Type="http://schemas.openxmlformats.org/officeDocument/2006/relationships/image" Target="media/image189.png"/><Relationship Id="rId267" Type="http://schemas.openxmlformats.org/officeDocument/2006/relationships/image" Target="media/image209.png"/><Relationship Id="rId288" Type="http://schemas.openxmlformats.org/officeDocument/2006/relationships/image" Target="media/image228.png"/><Relationship Id="rId106" Type="http://schemas.openxmlformats.org/officeDocument/2006/relationships/image" Target="media/image54.png"/><Relationship Id="rId127" Type="http://schemas.openxmlformats.org/officeDocument/2006/relationships/image" Target="media/image75.png"/><Relationship Id="rId313" Type="http://schemas.openxmlformats.org/officeDocument/2006/relationships/image" Target="media/image253.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doc.qt.io/qt-5/windows-deployment.html" TargetMode="External"/><Relationship Id="rId73" Type="http://schemas.openxmlformats.org/officeDocument/2006/relationships/image" Target="media/image21.png"/><Relationship Id="rId94" Type="http://schemas.openxmlformats.org/officeDocument/2006/relationships/image" Target="media/image42.png"/><Relationship Id="rId148" Type="http://schemas.openxmlformats.org/officeDocument/2006/relationships/image" Target="media/image96.png"/><Relationship Id="rId169" Type="http://schemas.openxmlformats.org/officeDocument/2006/relationships/image" Target="media/image117.png"/><Relationship Id="rId4" Type="http://schemas.openxmlformats.org/officeDocument/2006/relationships/settings" Target="settings.xml"/><Relationship Id="rId180" Type="http://schemas.openxmlformats.org/officeDocument/2006/relationships/image" Target="media/image128.png"/><Relationship Id="rId215" Type="http://schemas.openxmlformats.org/officeDocument/2006/relationships/image" Target="media/image158.png"/><Relationship Id="rId236" Type="http://schemas.openxmlformats.org/officeDocument/2006/relationships/image" Target="media/image179.png"/><Relationship Id="rId257" Type="http://schemas.openxmlformats.org/officeDocument/2006/relationships/image" Target="media/image199.png"/><Relationship Id="rId278" Type="http://schemas.openxmlformats.org/officeDocument/2006/relationships/image" Target="media/image218.png"/><Relationship Id="rId303" Type="http://schemas.openxmlformats.org/officeDocument/2006/relationships/image" Target="media/image243.jpeg"/><Relationship Id="rId42" Type="http://schemas.openxmlformats.org/officeDocument/2006/relationships/image" Target="media/image4.png"/><Relationship Id="rId84" Type="http://schemas.openxmlformats.org/officeDocument/2006/relationships/image" Target="media/image32.png"/><Relationship Id="rId138" Type="http://schemas.openxmlformats.org/officeDocument/2006/relationships/image" Target="media/image86.png"/><Relationship Id="rId191" Type="http://schemas.openxmlformats.org/officeDocument/2006/relationships/image" Target="media/image139.png"/><Relationship Id="rId205" Type="http://schemas.openxmlformats.org/officeDocument/2006/relationships/image" Target="media/image151.png"/><Relationship Id="rId247" Type="http://schemas.openxmlformats.org/officeDocument/2006/relationships/image" Target="media/image190.png"/><Relationship Id="rId107" Type="http://schemas.openxmlformats.org/officeDocument/2006/relationships/image" Target="media/image55.png"/><Relationship Id="rId289" Type="http://schemas.openxmlformats.org/officeDocument/2006/relationships/image" Target="media/image229.png"/><Relationship Id="rId11" Type="http://schemas.openxmlformats.org/officeDocument/2006/relationships/hyperlink" Target="http://www.statios.com/help/kt3d.html" TargetMode="External"/><Relationship Id="rId53" Type="http://schemas.openxmlformats.org/officeDocument/2006/relationships/hyperlink" Target="http://www.dependencywalker.com/" TargetMode="External"/><Relationship Id="rId149" Type="http://schemas.openxmlformats.org/officeDocument/2006/relationships/image" Target="media/image97.png"/><Relationship Id="rId314" Type="http://schemas.openxmlformats.org/officeDocument/2006/relationships/image" Target="media/image254.png"/><Relationship Id="rId95" Type="http://schemas.openxmlformats.org/officeDocument/2006/relationships/image" Target="media/image43.png"/><Relationship Id="rId160" Type="http://schemas.openxmlformats.org/officeDocument/2006/relationships/image" Target="media/image108.png"/><Relationship Id="rId216" Type="http://schemas.openxmlformats.org/officeDocument/2006/relationships/image" Target="media/image159.png"/><Relationship Id="rId258" Type="http://schemas.openxmlformats.org/officeDocument/2006/relationships/image" Target="media/image200.png"/><Relationship Id="rId22" Type="http://schemas.openxmlformats.org/officeDocument/2006/relationships/hyperlink" Target="https://github.com/ArashPartow/exprtk" TargetMode="External"/><Relationship Id="rId64" Type="http://schemas.openxmlformats.org/officeDocument/2006/relationships/image" Target="media/image14.png"/><Relationship Id="rId118" Type="http://schemas.openxmlformats.org/officeDocument/2006/relationships/image" Target="media/image66.png"/><Relationship Id="rId325" Type="http://schemas.openxmlformats.org/officeDocument/2006/relationships/image" Target="media/image265.png"/><Relationship Id="rId171" Type="http://schemas.openxmlformats.org/officeDocument/2006/relationships/image" Target="media/image119.png"/><Relationship Id="rId227" Type="http://schemas.openxmlformats.org/officeDocument/2006/relationships/image" Target="media/image170.png"/><Relationship Id="rId269" Type="http://schemas.openxmlformats.org/officeDocument/2006/relationships/image" Target="media/image211.png"/><Relationship Id="rId33" Type="http://schemas.openxmlformats.org/officeDocument/2006/relationships/hyperlink" Target="https://gitlab.kitware.com/vtk/vtk/-/issues/16916" TargetMode="External"/><Relationship Id="rId129" Type="http://schemas.openxmlformats.org/officeDocument/2006/relationships/image" Target="media/image77.png"/><Relationship Id="rId280" Type="http://schemas.openxmlformats.org/officeDocument/2006/relationships/image" Target="media/image220.png"/><Relationship Id="rId75" Type="http://schemas.openxmlformats.org/officeDocument/2006/relationships/image" Target="media/image23.png"/><Relationship Id="rId140" Type="http://schemas.openxmlformats.org/officeDocument/2006/relationships/image" Target="media/image88.png"/><Relationship Id="rId182" Type="http://schemas.openxmlformats.org/officeDocument/2006/relationships/image" Target="media/image130.png"/><Relationship Id="rId6" Type="http://schemas.openxmlformats.org/officeDocument/2006/relationships/footnotes" Target="footnotes.xml"/><Relationship Id="rId238" Type="http://schemas.openxmlformats.org/officeDocument/2006/relationships/image" Target="media/image181.png"/><Relationship Id="rId291" Type="http://schemas.openxmlformats.org/officeDocument/2006/relationships/image" Target="media/image231.png"/><Relationship Id="rId305" Type="http://schemas.openxmlformats.org/officeDocument/2006/relationships/image" Target="media/image245.png"/><Relationship Id="rId44" Type="http://schemas.openxmlformats.org/officeDocument/2006/relationships/hyperlink" Target="https://docs.conan.io/2/" TargetMode="External"/><Relationship Id="rId86" Type="http://schemas.openxmlformats.org/officeDocument/2006/relationships/image" Target="media/image34.png"/><Relationship Id="rId151" Type="http://schemas.openxmlformats.org/officeDocument/2006/relationships/image" Target="media/image99.png"/><Relationship Id="rId193" Type="http://schemas.openxmlformats.org/officeDocument/2006/relationships/image" Target="media/image141.png"/><Relationship Id="rId207" Type="http://schemas.openxmlformats.org/officeDocument/2006/relationships/image" Target="media/image152.png"/><Relationship Id="rId249" Type="http://schemas.openxmlformats.org/officeDocument/2006/relationships/image" Target="media/image192.png"/><Relationship Id="rId13" Type="http://schemas.openxmlformats.org/officeDocument/2006/relationships/hyperlink" Target="https://creativecommons.org/licenses/by-sa/3.0/deed.en" TargetMode="External"/><Relationship Id="rId109" Type="http://schemas.openxmlformats.org/officeDocument/2006/relationships/image" Target="media/image57.png"/><Relationship Id="rId260" Type="http://schemas.openxmlformats.org/officeDocument/2006/relationships/image" Target="media/image202.png"/><Relationship Id="rId316" Type="http://schemas.openxmlformats.org/officeDocument/2006/relationships/image" Target="media/image256.png"/><Relationship Id="rId55" Type="http://schemas.openxmlformats.org/officeDocument/2006/relationships/image" Target="media/image5.png"/><Relationship Id="rId97" Type="http://schemas.openxmlformats.org/officeDocument/2006/relationships/image" Target="media/image45.png"/><Relationship Id="rId120" Type="http://schemas.openxmlformats.org/officeDocument/2006/relationships/image" Target="media/image68.png"/><Relationship Id="rId162" Type="http://schemas.openxmlformats.org/officeDocument/2006/relationships/image" Target="media/image110.png"/><Relationship Id="rId218" Type="http://schemas.openxmlformats.org/officeDocument/2006/relationships/image" Target="media/image16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26</TotalTime>
  <Pages>210</Pages>
  <Words>68545</Words>
  <Characters>370145</Characters>
  <Application>Microsoft Office Word</Application>
  <DocSecurity>0</DocSecurity>
  <Lines>3084</Lines>
  <Paragraphs>8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89</cp:revision>
  <cp:lastPrinted>2018-09-19T22:42:00Z</cp:lastPrinted>
  <dcterms:created xsi:type="dcterms:W3CDTF">2016-07-19T11:12:00Z</dcterms:created>
  <dcterms:modified xsi:type="dcterms:W3CDTF">2024-06-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